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79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5"/>
        <w:gridCol w:w="4913"/>
        <w:gridCol w:w="1730"/>
        <w:gridCol w:w="615"/>
        <w:gridCol w:w="473"/>
        <w:gridCol w:w="473"/>
        <w:gridCol w:w="475"/>
        <w:gridCol w:w="473"/>
        <w:gridCol w:w="473"/>
        <w:gridCol w:w="485"/>
      </w:tblGrid>
      <w:tr w:rsidR="00D51BEE" w:rsidRPr="00C410B9" w:rsidTr="00543FC8">
        <w:trPr>
          <w:trHeight w:val="511"/>
        </w:trPr>
        <w:tc>
          <w:tcPr>
            <w:tcW w:w="732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right"/>
              <w:rPr>
                <w:rFonts w:ascii="Arial Narrow" w:hAnsi="Arial Narrow"/>
                <w:b/>
              </w:rPr>
            </w:pPr>
            <w:r w:rsidRPr="00C410B9">
              <w:rPr>
                <w:rFonts w:ascii="Arial Narrow" w:hAnsi="Arial Narrow"/>
                <w:b/>
              </w:rPr>
              <w:t>Serial Number</w:t>
            </w:r>
          </w:p>
        </w:tc>
        <w:tc>
          <w:tcPr>
            <w:tcW w:w="61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3B30C2" w:rsidRDefault="009D1B04" w:rsidP="00900627">
            <w:pPr>
              <w:jc w:val="center"/>
              <w:rPr>
                <w:rFonts w:ascii="Arial Narrow" w:hAnsi="Arial Narrow"/>
                <w:b/>
                <w:bCs/>
              </w:rPr>
            </w:pPr>
            <w:r w:rsidRPr="003B30C2">
              <w:rPr>
                <w:rFonts w:ascii="Arial Narrow" w:hAnsi="Arial Narrow"/>
                <w:b/>
                <w:bCs/>
              </w:rPr>
              <w:t>LW</w:t>
            </w:r>
          </w:p>
        </w:tc>
        <w:tc>
          <w:tcPr>
            <w:tcW w:w="4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4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5576EE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9</w:t>
            </w:r>
          </w:p>
        </w:tc>
        <w:tc>
          <w:tcPr>
            <w:tcW w:w="4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7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8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</w:tr>
      <w:tr w:rsidR="002965B8" w:rsidRPr="00C410B9" w:rsidTr="00543FC8">
        <w:trPr>
          <w:trHeight w:val="1107"/>
        </w:trPr>
        <w:tc>
          <w:tcPr>
            <w:tcW w:w="68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</w:tcPr>
          <w:p w:rsidR="002965B8" w:rsidRPr="00C410B9" w:rsidRDefault="002965B8">
            <w:pPr>
              <w:rPr>
                <w:rFonts w:ascii="Arial Narrow" w:hAnsi="Arial Narrow"/>
              </w:rPr>
            </w:pPr>
          </w:p>
        </w:tc>
        <w:tc>
          <w:tcPr>
            <w:tcW w:w="1010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2965B8" w:rsidRDefault="002965B8">
            <w:pPr>
              <w:rPr>
                <w:rFonts w:ascii="Arial Narrow" w:hAnsi="Arial Narrow"/>
              </w:rPr>
            </w:pPr>
          </w:p>
          <w:p w:rsidR="002965B8" w:rsidRPr="00157B77" w:rsidRDefault="002965B8" w:rsidP="004E25F1">
            <w:pPr>
              <w:jc w:val="center"/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INDIA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T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ODAY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-MDRA B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EST UNIVERSIT</w:t>
            </w:r>
            <w:r w:rsidR="009F7789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IES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RANKING –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1</w:t>
            </w:r>
            <w:r w:rsidR="005576EE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9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</w:t>
            </w:r>
          </w:p>
          <w:p w:rsidR="002965B8" w:rsidRPr="00157B77" w:rsidRDefault="002965B8" w:rsidP="004E25F1">
            <w:pPr>
              <w:jc w:val="center"/>
              <w:rPr>
                <w:rFonts w:ascii="Arial Narrow" w:hAnsi="Arial Narrow"/>
                <w:sz w:val="24"/>
              </w:rPr>
            </w:pP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(OBJECTIVE QUESTIONNAIRE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LAW</w:t>
            </w:r>
            <w:r w:rsidR="003A125A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UNIVERSITIES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)</w:t>
            </w:r>
          </w:p>
          <w:p w:rsidR="002965B8" w:rsidRPr="00321A96" w:rsidRDefault="002965B8">
            <w:pPr>
              <w:rPr>
                <w:rFonts w:ascii="Arial Narrow" w:hAnsi="Arial Narrow"/>
                <w:sz w:val="14"/>
              </w:rPr>
            </w:pPr>
          </w:p>
        </w:tc>
      </w:tr>
      <w:tr w:rsidR="002965B8" w:rsidRPr="00C410B9" w:rsidTr="00543FC8">
        <w:trPr>
          <w:trHeight w:val="566"/>
        </w:trPr>
        <w:tc>
          <w:tcPr>
            <w:tcW w:w="685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2965B8" w:rsidRPr="00C410B9" w:rsidRDefault="002965B8">
            <w:pPr>
              <w:rPr>
                <w:rFonts w:ascii="Arial Narrow" w:hAnsi="Arial Narrow"/>
              </w:rPr>
            </w:pPr>
          </w:p>
        </w:tc>
        <w:tc>
          <w:tcPr>
            <w:tcW w:w="1010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2965B8" w:rsidRPr="002965B8" w:rsidRDefault="002965B8" w:rsidP="002965B8">
            <w:pPr>
              <w:tabs>
                <w:tab w:val="left" w:pos="1098"/>
              </w:tabs>
              <w:spacing w:before="120"/>
              <w:rPr>
                <w:rFonts w:ascii="Arial Narrow" w:hAnsi="Arial Narrow"/>
              </w:rPr>
            </w:pPr>
            <w:r w:rsidRPr="00895947">
              <w:rPr>
                <w:rFonts w:ascii="Arial Narrow" w:hAnsi="Arial Narrow" w:cs="Arial"/>
                <w:b/>
                <w:bCs/>
                <w:smallCaps/>
              </w:rPr>
              <w:t>UNIVERSITY CATEGORY: (1) GENERAL</w:t>
            </w:r>
            <w:r>
              <w:rPr>
                <w:rFonts w:ascii="Arial Narrow" w:hAnsi="Arial Narrow" w:cs="Arial"/>
                <w:b/>
                <w:bCs/>
                <w:smallCaps/>
              </w:rPr>
              <w:t xml:space="preserve"> </w:t>
            </w:r>
            <w:r w:rsidR="00195B70"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2) TECHNICAL 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3) MEDICAL 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D"/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tab/>
            </w:r>
            <w:r w:rsidRPr="00895947">
              <w:rPr>
                <w:rFonts w:ascii="Arial Narrow" w:hAnsi="Arial Narrow" w:cs="Arial"/>
                <w:b/>
                <w:bCs/>
                <w:smallCaps/>
              </w:rPr>
              <w:tab/>
              <w:t xml:space="preserve">(4) LAW </w:t>
            </w:r>
            <w:r w:rsidRPr="00895947">
              <w:rPr>
                <w:rFonts w:ascii="Arial Narrow" w:hAnsi="Arial Narrow" w:cs="Arial"/>
                <w:b/>
                <w:bCs/>
                <w:smallCaps/>
                <w:sz w:val="26"/>
                <w:szCs w:val="26"/>
              </w:rPr>
              <w:sym w:font="Wingdings" w:char="F0FE"/>
            </w:r>
          </w:p>
        </w:tc>
      </w:tr>
      <w:tr w:rsidR="006A4562" w:rsidRPr="00C410B9" w:rsidTr="00543FC8">
        <w:trPr>
          <w:trHeight w:val="373"/>
        </w:trPr>
        <w:tc>
          <w:tcPr>
            <w:tcW w:w="10795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6A4562" w:rsidRPr="002F357C" w:rsidRDefault="006A4562" w:rsidP="00F80B14">
            <w:pPr>
              <w:jc w:val="center"/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INSTRUCTION</w:t>
            </w:r>
            <w:r w:rsidR="0027152F"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S</w:t>
            </w:r>
          </w:p>
        </w:tc>
      </w:tr>
      <w:tr w:rsidR="006A4562" w:rsidRPr="00C410B9" w:rsidTr="00543FC8">
        <w:trPr>
          <w:trHeight w:val="7388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1010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E33584" w:rsidRPr="002F357C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findings of the survey will be published in </w:t>
            </w:r>
            <w:r w:rsidR="00212D48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weekly news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magazine </w:t>
            </w:r>
            <w:r w:rsidR="00212D48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India</w:t>
            </w:r>
            <w:r w:rsidR="00212D48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Today</w:t>
            </w:r>
            <w:r w:rsidR="002852ED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="002852ED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nd group publications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</w:p>
          <w:p w:rsidR="00F80B14" w:rsidRPr="002F357C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information for </w:t>
            </w:r>
            <w:r w:rsidR="002965B8">
              <w:rPr>
                <w:rFonts w:ascii="Arial Narrow" w:hAnsi="Arial Narrow" w:cs="Arial"/>
                <w:bCs w:val="0"/>
                <w:sz w:val="18"/>
                <w:szCs w:val="18"/>
              </w:rPr>
              <w:t>LLM</w:t>
            </w:r>
            <w:r w:rsidR="001B68D9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="00EA4420" w:rsidRPr="00EA4420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course</w:t>
            </w:r>
            <w:r w:rsidR="00EA4420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="00FA14B6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offered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at this campus</w:t>
            </w:r>
            <w:r w:rsidR="00FA14B6" w:rsidRPr="002F357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</w:t>
            </w:r>
            <w:r w:rsidR="00FA14B6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only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. </w:t>
            </w:r>
          </w:p>
          <w:p w:rsidR="00F80B14" w:rsidRPr="002F357C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</w:t>
            </w:r>
            <w:r w:rsidR="002965B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should be offering </w:t>
            </w:r>
            <w:r w:rsidR="002965B8">
              <w:rPr>
                <w:rFonts w:ascii="Arial Narrow" w:hAnsi="Arial Narrow" w:cs="Arial"/>
                <w:bCs w:val="0"/>
                <w:sz w:val="18"/>
                <w:szCs w:val="18"/>
              </w:rPr>
              <w:t>LLM</w:t>
            </w:r>
            <w:r w:rsidR="006C4836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with minimum </w:t>
            </w:r>
            <w:r w:rsidR="00754F16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3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passed-out batches</w:t>
            </w:r>
            <w:r w:rsidR="00020D28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by 31 Dec 201</w:t>
            </w:r>
            <w:r w:rsidR="005576EE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</w:p>
          <w:p w:rsidR="00F80B14" w:rsidRPr="002F357C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i/>
                <w:iCs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e questionnaire is available at our website </w:t>
            </w:r>
            <w:hyperlink r:id="rId8" w:history="1">
              <w:r w:rsidRPr="002F357C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w</w:t>
              </w:r>
              <w:r w:rsidRPr="002F357C">
                <w:rPr>
                  <w:rStyle w:val="Hyperlink"/>
                  <w:rFonts w:ascii="Arial Narrow" w:hAnsi="Arial Narrow" w:cs="Arial"/>
                  <w:i/>
                  <w:iCs/>
                  <w:sz w:val="18"/>
                  <w:szCs w:val="18"/>
                </w:rPr>
                <w:t>ww.mdraonline.com</w:t>
              </w:r>
            </w:hyperlink>
          </w:p>
          <w:p w:rsidR="00F80B14" w:rsidRPr="009400A3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EA4420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This 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questionnaire has </w:t>
            </w:r>
            <w:r w:rsidR="00D8015A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fourteen</w:t>
            </w:r>
            <w:r w:rsidR="00014290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rinted pages divided into </w:t>
            </w:r>
            <w:r w:rsidR="00BD410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en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sections </w:t>
            </w:r>
            <w:r w:rsidR="00165C68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us an abbreviation </w:t>
            </w:r>
            <w:r w:rsidR="00BE1578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section</w:t>
            </w:r>
            <w:r w:rsidR="00165C68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– </w:t>
            </w:r>
          </w:p>
          <w:p w:rsidR="009F7789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1) </w:t>
            </w:r>
            <w:r w:rsidR="002965B8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Profile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 </w:t>
            </w:r>
            <w:r w:rsid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2) Accreditation &amp; Further E</w:t>
            </w:r>
            <w:r w:rsidR="00B41AC9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ducation</w:t>
            </w:r>
            <w:r w:rsidR="00B41AC9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051C81" w:rsidRPr="009400A3" w:rsidRDefault="009F7789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B41AC9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(3) Student Diversity                                     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B41AC9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</w:t>
            </w:r>
            <w:r w:rsidR="00051C81"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4) Fees &amp; Funding            </w:t>
            </w:r>
          </w:p>
          <w:p w:rsidR="009F7789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5) </w:t>
            </w:r>
            <w:r w:rsidRPr="009400A3">
              <w:rPr>
                <w:rFonts w:ascii="Arial Narrow" w:hAnsi="Arial Narrow" w:cs="Arial"/>
                <w:b w:val="0"/>
                <w:sz w:val="18"/>
                <w:szCs w:val="18"/>
              </w:rPr>
              <w:t>Student Selection Process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    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6) </w:t>
            </w:r>
            <w:r w:rsidRPr="009400A3">
              <w:rPr>
                <w:rFonts w:ascii="Arial Narrow" w:hAnsi="Arial Narrow" w:cs="Arial"/>
                <w:b w:val="0"/>
                <w:sz w:val="18"/>
                <w:szCs w:val="18"/>
              </w:rPr>
              <w:t>Faculty Quality</w:t>
            </w:r>
            <w:r w:rsidR="00B41AC9" w:rsidRPr="009400A3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&amp; Development</w:t>
            </w:r>
            <w:r w:rsidR="00B41AC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</w:t>
            </w:r>
            <w:r w:rsidR="00B41AC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9F7789" w:rsidRPr="009F7789" w:rsidRDefault="009F7789" w:rsidP="009F7789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51C81" w:rsidRPr="00EA4420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7) Living Experience</w:t>
            </w:r>
            <w:r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51C81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  <w:t xml:space="preserve">(8) Personality </w:t>
            </w:r>
            <w:r w:rsidR="003B01B3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D</w:t>
            </w:r>
            <w:r w:rsidR="00051C81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evelopment &amp; Leadership                        </w:t>
            </w:r>
            <w:r w:rsidR="00051C81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9F7789" w:rsidRPr="009F7789" w:rsidRDefault="009F7789" w:rsidP="009F7789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  <w:r w:rsidR="00051C81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9) Academic Progression, Internship &amp; Placement</w:t>
            </w:r>
            <w:r w:rsidR="00C26FA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                  </w:t>
            </w:r>
            <w:proofErr w:type="gramStart"/>
            <w:r w:rsidR="00C26FA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  </w:t>
            </w:r>
            <w:r w:rsidR="00BF0929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(</w:t>
            </w:r>
            <w:proofErr w:type="gramEnd"/>
            <w:r w:rsidR="00BF0929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10) </w:t>
            </w:r>
            <w:r w:rsidR="00C26FAB"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Contact Details</w:t>
            </w:r>
          </w:p>
          <w:p w:rsidR="00BF0929" w:rsidRPr="009F7789" w:rsidRDefault="009F7789" w:rsidP="009F7789">
            <w:pPr>
              <w:pStyle w:val="Title"/>
              <w:spacing w:line="360" w:lineRule="auto"/>
              <w:jc w:val="both"/>
              <w:rPr>
                <w:b w:val="0"/>
                <w:bCs w:val="0"/>
                <w:sz w:val="18"/>
                <w:szCs w:val="18"/>
              </w:rPr>
            </w:pPr>
            <w:r w:rsidRPr="009F778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ab/>
            </w:r>
          </w:p>
          <w:p w:rsidR="00F80B14" w:rsidRPr="002F357C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ensure that </w:t>
            </w:r>
            <w:r w:rsidRPr="002F357C">
              <w:rPr>
                <w:rFonts w:ascii="Arial Narrow" w:hAnsi="Arial Narrow" w:cs="Arial"/>
                <w:iCs/>
                <w:sz w:val="18"/>
                <w:szCs w:val="18"/>
                <w:u w:val="single"/>
              </w:rPr>
              <w:t>all section</w:t>
            </w:r>
            <w:r w:rsidRPr="002F357C">
              <w:rPr>
                <w:rFonts w:ascii="Arial Narrow" w:hAnsi="Arial Narrow" w:cs="Arial"/>
                <w:i/>
                <w:iCs/>
                <w:sz w:val="18"/>
                <w:szCs w:val="18"/>
                <w:u w:val="single"/>
              </w:rPr>
              <w:t>s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are duly filled-in.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Do </w:t>
            </w:r>
            <w:r w:rsidRPr="002F357C">
              <w:rPr>
                <w:rFonts w:ascii="Arial Narrow" w:hAnsi="Arial Narrow" w:cs="Arial"/>
                <w:sz w:val="18"/>
                <w:szCs w:val="18"/>
                <w:u w:val="single"/>
              </w:rPr>
              <w:t>not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leave any question blank. Incomplete questionnaires will </w:t>
            </w:r>
            <w:r w:rsidRPr="002F357C">
              <w:rPr>
                <w:rFonts w:ascii="Arial Narrow" w:hAnsi="Arial Narrow" w:cs="Arial"/>
                <w:sz w:val="18"/>
                <w:szCs w:val="18"/>
                <w:u w:val="single"/>
              </w:rPr>
              <w:t>not</w:t>
            </w:r>
            <w:r w:rsidR="002B61BC" w:rsidRPr="002F357C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qualify for the final rankings.</w:t>
            </w:r>
          </w:p>
          <w:p w:rsidR="00F80B14" w:rsidRPr="002F357C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If any question is not applicable for the </w:t>
            </w:r>
            <w:r w:rsidR="002965B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, clearly mention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“Not </w:t>
            </w:r>
            <w:r w:rsidR="003B01B3">
              <w:rPr>
                <w:rFonts w:ascii="Arial Narrow" w:hAnsi="Arial Narrow" w:cs="Arial"/>
                <w:bCs w:val="0"/>
                <w:sz w:val="18"/>
                <w:szCs w:val="18"/>
              </w:rPr>
              <w:t>A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pplicable” or “NA”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in the space provided. </w:t>
            </w:r>
          </w:p>
          <w:p w:rsidR="00F80B14" w:rsidRPr="002F357C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Each page of the filled-in questionnaire should be signed by the </w:t>
            </w:r>
            <w:r w:rsidR="002965B8">
              <w:rPr>
                <w:rFonts w:ascii="Arial Narrow" w:hAnsi="Arial Narrow" w:cs="Arial"/>
                <w:bCs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Head</w:t>
            </w:r>
            <w:r w:rsidR="00B82560">
              <w:rPr>
                <w:rFonts w:ascii="Arial Narrow" w:hAnsi="Arial Narrow" w:cs="Arial"/>
                <w:bCs w:val="0"/>
                <w:sz w:val="18"/>
                <w:szCs w:val="18"/>
              </w:rPr>
              <w:t>/ Vice Chancellor/ Registrar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along with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official seal of the </w:t>
            </w:r>
            <w:r w:rsidR="002965B8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. </w:t>
            </w:r>
          </w:p>
          <w:p w:rsidR="00F80B14" w:rsidRPr="002F357C" w:rsidRDefault="00B97DE3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India</w:t>
            </w:r>
            <w:r w:rsidR="00F80B14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Today</w:t>
            </w:r>
            <w:r w:rsidR="00F80B14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has a copyright over th</w:t>
            </w:r>
            <w:r w:rsidR="002965B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is</w:t>
            </w:r>
            <w:r w:rsidR="00F80B14"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survey and rankings.  </w:t>
            </w:r>
          </w:p>
          <w:p w:rsidR="0011475B" w:rsidRPr="002F357C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By participating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in this ranking, the participating </w:t>
            </w:r>
            <w:r w:rsidR="002965B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agrees that it would provide full co-operation and documentary evidence of the data/</w:t>
            </w:r>
            <w:r w:rsidR="00020D28"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>information provided. At the time of visit of MDRA/</w:t>
            </w:r>
            <w:r w:rsidR="00B97DE3" w:rsidRPr="002F357C">
              <w:rPr>
                <w:rFonts w:ascii="Arial Narrow" w:hAnsi="Arial Narrow" w:cs="Arial"/>
                <w:b w:val="0"/>
                <w:sz w:val="18"/>
                <w:szCs w:val="18"/>
              </w:rPr>
              <w:t>I</w:t>
            </w:r>
            <w:r w:rsidR="00020D28"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dia 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>T</w:t>
            </w:r>
            <w:r w:rsidR="00020D28" w:rsidRPr="002F357C">
              <w:rPr>
                <w:rFonts w:ascii="Arial Narrow" w:hAnsi="Arial Narrow" w:cs="Arial"/>
                <w:b w:val="0"/>
                <w:sz w:val="18"/>
                <w:szCs w:val="18"/>
              </w:rPr>
              <w:t>oday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representative for physical verification, the </w:t>
            </w:r>
            <w:r w:rsidR="002965B8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would ensure complete co-operation. </w:t>
            </w:r>
          </w:p>
          <w:p w:rsidR="008576A4" w:rsidRPr="0063327B" w:rsidRDefault="008576A4" w:rsidP="008576A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Universities are requested to provide information </w:t>
            </w: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or </w:t>
            </w:r>
            <w:r>
              <w:rPr>
                <w:rFonts w:ascii="Arial Narrow" w:hAnsi="Arial Narrow" w:cs="Arial"/>
                <w:sz w:val="18"/>
                <w:szCs w:val="18"/>
                <w:u w:val="single"/>
              </w:rPr>
              <w:t>LLM</w:t>
            </w:r>
            <w:r w:rsidRPr="005108EE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degree program offered within the campus </w:t>
            </w:r>
            <w:r w:rsidRPr="0063327B">
              <w:rPr>
                <w:rFonts w:ascii="Arial Narrow" w:hAnsi="Arial Narrow" w:cs="Arial"/>
                <w:bCs w:val="0"/>
                <w:sz w:val="18"/>
                <w:szCs w:val="18"/>
              </w:rPr>
              <w:t>(and NOT of constituent/ affiliated colleges)</w:t>
            </w: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. </w:t>
            </w:r>
          </w:p>
          <w:p w:rsidR="008576A4" w:rsidRPr="0063327B" w:rsidRDefault="008576A4" w:rsidP="008576A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after="60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If any information provided by the University is found to be incorrect during verification, the university would be ineligible for participation in the ranking process. </w:t>
            </w:r>
          </w:p>
          <w:p w:rsidR="0011475B" w:rsidRPr="002F357C" w:rsidRDefault="008576A4" w:rsidP="008576A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Only full-time, </w:t>
            </w:r>
            <w:r w:rsidRPr="005108EE">
              <w:rPr>
                <w:rFonts w:ascii="Arial Narrow" w:hAnsi="Arial Narrow" w:cs="Arial"/>
                <w:noProof/>
                <w:sz w:val="18"/>
                <w:szCs w:val="18"/>
                <w:u w:val="single"/>
              </w:rPr>
              <w:t>Classroom-based</w:t>
            </w: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</w:t>
            </w:r>
            <w:r w:rsidR="003A125A">
              <w:rPr>
                <w:rFonts w:ascii="Arial Narrow" w:hAnsi="Arial Narrow" w:cs="Arial"/>
                <w:sz w:val="18"/>
                <w:szCs w:val="18"/>
                <w:u w:val="single"/>
              </w:rPr>
              <w:t>LLM</w:t>
            </w:r>
            <w:r w:rsidRPr="005108EE">
              <w:rPr>
                <w:rFonts w:ascii="Arial Narrow" w:hAnsi="Arial Narrow" w:cs="Arial"/>
                <w:sz w:val="18"/>
                <w:szCs w:val="18"/>
                <w:u w:val="single"/>
              </w:rPr>
              <w:t xml:space="preserve"> course</w:t>
            </w:r>
            <w:r w:rsidRPr="006332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="007076D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is</w:t>
            </w:r>
            <w:r w:rsidRPr="0063327B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being considered for this ranking (part-time, diploma courses or distance-learning programs WILL NOT BE CONSIDERED)</w:t>
            </w:r>
            <w:r w:rsidR="00F80B14" w:rsidRPr="002F357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  <w:p w:rsidR="007D3E5F" w:rsidRPr="002F357C" w:rsidRDefault="007D3E5F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>Until stated otherwise, all information to be provided for Academic Year (AY) 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4D10C4" w:rsidRPr="002F357C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="004D10C4" w:rsidRPr="002F357C">
              <w:rPr>
                <w:rFonts w:ascii="Arial Narrow" w:hAnsi="Arial Narrow" w:cs="Arial"/>
                <w:sz w:val="18"/>
                <w:szCs w:val="18"/>
              </w:rPr>
              <w:t>.</w:t>
            </w:r>
          </w:p>
          <w:p w:rsidR="00302C55" w:rsidRPr="002F357C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No fee/money is to be paid by any </w:t>
            </w:r>
            <w:r w:rsidR="002965B8">
              <w:rPr>
                <w:rFonts w:ascii="Arial Narrow" w:hAnsi="Arial Narrow" w:cs="Arial"/>
                <w:bCs w:val="0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for participating in </w:t>
            </w:r>
            <w:r w:rsidR="00B97DE3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India 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T</w:t>
            </w:r>
            <w:r w:rsidR="00B97DE3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>oday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-MDRA </w:t>
            </w:r>
            <w:r w:rsidR="00F7617D"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Best </w:t>
            </w:r>
            <w:r w:rsidR="003A125A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Law </w:t>
            </w:r>
            <w:r w:rsidR="002965B8">
              <w:rPr>
                <w:rFonts w:ascii="Arial Narrow" w:hAnsi="Arial Narrow" w:cs="Arial"/>
                <w:bCs w:val="0"/>
                <w:sz w:val="18"/>
                <w:szCs w:val="18"/>
              </w:rPr>
              <w:t>Universit</w:t>
            </w:r>
            <w:r w:rsidR="00B82560">
              <w:rPr>
                <w:rFonts w:ascii="Arial Narrow" w:hAnsi="Arial Narrow" w:cs="Arial"/>
                <w:bCs w:val="0"/>
                <w:sz w:val="18"/>
                <w:szCs w:val="18"/>
              </w:rPr>
              <w:t>ies</w:t>
            </w:r>
            <w:r w:rsidRPr="002F357C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 ranking to anyone in any manner/mode.</w:t>
            </w:r>
          </w:p>
          <w:p w:rsidR="008378CF" w:rsidRPr="002F357C" w:rsidRDefault="008378CF" w:rsidP="00182748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3B01B3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Please send the filled-up questionnaire along with supporting documents </w:t>
            </w:r>
            <w:r w:rsidR="00182748" w:rsidRPr="00417365">
              <w:rPr>
                <w:rFonts w:ascii="Arial Narrow" w:hAnsi="Arial Narrow" w:cs="Arial"/>
                <w:sz w:val="18"/>
                <w:szCs w:val="18"/>
              </w:rPr>
              <w:t xml:space="preserve">latest by </w:t>
            </w:r>
            <w:r w:rsidR="00182748">
              <w:rPr>
                <w:rFonts w:ascii="Arial Narrow" w:hAnsi="Arial Narrow" w:cs="Arial"/>
                <w:sz w:val="18"/>
                <w:szCs w:val="18"/>
              </w:rPr>
              <w:t>revised deadline i.e. 18</w:t>
            </w:r>
            <w:r w:rsidR="00182748" w:rsidRPr="00B67E97">
              <w:rPr>
                <w:rFonts w:ascii="Arial Narrow" w:hAnsi="Arial Narrow" w:cs="Arial"/>
                <w:sz w:val="18"/>
                <w:szCs w:val="18"/>
                <w:vertAlign w:val="superscript"/>
              </w:rPr>
              <w:t>th</w:t>
            </w:r>
            <w:r w:rsidR="00182748">
              <w:rPr>
                <w:rFonts w:ascii="Arial Narrow" w:hAnsi="Arial Narrow" w:cs="Arial"/>
                <w:sz w:val="18"/>
                <w:szCs w:val="18"/>
              </w:rPr>
              <w:t xml:space="preserve"> January 2019</w:t>
            </w:r>
            <w:r w:rsidR="00182748" w:rsidRPr="00417365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bookmarkStart w:id="1" w:name="_GoBack"/>
            <w:bookmarkEnd w:id="1"/>
            <w:r w:rsidRPr="003B01B3">
              <w:rPr>
                <w:rFonts w:ascii="Arial Narrow" w:hAnsi="Arial Narrow" w:cs="Arial"/>
                <w:bCs w:val="0"/>
                <w:sz w:val="18"/>
                <w:szCs w:val="18"/>
              </w:rPr>
              <w:t>to the following address:</w:t>
            </w:r>
          </w:p>
        </w:tc>
      </w:tr>
      <w:tr w:rsidR="002965B8" w:rsidRPr="00C410B9" w:rsidTr="00543FC8">
        <w:trPr>
          <w:trHeight w:val="1795"/>
        </w:trPr>
        <w:tc>
          <w:tcPr>
            <w:tcW w:w="68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2965B8" w:rsidRPr="00C410B9" w:rsidRDefault="002965B8" w:rsidP="002965B8">
            <w:pPr>
              <w:rPr>
                <w:rFonts w:ascii="Arial Narrow" w:hAnsi="Arial Narrow"/>
              </w:rPr>
            </w:pPr>
          </w:p>
        </w:tc>
        <w:tc>
          <w:tcPr>
            <w:tcW w:w="491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2965B8" w:rsidRPr="0063327B" w:rsidRDefault="002965B8" w:rsidP="002965B8">
            <w:pPr>
              <w:pStyle w:val="Heading4"/>
              <w:tabs>
                <w:tab w:val="clear" w:pos="4428"/>
              </w:tabs>
              <w:ind w:left="142"/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Mr. Abhishek Agrawal</w:t>
            </w: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Executive Director</w:t>
            </w:r>
          </w:p>
          <w:p w:rsidR="002965B8" w:rsidRPr="0063327B" w:rsidRDefault="002965B8" w:rsidP="002965B8">
            <w:pPr>
              <w:pStyle w:val="Heading4"/>
              <w:ind w:left="142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2965B8" w:rsidRPr="0063327B" w:rsidRDefault="002965B8" w:rsidP="002965B8">
            <w:pPr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#29, 3rd floor, Community Centre, Saket, New Delhi-110 017</w:t>
            </w:r>
          </w:p>
          <w:p w:rsidR="002965B8" w:rsidRPr="0063327B" w:rsidRDefault="002965B8" w:rsidP="002965B8">
            <w:pPr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Phone: +91-11-26522244, 49849166 </w:t>
            </w:r>
          </w:p>
          <w:p w:rsidR="002965B8" w:rsidRPr="0063327B" w:rsidRDefault="002965B8" w:rsidP="002965B8">
            <w:pPr>
              <w:ind w:left="142"/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Email:</w:t>
            </w: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 </w:t>
            </w:r>
            <w:hyperlink r:id="rId9" w:history="1">
              <w:r w:rsidRPr="0063327B">
                <w:rPr>
                  <w:rStyle w:val="Hyperlink"/>
                  <w:rFonts w:ascii="Arial Narrow" w:hAnsi="Arial Narrow" w:cs="Arial"/>
                  <w:sz w:val="18"/>
                  <w:szCs w:val="18"/>
                  <w:lang w:val="fr-FR"/>
                </w:rPr>
                <w:t>info@mdraonline.com</w:t>
              </w:r>
            </w:hyperlink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   </w:t>
            </w:r>
          </w:p>
          <w:p w:rsidR="002965B8" w:rsidRPr="0063327B" w:rsidRDefault="002965B8" w:rsidP="002965B8">
            <w:pPr>
              <w:ind w:left="142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Website:  </w:t>
            </w:r>
            <w:hyperlink r:id="rId10" w:history="1">
              <w:r w:rsidRPr="0063327B">
                <w:rPr>
                  <w:rStyle w:val="Hyperlink"/>
                  <w:rFonts w:ascii="Arial Narrow" w:hAnsi="Arial Narrow" w:cs="Arial"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5196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2965B8" w:rsidRPr="0063327B" w:rsidRDefault="002965B8" w:rsidP="002965B8">
            <w:pPr>
              <w:pStyle w:val="Heading4"/>
              <w:tabs>
                <w:tab w:val="clear" w:pos="4428"/>
              </w:tabs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 xml:space="preserve">For any query, please contact: </w:t>
            </w:r>
          </w:p>
          <w:p w:rsidR="002965B8" w:rsidRPr="0063327B" w:rsidRDefault="002965B8" w:rsidP="002965B8">
            <w:pPr>
              <w:pStyle w:val="Heading4"/>
              <w:tabs>
                <w:tab w:val="clear" w:pos="4428"/>
              </w:tabs>
              <w:outlineLvl w:val="3"/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 xml:space="preserve">Mr. </w:t>
            </w:r>
            <w:r w:rsidR="005576EE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t>Abnish Jha</w:t>
            </w:r>
            <w:r w:rsidRPr="0063327B">
              <w:rPr>
                <w:rFonts w:ascii="Arial Narrow" w:hAnsi="Arial Narrow" w:cs="Arial"/>
                <w:b/>
                <w:i w:val="0"/>
                <w:iCs w:val="0"/>
                <w:sz w:val="18"/>
                <w:szCs w:val="18"/>
              </w:rPr>
              <w:br/>
            </w:r>
            <w:r w:rsidR="005576EE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>Associate Project Director</w:t>
            </w:r>
          </w:p>
          <w:p w:rsidR="002965B8" w:rsidRPr="0063327B" w:rsidRDefault="002965B8" w:rsidP="002965B8">
            <w:pPr>
              <w:pStyle w:val="Heading4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b/>
                <w:bCs/>
                <w:i w:val="0"/>
                <w:iCs w:val="0"/>
                <w:sz w:val="18"/>
                <w:szCs w:val="18"/>
              </w:rPr>
              <w:t xml:space="preserve">Marketing and Development Research Associates (MDRA) </w:t>
            </w:r>
          </w:p>
          <w:p w:rsidR="002965B8" w:rsidRPr="0063327B" w:rsidRDefault="002965B8" w:rsidP="002965B8">
            <w:pPr>
              <w:rPr>
                <w:rFonts w:ascii="Arial Narrow" w:hAnsi="Arial Narrow" w:cs="Arial"/>
                <w:sz w:val="18"/>
                <w:szCs w:val="18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</w:rPr>
              <w:t>#29, 3</w:t>
            </w:r>
            <w:r w:rsidRPr="0063327B">
              <w:rPr>
                <w:rFonts w:ascii="Arial Narrow" w:hAnsi="Arial Narrow" w:cs="Arial"/>
                <w:sz w:val="18"/>
                <w:szCs w:val="18"/>
                <w:vertAlign w:val="superscript"/>
              </w:rPr>
              <w:t>rd</w:t>
            </w:r>
            <w:r w:rsidRPr="0063327B">
              <w:rPr>
                <w:rFonts w:ascii="Arial Narrow" w:hAnsi="Arial Narrow" w:cs="Arial"/>
                <w:sz w:val="18"/>
                <w:szCs w:val="18"/>
              </w:rPr>
              <w:t xml:space="preserve"> floor, Community Centre, Saket, New Delhi-110 017</w:t>
            </w:r>
          </w:p>
          <w:p w:rsidR="002965B8" w:rsidRPr="0063327B" w:rsidRDefault="002965B8" w:rsidP="002965B8">
            <w:pPr>
              <w:rPr>
                <w:rFonts w:ascii="Arial Narrow" w:hAnsi="Arial Narrow" w:cs="Arial"/>
                <w:sz w:val="18"/>
                <w:szCs w:val="18"/>
                <w:lang w:val="fr-FR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>Phone: +91-11-26522244, 49849166, M : -+91-</w:t>
            </w:r>
            <w:r w:rsidR="005576EE" w:rsidRPr="005576EE">
              <w:rPr>
                <w:rFonts w:ascii="Arial Narrow" w:hAnsi="Arial Narrow" w:cs="Arial"/>
                <w:sz w:val="18"/>
                <w:szCs w:val="18"/>
                <w:lang w:val="fr-FR"/>
              </w:rPr>
              <w:t>9582254611</w:t>
            </w:r>
          </w:p>
          <w:p w:rsidR="002965B8" w:rsidRPr="009D6EE1" w:rsidRDefault="002965B8" w:rsidP="002965B8">
            <w:pPr>
              <w:pStyle w:val="Title"/>
              <w:jc w:val="left"/>
              <w:rPr>
                <w:rFonts w:ascii="Arial Narrow" w:hAnsi="Arial Narrow" w:cs="Arial"/>
                <w:b w:val="0"/>
                <w:color w:val="0000FF"/>
                <w:sz w:val="18"/>
                <w:szCs w:val="18"/>
                <w:u w:val="single"/>
                <w:lang w:val="fr-FR"/>
              </w:rPr>
            </w:pPr>
            <w:r w:rsidRPr="0063327B">
              <w:rPr>
                <w:rFonts w:ascii="Arial Narrow" w:hAnsi="Arial Narrow" w:cs="Arial"/>
                <w:sz w:val="18"/>
                <w:szCs w:val="18"/>
                <w:lang w:val="fr-FR"/>
              </w:rPr>
              <w:t xml:space="preserve">Email: </w:t>
            </w:r>
            <w:r w:rsidR="005576EE" w:rsidRPr="005576EE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abnish@mdraonline.com</w:t>
            </w:r>
            <w:r w:rsidRPr="0063327B">
              <w:rPr>
                <w:rFonts w:ascii="Arial Narrow" w:hAnsi="Arial Narrow" w:cs="Arial"/>
                <w:b w:val="0"/>
                <w:sz w:val="18"/>
                <w:szCs w:val="18"/>
                <w:lang w:val="fr-FR"/>
              </w:rPr>
              <w:t xml:space="preserve">, </w:t>
            </w:r>
            <w:hyperlink r:id="rId11" w:history="1">
              <w:r w:rsidRPr="0063327B">
                <w:rPr>
                  <w:rStyle w:val="Hyperlink"/>
                  <w:rFonts w:ascii="Arial Narrow" w:hAnsi="Arial Narrow" w:cs="Arial"/>
                  <w:b w:val="0"/>
                  <w:sz w:val="18"/>
                  <w:szCs w:val="18"/>
                  <w:lang w:val="fr-FR"/>
                </w:rPr>
                <w:t>bestuniversities@mdraonline.co</w:t>
              </w:r>
            </w:hyperlink>
            <w:r w:rsidRPr="0063327B">
              <w:rPr>
                <w:rStyle w:val="Hyperlink"/>
                <w:rFonts w:ascii="Arial Narrow" w:hAnsi="Arial Narrow" w:cs="Arial"/>
                <w:b w:val="0"/>
                <w:sz w:val="18"/>
                <w:szCs w:val="18"/>
                <w:lang w:val="fr-FR"/>
              </w:rPr>
              <w:t>m</w:t>
            </w:r>
          </w:p>
        </w:tc>
      </w:tr>
    </w:tbl>
    <w:p w:rsidR="009F7789" w:rsidRDefault="009F7789">
      <w:r>
        <w:rPr>
          <w:b/>
          <w:bCs/>
        </w:rPr>
        <w:br w:type="page"/>
      </w: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2402"/>
        <w:gridCol w:w="1860"/>
        <w:gridCol w:w="567"/>
        <w:gridCol w:w="1841"/>
        <w:gridCol w:w="463"/>
        <w:gridCol w:w="467"/>
        <w:gridCol w:w="467"/>
        <w:gridCol w:w="467"/>
        <w:gridCol w:w="467"/>
        <w:gridCol w:w="467"/>
        <w:gridCol w:w="467"/>
      </w:tblGrid>
      <w:tr w:rsidR="00685AA8" w:rsidRPr="00C410B9" w:rsidTr="00825560">
        <w:trPr>
          <w:trHeight w:val="333"/>
        </w:trPr>
        <w:tc>
          <w:tcPr>
            <w:tcW w:w="10609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</w:tcPr>
          <w:p w:rsidR="00685AA8" w:rsidRPr="002F357C" w:rsidRDefault="00685AA8" w:rsidP="003425D1">
            <w:pPr>
              <w:pStyle w:val="Title"/>
              <w:ind w:left="522"/>
              <w:rPr>
                <w:rFonts w:ascii="Arial Narrow" w:hAnsi="Arial Narrow" w:cstheme="minorHAnsi"/>
                <w:bCs w:val="0"/>
                <w:color w:val="FFFFFF" w:themeColor="background1"/>
              </w:rPr>
            </w:pP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lastRenderedPageBreak/>
              <w:t xml:space="preserve">SECTION A: </w:t>
            </w:r>
            <w:r w:rsidR="002965B8">
              <w:rPr>
                <w:rFonts w:ascii="Arial Narrow" w:hAnsi="Arial Narrow" w:cstheme="minorHAnsi"/>
                <w:bCs w:val="0"/>
                <w:color w:val="FFFFFF" w:themeColor="background1"/>
              </w:rPr>
              <w:t>UNIVERSITY</w:t>
            </w: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 PROFILE</w:t>
            </w:r>
            <w:r w:rsidR="0027152F"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 </w:t>
            </w:r>
          </w:p>
        </w:tc>
      </w:tr>
      <w:tr w:rsidR="006A4562" w:rsidRPr="00C410B9" w:rsidTr="00F22C56">
        <w:trPr>
          <w:trHeight w:val="283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A4562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9935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A4562" w:rsidRPr="002F357C" w:rsidRDefault="006025EA" w:rsidP="004D10C4">
            <w:pPr>
              <w:rPr>
                <w:rFonts w:ascii="Arial Narrow" w:hAnsi="Arial Narrow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Name of the </w:t>
            </w:r>
            <w:r w:rsidR="002965B8"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: </w:t>
            </w:r>
          </w:p>
        </w:tc>
      </w:tr>
      <w:tr w:rsidR="006025EA" w:rsidRPr="00C410B9" w:rsidTr="00F22C56">
        <w:trPr>
          <w:trHeight w:val="283"/>
        </w:trPr>
        <w:tc>
          <w:tcPr>
            <w:tcW w:w="674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935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4D10C4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ddress:</w:t>
            </w:r>
            <w:r w:rsidR="0037713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223D10" w:rsidRPr="00C410B9" w:rsidTr="00F22C56">
        <w:trPr>
          <w:trHeight w:val="283"/>
        </w:trPr>
        <w:tc>
          <w:tcPr>
            <w:tcW w:w="674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3F5D4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4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City</w:t>
            </w:r>
          </w:p>
        </w:tc>
        <w:tc>
          <w:tcPr>
            <w:tcW w:w="186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State</w:t>
            </w:r>
          </w:p>
        </w:tc>
        <w:tc>
          <w:tcPr>
            <w:tcW w:w="184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4D10C4">
            <w:pPr>
              <w:rPr>
                <w:rFonts w:ascii="Arial Narrow" w:hAnsi="Arial Narrow"/>
              </w:rPr>
            </w:pPr>
          </w:p>
        </w:tc>
        <w:tc>
          <w:tcPr>
            <w:tcW w:w="46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in</w:t>
            </w:r>
          </w:p>
        </w:tc>
        <w:tc>
          <w:tcPr>
            <w:tcW w:w="4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  <w:tc>
          <w:tcPr>
            <w:tcW w:w="4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3D14E2" w:rsidRPr="00C410B9" w:rsidRDefault="003D14E2" w:rsidP="006025EA">
            <w:pPr>
              <w:rPr>
                <w:rFonts w:ascii="Arial Narrow" w:hAnsi="Arial Narrow"/>
              </w:rPr>
            </w:pPr>
          </w:p>
        </w:tc>
      </w:tr>
      <w:tr w:rsidR="00223D10" w:rsidRPr="00C410B9" w:rsidTr="00F22C56">
        <w:trPr>
          <w:trHeight w:val="283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24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hone</w:t>
            </w:r>
          </w:p>
        </w:tc>
        <w:tc>
          <w:tcPr>
            <w:tcW w:w="186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41283B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84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Fax</w:t>
            </w:r>
          </w:p>
        </w:tc>
        <w:tc>
          <w:tcPr>
            <w:tcW w:w="3265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</w:tr>
      <w:tr w:rsidR="00E168EB" w:rsidRPr="00C410B9" w:rsidTr="00F22C56">
        <w:trPr>
          <w:trHeight w:val="283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168EB" w:rsidRPr="00C410B9" w:rsidRDefault="00E168EB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24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168EB" w:rsidRPr="00C410B9" w:rsidRDefault="00E168E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Email</w:t>
            </w:r>
          </w:p>
        </w:tc>
        <w:tc>
          <w:tcPr>
            <w:tcW w:w="753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168EB" w:rsidRPr="00C410B9" w:rsidRDefault="00E168EB" w:rsidP="006025EA">
            <w:pPr>
              <w:rPr>
                <w:rFonts w:ascii="Arial Narrow" w:hAnsi="Arial Narrow"/>
              </w:rPr>
            </w:pPr>
          </w:p>
        </w:tc>
      </w:tr>
      <w:tr w:rsidR="00E168EB" w:rsidRPr="00C410B9" w:rsidTr="00F22C56">
        <w:trPr>
          <w:trHeight w:val="283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168EB" w:rsidRPr="00C410B9" w:rsidRDefault="00E168EB" w:rsidP="003F5D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4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168EB" w:rsidRPr="00C410B9" w:rsidRDefault="00E168EB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ebsite</w:t>
            </w:r>
          </w:p>
        </w:tc>
        <w:tc>
          <w:tcPr>
            <w:tcW w:w="753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E168EB" w:rsidRPr="00C410B9" w:rsidRDefault="00E168EB" w:rsidP="006025EA">
            <w:pPr>
              <w:rPr>
                <w:rFonts w:ascii="Arial Narrow" w:hAnsi="Arial Narrow"/>
              </w:rPr>
            </w:pPr>
          </w:p>
        </w:tc>
      </w:tr>
      <w:tr w:rsidR="00223D10" w:rsidRPr="00C410B9" w:rsidTr="00F22C56">
        <w:trPr>
          <w:trHeight w:val="312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Year of establishment</w:t>
            </w:r>
          </w:p>
        </w:tc>
        <w:tc>
          <w:tcPr>
            <w:tcW w:w="186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41283B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 w:rsidR="005F41EA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184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hen did the 1</w:t>
            </w:r>
            <w:r w:rsidRPr="00C410B9">
              <w:rPr>
                <w:rFonts w:ascii="Arial Narrow" w:hAnsi="Arial Narrow" w:cs="Arial"/>
                <w:sz w:val="18"/>
                <w:szCs w:val="18"/>
                <w:vertAlign w:val="superscript"/>
              </w:rPr>
              <w:t>st</w:t>
            </w:r>
            <w:r w:rsidR="0059701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4D2F67">
              <w:rPr>
                <w:rFonts w:ascii="Arial Narrow" w:hAnsi="Arial Narrow" w:cs="Arial"/>
                <w:b/>
                <w:bCs/>
                <w:sz w:val="18"/>
                <w:szCs w:val="18"/>
              </w:rPr>
              <w:t>LLM</w:t>
            </w:r>
            <w:r w:rsidR="006C4836" w:rsidRPr="006C4836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="0059701E">
              <w:rPr>
                <w:rFonts w:ascii="Arial Narrow" w:hAnsi="Arial Narrow" w:cs="Arial"/>
                <w:sz w:val="18"/>
                <w:szCs w:val="18"/>
              </w:rPr>
              <w:t xml:space="preserve">batch pass </w:t>
            </w:r>
            <w:r w:rsidRPr="00C410B9">
              <w:rPr>
                <w:rFonts w:ascii="Arial Narrow" w:hAnsi="Arial Narrow" w:cs="Arial"/>
                <w:sz w:val="18"/>
                <w:szCs w:val="18"/>
              </w:rPr>
              <w:t>out</w:t>
            </w:r>
            <w:r w:rsidR="0059701E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3265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</w:tr>
      <w:tr w:rsidR="00223D10" w:rsidRPr="00C410B9" w:rsidTr="00F22C56">
        <w:trPr>
          <w:trHeight w:val="312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3F5D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 xml:space="preserve">Name of Head of the </w:t>
            </w:r>
            <w:r w:rsidR="004D2F67">
              <w:rPr>
                <w:rFonts w:ascii="Arial Narrow" w:hAnsi="Arial Narrow" w:cs="Arial"/>
                <w:sz w:val="18"/>
                <w:szCs w:val="18"/>
              </w:rPr>
              <w:t>University</w:t>
            </w:r>
          </w:p>
        </w:tc>
        <w:tc>
          <w:tcPr>
            <w:tcW w:w="186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41283B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184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Designation</w:t>
            </w:r>
          </w:p>
        </w:tc>
        <w:tc>
          <w:tcPr>
            <w:tcW w:w="3265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6025EA" w:rsidRPr="00C410B9" w:rsidRDefault="006025EA" w:rsidP="006025EA">
            <w:pPr>
              <w:rPr>
                <w:rFonts w:ascii="Arial Narrow" w:hAnsi="Arial Narrow"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1036"/>
        <w:gridCol w:w="459"/>
        <w:gridCol w:w="2828"/>
        <w:gridCol w:w="602"/>
        <w:gridCol w:w="2126"/>
        <w:gridCol w:w="576"/>
        <w:gridCol w:w="2296"/>
      </w:tblGrid>
      <w:tr w:rsidR="00493253" w:rsidRPr="008248DE" w:rsidTr="00F22C56">
        <w:trPr>
          <w:trHeight w:val="283"/>
        </w:trPr>
        <w:tc>
          <w:tcPr>
            <w:tcW w:w="686" w:type="dxa"/>
            <w:vMerge w:val="restart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036" w:type="dxa"/>
            <w:vMerge w:val="restart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>
              <w:rPr>
                <w:rFonts w:ascii="Arial Narrow" w:hAnsi="Arial Narrow" w:cs="Arial"/>
                <w:sz w:val="18"/>
                <w:szCs w:val="18"/>
              </w:rPr>
              <w:t>type</w:t>
            </w:r>
          </w:p>
        </w:tc>
        <w:tc>
          <w:tcPr>
            <w:tcW w:w="459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828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Public University</w:t>
            </w:r>
          </w:p>
        </w:tc>
        <w:tc>
          <w:tcPr>
            <w:tcW w:w="602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126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Private University</w:t>
            </w:r>
          </w:p>
        </w:tc>
        <w:tc>
          <w:tcPr>
            <w:tcW w:w="576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296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State Open University</w:t>
            </w:r>
          </w:p>
        </w:tc>
      </w:tr>
      <w:tr w:rsidR="00493253" w:rsidRPr="008248DE" w:rsidTr="00F22C56">
        <w:trPr>
          <w:trHeight w:val="283"/>
        </w:trPr>
        <w:tc>
          <w:tcPr>
            <w:tcW w:w="686" w:type="dxa"/>
            <w:vMerge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36" w:type="dxa"/>
            <w:vMerge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59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828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nstitute of National Importance</w:t>
            </w:r>
          </w:p>
        </w:tc>
        <w:tc>
          <w:tcPr>
            <w:tcW w:w="602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126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Central University</w:t>
            </w:r>
          </w:p>
        </w:tc>
        <w:tc>
          <w:tcPr>
            <w:tcW w:w="576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296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- Government</w:t>
            </w:r>
          </w:p>
        </w:tc>
      </w:tr>
      <w:tr w:rsidR="00493253" w:rsidRPr="008248DE" w:rsidTr="00F22C56">
        <w:trPr>
          <w:trHeight w:val="283"/>
        </w:trPr>
        <w:tc>
          <w:tcPr>
            <w:tcW w:w="686" w:type="dxa"/>
            <w:vMerge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036" w:type="dxa"/>
            <w:vMerge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59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2828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- Government Aided</w:t>
            </w:r>
          </w:p>
        </w:tc>
        <w:tc>
          <w:tcPr>
            <w:tcW w:w="602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6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eemed University – Private</w:t>
            </w:r>
          </w:p>
        </w:tc>
        <w:tc>
          <w:tcPr>
            <w:tcW w:w="576" w:type="dxa"/>
            <w:vAlign w:val="center"/>
          </w:tcPr>
          <w:p w:rsidR="00493253" w:rsidRPr="008248DE" w:rsidRDefault="00493253" w:rsidP="00F22C56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2296" w:type="dxa"/>
            <w:vAlign w:val="center"/>
          </w:tcPr>
          <w:p w:rsidR="00493253" w:rsidRPr="008248DE" w:rsidRDefault="00493253" w:rsidP="00F22C56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</w:tr>
    </w:tbl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7632"/>
        <w:gridCol w:w="2303"/>
      </w:tblGrid>
      <w:tr w:rsidR="00A53537" w:rsidRPr="00C410B9" w:rsidTr="005230E5">
        <w:trPr>
          <w:trHeight w:val="34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53537" w:rsidRPr="00C410B9" w:rsidRDefault="00A53537" w:rsidP="00E908B4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9D6EE1">
              <w:rPr>
                <w:rFonts w:ascii="Arial Narrow" w:hAnsi="Arial Narrow" w:cs="Arial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763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53537" w:rsidRDefault="00A53537" w:rsidP="006025E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What is the name of </w:t>
            </w:r>
            <w:r w:rsidR="00687D96">
              <w:rPr>
                <w:rFonts w:ascii="Arial Narrow" w:hAnsi="Arial Narrow" w:cs="Arial"/>
                <w:bCs/>
                <w:sz w:val="18"/>
                <w:szCs w:val="18"/>
              </w:rPr>
              <w:t>Law</w:t>
            </w:r>
            <w:r w:rsidR="00F83FFB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course offered by your </w:t>
            </w:r>
            <w:r w:rsidR="002965B8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 w:rsidR="005F7482">
              <w:rPr>
                <w:rFonts w:ascii="Arial Narrow" w:hAnsi="Arial Narrow" w:cs="Arial"/>
                <w:bCs/>
                <w:sz w:val="18"/>
                <w:szCs w:val="18"/>
              </w:rPr>
              <w:t xml:space="preserve"> at </w:t>
            </w:r>
            <w:r w:rsidR="000616FF">
              <w:rPr>
                <w:rFonts w:ascii="Arial Narrow" w:hAnsi="Arial Narrow" w:cs="Arial"/>
                <w:bCs/>
                <w:sz w:val="18"/>
                <w:szCs w:val="18"/>
              </w:rPr>
              <w:t>PG</w:t>
            </w:r>
            <w:r w:rsidR="005F7482">
              <w:rPr>
                <w:rFonts w:ascii="Arial Narrow" w:hAnsi="Arial Narrow" w:cs="Arial"/>
                <w:bCs/>
                <w:sz w:val="18"/>
                <w:szCs w:val="18"/>
              </w:rPr>
              <w:t xml:space="preserve"> level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</w:p>
        </w:tc>
        <w:tc>
          <w:tcPr>
            <w:tcW w:w="2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A53537" w:rsidRDefault="00A53537" w:rsidP="006025EA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5F7482" w:rsidRPr="00C410B9" w:rsidTr="005230E5">
        <w:trPr>
          <w:trHeight w:val="34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F7482" w:rsidRDefault="005F7482" w:rsidP="005F748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  <w:r w:rsidR="009D6EE1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763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F7482" w:rsidRDefault="005F7482" w:rsidP="005F748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What is the t</w:t>
            </w:r>
            <w:r w:rsidRPr="005F7482">
              <w:rPr>
                <w:rFonts w:ascii="Arial Narrow" w:hAnsi="Arial Narrow" w:cs="Arial"/>
                <w:bCs/>
                <w:sz w:val="18"/>
                <w:szCs w:val="18"/>
              </w:rPr>
              <w:t xml:space="preserve">otal duration of this program (In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years</w:t>
            </w:r>
            <w:r w:rsidRPr="005F7482">
              <w:rPr>
                <w:rFonts w:ascii="Arial Narrow" w:hAnsi="Arial Narrow" w:cs="Arial"/>
                <w:bCs/>
                <w:sz w:val="18"/>
                <w:szCs w:val="18"/>
              </w:rPr>
              <w:t>)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</w:p>
        </w:tc>
        <w:tc>
          <w:tcPr>
            <w:tcW w:w="2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F7482" w:rsidRDefault="005F7482" w:rsidP="005F748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10609"/>
      </w:tblGrid>
      <w:tr w:rsidR="002300A2" w:rsidTr="00F4718C">
        <w:trPr>
          <w:trHeight w:val="340"/>
        </w:trPr>
        <w:tc>
          <w:tcPr>
            <w:tcW w:w="1060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  <w:hideMark/>
          </w:tcPr>
          <w:p w:rsidR="002300A2" w:rsidRDefault="002300A2" w:rsidP="00444AF0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bookmarkStart w:id="2" w:name="_Hlk500775288"/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SECTION B: </w:t>
            </w:r>
            <w:bookmarkStart w:id="3" w:name="_Hlk500684605"/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ACCREDITATION &amp; FURTHER EDUCATION</w:t>
            </w:r>
            <w:bookmarkEnd w:id="2"/>
            <w:bookmarkEnd w:id="3"/>
          </w:p>
        </w:tc>
      </w:tr>
    </w:tbl>
    <w:tbl>
      <w:tblPr>
        <w:tblStyle w:val="TableGrid"/>
        <w:tblW w:w="10560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692"/>
        <w:gridCol w:w="275"/>
        <w:gridCol w:w="13"/>
        <w:gridCol w:w="1153"/>
        <w:gridCol w:w="831"/>
        <w:gridCol w:w="154"/>
        <w:gridCol w:w="13"/>
        <w:gridCol w:w="280"/>
        <w:gridCol w:w="253"/>
        <w:gridCol w:w="1442"/>
        <w:gridCol w:w="7"/>
        <w:gridCol w:w="273"/>
        <w:gridCol w:w="13"/>
        <w:gridCol w:w="51"/>
        <w:gridCol w:w="40"/>
        <w:gridCol w:w="13"/>
        <w:gridCol w:w="604"/>
        <w:gridCol w:w="253"/>
        <w:gridCol w:w="14"/>
        <w:gridCol w:w="9"/>
        <w:gridCol w:w="148"/>
        <w:gridCol w:w="227"/>
        <w:gridCol w:w="41"/>
        <w:gridCol w:w="66"/>
        <w:gridCol w:w="376"/>
        <w:gridCol w:w="282"/>
        <w:gridCol w:w="8"/>
        <w:gridCol w:w="136"/>
        <w:gridCol w:w="49"/>
        <w:gridCol w:w="80"/>
        <w:gridCol w:w="12"/>
        <w:gridCol w:w="537"/>
        <w:gridCol w:w="367"/>
        <w:gridCol w:w="1223"/>
      </w:tblGrid>
      <w:tr w:rsidR="002300A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E168E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Pr="00C410B9" w:rsidRDefault="002300A2" w:rsidP="002300A2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Does your </w:t>
            </w:r>
            <w:r w:rsidR="002965B8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have NAAC </w:t>
            </w:r>
            <w:r w:rsidRPr="00C410B9">
              <w:rPr>
                <w:rFonts w:ascii="Arial Narrow" w:hAnsi="Arial Narrow" w:cs="Arial"/>
                <w:bCs/>
                <w:sz w:val="18"/>
                <w:szCs w:val="18"/>
              </w:rPr>
              <w:t>Accredit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?</w:t>
            </w:r>
            <w:r w:rsidRPr="00C410B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Pr="00C410B9" w:rsidRDefault="002300A2" w:rsidP="002300A2">
            <w:pPr>
              <w:rPr>
                <w:rFonts w:ascii="Arial Narrow" w:hAnsi="Arial Narrow" w:cs="Arial"/>
                <w:spacing w:val="-3"/>
                <w:sz w:val="18"/>
                <w:szCs w:val="18"/>
              </w:rPr>
            </w:pPr>
          </w:p>
        </w:tc>
      </w:tr>
      <w:tr w:rsidR="002300A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Pr="00C410B9" w:rsidRDefault="002300A2" w:rsidP="002300A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2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2300A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n which year </w:t>
            </w:r>
            <w:r w:rsidRPr="0063740C">
              <w:rPr>
                <w:rFonts w:ascii="Arial Narrow" w:hAnsi="Arial Narrow" w:cs="Arial"/>
                <w:bCs/>
                <w:sz w:val="18"/>
                <w:szCs w:val="18"/>
              </w:rPr>
              <w:t xml:space="preserve">your </w:t>
            </w:r>
            <w:r w:rsidR="002965B8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 w:rsidRPr="0063740C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received its </w:t>
            </w:r>
            <w:r w:rsidRPr="0063740C">
              <w:rPr>
                <w:rFonts w:ascii="Arial Narrow" w:hAnsi="Arial Narrow" w:cs="Arial"/>
                <w:bCs/>
                <w:sz w:val="18"/>
                <w:szCs w:val="18"/>
              </w:rPr>
              <w:t xml:space="preserve">first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NAAC accreditation? (YYYY format)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2300A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2300A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Pr="00C410B9" w:rsidRDefault="002300A2" w:rsidP="002300A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2300A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What is the latest score (CGPA) </w:t>
            </w:r>
            <w:r w:rsidR="00493253">
              <w:rPr>
                <w:rFonts w:ascii="Arial Narrow" w:hAnsi="Arial Narrow" w:cs="Arial"/>
                <w:bCs/>
                <w:sz w:val="18"/>
                <w:szCs w:val="18"/>
              </w:rPr>
              <w:t>given to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your </w:t>
            </w:r>
            <w:r w:rsidR="002965B8">
              <w:rPr>
                <w:rFonts w:ascii="Arial Narrow" w:hAnsi="Arial Narrow" w:cs="Arial"/>
                <w:bCs/>
                <w:sz w:val="18"/>
                <w:szCs w:val="18"/>
              </w:rPr>
              <w:t>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by NAAC?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2300A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2300A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2300A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4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2300A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ill what date is/ was your NAAC Accreditation valid?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300A2" w:rsidRDefault="002300A2" w:rsidP="002300A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24F9B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24F9B" w:rsidRDefault="00B24F9B" w:rsidP="00B24F9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5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24F9B" w:rsidRDefault="00B24F9B" w:rsidP="00B24F9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en did you last submit AQAR Report to NAAC? 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24F9B" w:rsidRDefault="00B24F9B" w:rsidP="00B24F9B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493253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93253" w:rsidRDefault="00493253" w:rsidP="0049325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6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93253" w:rsidRPr="00F22C56" w:rsidRDefault="00493253" w:rsidP="00493253">
            <w:pPr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sz w:val="18"/>
                <w:szCs w:val="18"/>
              </w:rPr>
              <w:t>Other National Accreditation/</w:t>
            </w:r>
            <w:r w:rsidRPr="00F22C56">
              <w:t xml:space="preserve"> </w:t>
            </w:r>
            <w:r w:rsidRPr="00F22C56">
              <w:rPr>
                <w:rFonts w:ascii="Arial Narrow" w:hAnsi="Arial Narrow" w:cs="Arial"/>
                <w:sz w:val="18"/>
                <w:szCs w:val="18"/>
              </w:rPr>
              <w:t xml:space="preserve">recognition </w:t>
            </w:r>
            <w:r w:rsidRPr="00F22C56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</w:t>
            </w:r>
            <w:r w:rsidRPr="00F22C56">
              <w:rPr>
                <w:rFonts w:ascii="Arial Narrow" w:hAnsi="Arial Narrow" w:cs="Arial"/>
                <w:b/>
                <w:bCs/>
                <w:i/>
                <w:iCs/>
                <w:spacing w:val="-3"/>
                <w:sz w:val="18"/>
                <w:szCs w:val="18"/>
              </w:rPr>
              <w:t>Please specify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493253" w:rsidRDefault="00493253" w:rsidP="00493253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7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bCs/>
                <w:sz w:val="18"/>
                <w:szCs w:val="18"/>
              </w:rPr>
              <w:t>In which year your university received approval of affiliation of the Bar Council of India? (YYYY format)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ED7DE8" w:rsidRDefault="00B53362" w:rsidP="00B53362">
            <w:pPr>
              <w:rPr>
                <w:rFonts w:ascii="Arial Narrow" w:hAnsi="Arial Narrow" w:cs="Arial"/>
                <w:bCs/>
                <w:color w:val="FF0000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8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sz w:val="18"/>
                <w:szCs w:val="18"/>
              </w:rPr>
              <w:t xml:space="preserve">When did </w:t>
            </w:r>
            <w:r w:rsidR="00614447" w:rsidRPr="00F22C56">
              <w:rPr>
                <w:rFonts w:ascii="Arial Narrow" w:hAnsi="Arial Narrow" w:cs="Arial"/>
                <w:sz w:val="18"/>
                <w:szCs w:val="18"/>
              </w:rPr>
              <w:t xml:space="preserve">Bar Council of India (BCI) committee conduct </w:t>
            </w:r>
            <w:r w:rsidRPr="00F22C56">
              <w:rPr>
                <w:rFonts w:ascii="Arial Narrow" w:hAnsi="Arial Narrow" w:cs="Arial"/>
                <w:sz w:val="18"/>
                <w:szCs w:val="18"/>
              </w:rPr>
              <w:t xml:space="preserve">last inspection of your university </w:t>
            </w:r>
            <w:r w:rsidRPr="00F22C56">
              <w:rPr>
                <w:rFonts w:ascii="Arial Narrow" w:hAnsi="Arial Narrow" w:cs="Arial"/>
                <w:b/>
                <w:sz w:val="18"/>
                <w:szCs w:val="18"/>
              </w:rPr>
              <w:t>[DDMMYYYY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9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sz w:val="18"/>
                <w:szCs w:val="18"/>
              </w:rPr>
              <w:t xml:space="preserve">Does your university have Centre for Post-Graduate Legal Studies (CPGLS) in accordance with UGC Guidelines to offer 1-year LLM Degree Program? </w:t>
            </w:r>
            <w:r w:rsidRPr="00F22C56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F22C56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0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sz w:val="18"/>
                <w:szCs w:val="18"/>
              </w:rPr>
              <w:t xml:space="preserve">In which year your university established Centre for Post-Graduate Legal Studies (CPGLS) </w:t>
            </w:r>
            <w:r w:rsidRPr="00F22C56">
              <w:rPr>
                <w:rFonts w:ascii="Arial Narrow" w:hAnsi="Arial Narrow" w:cs="Arial"/>
                <w:bCs/>
                <w:sz w:val="18"/>
                <w:szCs w:val="18"/>
              </w:rPr>
              <w:t>(YYYY format)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1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sz w:val="18"/>
                <w:szCs w:val="18"/>
              </w:rPr>
              <w:t xml:space="preserve">Any international accreditation/ recognition </w:t>
            </w:r>
            <w:r w:rsidRPr="00F22C56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F22C56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2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ame &amp; Details of international accreditation/ recognition</w:t>
            </w:r>
            <w:r w:rsidRPr="00DD3C36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[Provide supporting documents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3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offer PhD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4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3A5D3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4" w:name="_Hlk503173472"/>
            <w:r w:rsidRPr="003A5D3E">
              <w:rPr>
                <w:rFonts w:ascii="Arial Narrow" w:hAnsi="Arial Narrow" w:cs="Arial"/>
                <w:sz w:val="18"/>
                <w:szCs w:val="18"/>
              </w:rPr>
              <w:t xml:space="preserve">Is your university member of AIU (Association of Indian Universities) </w:t>
            </w:r>
            <w:r w:rsidRPr="003A5D3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3A5D3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bookmarkEnd w:id="4"/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5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3A5D3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3A5D3E">
              <w:rPr>
                <w:rFonts w:ascii="Arial Narrow" w:hAnsi="Arial Narrow" w:cs="Arial"/>
                <w:bCs/>
                <w:sz w:val="18"/>
                <w:szCs w:val="18"/>
              </w:rPr>
              <w:t>In which year your university became member of AIU?</w:t>
            </w:r>
            <w:r w:rsidRPr="003A5D3E">
              <w:rPr>
                <w:rFonts w:ascii="Arial Narrow" w:hAnsi="Arial Narrow" w:cs="Arial"/>
                <w:bCs/>
                <w:i/>
                <w:iCs/>
                <w:sz w:val="18"/>
                <w:szCs w:val="18"/>
              </w:rPr>
              <w:t xml:space="preserve"> </w:t>
            </w:r>
            <w:r w:rsidRPr="003A5D3E">
              <w:rPr>
                <w:rFonts w:ascii="Arial Narrow" w:hAnsi="Arial Narrow" w:cs="Arial"/>
                <w:b/>
                <w:i/>
                <w:iCs/>
                <w:sz w:val="18"/>
                <w:szCs w:val="18"/>
              </w:rPr>
              <w:t>(YYYY format)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6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offer M. Phil? 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7</w:t>
            </w:r>
          </w:p>
        </w:tc>
        <w:tc>
          <w:tcPr>
            <w:tcW w:w="7716" w:type="dxa"/>
            <w:gridSpan w:val="2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</w:t>
            </w:r>
            <w:r>
              <w:rPr>
                <w:rFonts w:ascii="Arial Narrow" w:hAnsi="Arial Narrow" w:cs="Arial"/>
                <w:sz w:val="18"/>
                <w:szCs w:val="18"/>
              </w:rPr>
              <w:t>es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you</w:t>
            </w:r>
            <w:r>
              <w:rPr>
                <w:rFonts w:ascii="Arial Narrow" w:hAnsi="Arial Narrow" w:cs="Arial"/>
                <w:sz w:val="18"/>
                <w:szCs w:val="18"/>
              </w:rPr>
              <w:t>r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offer fellowship?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2219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8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he information on the following statements </w:t>
            </w:r>
            <w:r w:rsidRPr="00FB72A8">
              <w:rPr>
                <w:rFonts w:ascii="Arial Narrow" w:hAnsi="Arial Narrow" w:cs="Arial"/>
                <w:b/>
                <w:sz w:val="18"/>
                <w:szCs w:val="18"/>
              </w:rPr>
              <w:t>(of last 3 years)</w:t>
            </w: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bCs/>
                <w:sz w:val="18"/>
                <w:szCs w:val="18"/>
              </w:rPr>
              <w:t>SN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582D" w:rsidRDefault="00B53362" w:rsidP="00B5336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 xml:space="preserve">Statements </w:t>
            </w:r>
          </w:p>
        </w:tc>
        <w:tc>
          <w:tcPr>
            <w:tcW w:w="100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118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122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  <w:r w:rsidRPr="00C4582D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Total number of PhDs c</w:t>
            </w:r>
            <w:r>
              <w:rPr>
                <w:rFonts w:ascii="Arial Narrow" w:hAnsi="Arial Narrow" w:cs="Arial"/>
                <w:sz w:val="18"/>
                <w:szCs w:val="18"/>
              </w:rPr>
              <w:t>a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me out from your universi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year-wise)</w:t>
            </w:r>
          </w:p>
        </w:tc>
        <w:tc>
          <w:tcPr>
            <w:tcW w:w="100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8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completed M. Phil from your university (year-wise)</w:t>
            </w:r>
          </w:p>
        </w:tc>
        <w:tc>
          <w:tcPr>
            <w:tcW w:w="100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8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Total number of students completed their fellowship from your universi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year-wise)</w:t>
            </w:r>
          </w:p>
        </w:tc>
        <w:tc>
          <w:tcPr>
            <w:tcW w:w="100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8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25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3253">
              <w:rPr>
                <w:rFonts w:ascii="Arial Narrow" w:hAnsi="Arial Narrow" w:cs="Arial"/>
                <w:b/>
                <w:sz w:val="18"/>
                <w:szCs w:val="18"/>
              </w:rPr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19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es your university have its own publication (journal/ magazine)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</w:p>
        </w:tc>
        <w:tc>
          <w:tcPr>
            <w:tcW w:w="340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25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3253"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0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635007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Please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m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ention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n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>ame of the public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journal/ magazine)</w:t>
            </w:r>
          </w:p>
        </w:tc>
        <w:tc>
          <w:tcPr>
            <w:tcW w:w="340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25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3253">
              <w:rPr>
                <w:rFonts w:ascii="Arial Narrow" w:hAnsi="Arial Narrow" w:cs="Arial"/>
                <w:b/>
                <w:sz w:val="18"/>
                <w:szCs w:val="18"/>
              </w:rPr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1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635007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>What is the frequency of th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e</w:t>
            </w:r>
            <w:r w:rsidRPr="00635007">
              <w:rPr>
                <w:rFonts w:ascii="Arial Narrow" w:hAnsi="Arial Narrow" w:cs="Arial"/>
                <w:bCs/>
                <w:sz w:val="18"/>
                <w:szCs w:val="18"/>
              </w:rPr>
              <w:t xml:space="preserve"> publication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journal/ magazine)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? (e.g. Monthly, Bimonthly, </w:t>
            </w:r>
            <w:r w:rsidRPr="0062144D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Half</w:t>
            </w:r>
            <w:r>
              <w:rPr>
                <w:rFonts w:ascii="Arial Narrow" w:hAnsi="Arial Narrow" w:cs="Arial"/>
                <w:bCs/>
                <w:noProof/>
                <w:sz w:val="18"/>
                <w:szCs w:val="18"/>
              </w:rPr>
              <w:t>-</w:t>
            </w:r>
            <w:r w:rsidRPr="0062144D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yearl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or Annual)</w:t>
            </w:r>
          </w:p>
        </w:tc>
        <w:tc>
          <w:tcPr>
            <w:tcW w:w="340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25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3253">
              <w:rPr>
                <w:rFonts w:ascii="Arial Narrow" w:hAnsi="Arial Narrow" w:cs="Arial"/>
                <w:b/>
                <w:sz w:val="18"/>
                <w:szCs w:val="18"/>
              </w:rPr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2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What is circulation figure of the journal/ magazine/ e-magazine?</w:t>
            </w:r>
          </w:p>
        </w:tc>
        <w:tc>
          <w:tcPr>
            <w:tcW w:w="340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25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3253">
              <w:rPr>
                <w:rFonts w:ascii="Arial Narrow" w:hAnsi="Arial Narrow" w:cs="Arial"/>
                <w:b/>
                <w:sz w:val="18"/>
                <w:szCs w:val="18"/>
              </w:rPr>
              <w:t>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23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>Does your university have its own Newsletter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248DE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8248DE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40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FFF" w:themeFill="background1"/>
            <w:vAlign w:val="center"/>
          </w:tcPr>
          <w:p w:rsidR="00B53362" w:rsidRPr="00C458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B53362" w:rsidRPr="00184476" w:rsidRDefault="00B53362" w:rsidP="00B53362">
            <w:pPr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C: STUDENT DIVERSITY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E263D0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1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410B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Please provide the following information about th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LLM</w:t>
            </w:r>
            <w:r w:rsidRPr="006C4836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in your University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98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Gender</w:t>
            </w:r>
          </w:p>
        </w:tc>
        <w:tc>
          <w:tcPr>
            <w:tcW w:w="215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10B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10B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68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10B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10B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98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Male</w:t>
            </w:r>
          </w:p>
        </w:tc>
        <w:tc>
          <w:tcPr>
            <w:tcW w:w="215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980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Female</w:t>
            </w:r>
          </w:p>
        </w:tc>
        <w:tc>
          <w:tcPr>
            <w:tcW w:w="215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</w:trPr>
        <w:tc>
          <w:tcPr>
            <w:tcW w:w="1592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151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81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268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Please provide the following information about the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</w:t>
            </w:r>
            <w:r w:rsidRPr="00060C6B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LLM</w:t>
            </w:r>
            <w:r w:rsidRPr="006C4836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in your University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 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96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25F46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-mix</w:t>
            </w:r>
          </w:p>
        </w:tc>
        <w:tc>
          <w:tcPr>
            <w:tcW w:w="2539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10B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(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305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10B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AY (20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C410B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AY (20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)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25F46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296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Inter-state (Other than university State) </w:t>
            </w:r>
          </w:p>
        </w:tc>
        <w:tc>
          <w:tcPr>
            <w:tcW w:w="2539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5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25F46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25F46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296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Intra-state (Within the same State)</w:t>
            </w:r>
          </w:p>
        </w:tc>
        <w:tc>
          <w:tcPr>
            <w:tcW w:w="2539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5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25F46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2964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Foreign students </w:t>
            </w:r>
          </w:p>
        </w:tc>
        <w:tc>
          <w:tcPr>
            <w:tcW w:w="2539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5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</w:trPr>
        <w:tc>
          <w:tcPr>
            <w:tcW w:w="3589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tal (1+2)</w:t>
            </w:r>
          </w:p>
        </w:tc>
        <w:tc>
          <w:tcPr>
            <w:tcW w:w="252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306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3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B53362" w:rsidRPr="00184476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SECTION D: FEES &amp; FUNDING 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E263D0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1</w:t>
            </w:r>
          </w:p>
        </w:tc>
        <w:tc>
          <w:tcPr>
            <w:tcW w:w="6799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tuition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>LLM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Excluding hostel &amp;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fooding)?</w:t>
            </w:r>
          </w:p>
        </w:tc>
        <w:tc>
          <w:tcPr>
            <w:tcW w:w="3136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s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2</w:t>
            </w:r>
          </w:p>
        </w:tc>
        <w:tc>
          <w:tcPr>
            <w:tcW w:w="6799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is the total hostel fee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LLM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program</w:t>
            </w:r>
          </w:p>
        </w:tc>
        <w:tc>
          <w:tcPr>
            <w:tcW w:w="3136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Rs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3</w:t>
            </w:r>
          </w:p>
        </w:tc>
        <w:tc>
          <w:tcPr>
            <w:tcW w:w="6799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ow many LLM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students are living in the hostel?</w:t>
            </w:r>
          </w:p>
        </w:tc>
        <w:tc>
          <w:tcPr>
            <w:tcW w:w="3136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D3DDF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noProof/>
                <w:sz w:val="18"/>
                <w:szCs w:val="18"/>
              </w:rPr>
              <w:t>D4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36F85" w:rsidRDefault="00B53362" w:rsidP="00B53362">
            <w:pPr>
              <w:ind w:left="450" w:hanging="45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details of the scholarships offered by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</w:t>
            </w:r>
          </w:p>
        </w:tc>
        <w:tc>
          <w:tcPr>
            <w:tcW w:w="5450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Scholarship sponsoring body</w:t>
            </w:r>
          </w:p>
        </w:tc>
        <w:tc>
          <w:tcPr>
            <w:tcW w:w="1415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Type/Nature of scholarship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b/>
                <w:sz w:val="18"/>
                <w:szCs w:val="18"/>
              </w:rPr>
              <w:t>Number of students getting this scholarship in their first year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450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 xml:space="preserve">By your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415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450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By other bodies/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societies/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eastAsia="Calibri" w:hAnsi="Arial Narrow" w:cs="Arial"/>
                <w:sz w:val="18"/>
                <w:szCs w:val="18"/>
              </w:rPr>
              <w:t>corporate</w:t>
            </w:r>
          </w:p>
        </w:tc>
        <w:tc>
          <w:tcPr>
            <w:tcW w:w="1415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5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Scholarship amount (in Rs.) (AY 201</w:t>
            </w:r>
            <w:r w:rsidR="005576EE">
              <w:rPr>
                <w:rFonts w:ascii="Arial Narrow" w:eastAsia="Calibri" w:hAnsi="Arial Narrow" w:cs="Arial"/>
                <w:sz w:val="18"/>
                <w:szCs w:val="18"/>
              </w:rPr>
              <w:t>7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eastAsia="Calibri" w:hAnsi="Arial Narrow" w:cs="Arial"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)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66C39" w:rsidRDefault="00466C39" w:rsidP="00466C39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466C39">
              <w:rPr>
                <w:rFonts w:ascii="Arial Narrow" w:eastAsia="Calibri" w:hAnsi="Arial Narrow" w:cs="Arial"/>
                <w:bCs/>
                <w:sz w:val="18"/>
                <w:szCs w:val="18"/>
              </w:rPr>
              <w:t>Rs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D6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expenses on following heads in </w:t>
            </w:r>
            <w:r w:rsidRPr="009050B9">
              <w:rPr>
                <w:rFonts w:ascii="Arial Narrow" w:eastAsia="Calibri" w:hAnsi="Arial Narrow" w:cs="Arial"/>
                <w:b/>
                <w:sz w:val="18"/>
                <w:szCs w:val="18"/>
              </w:rPr>
              <w:t>FY 20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7</w:t>
            </w:r>
            <w:r w:rsidRPr="009050B9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: 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In FY 20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7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(In Rs.)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0633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1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(SALARY and REMUNERATION) on faculty/ teaching staffs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0633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906339">
              <w:rPr>
                <w:rFonts w:ascii="Arial Narrow" w:hAnsi="Arial Narrow" w:cs="Arial"/>
                <w:bCs/>
                <w:sz w:val="18"/>
                <w:szCs w:val="18"/>
              </w:rPr>
              <w:t>2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ses (SALARY and REMUNERATION) on non-teaching staffs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06339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3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expenses on library including books, online database, software &amp; others 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D12515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</w:t>
            </w:r>
            <w:r w:rsidR="00B53362" w:rsidRPr="00AC68D6">
              <w:rPr>
                <w:rFonts w:ascii="Arial Narrow" w:hAnsi="Arial Narrow" w:cs="Arial"/>
                <w:b/>
                <w:sz w:val="18"/>
                <w:szCs w:val="18"/>
              </w:rPr>
              <w:t>6a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expenditure of university in FY 201</w:t>
            </w:r>
            <w:r w:rsidR="005576EE">
              <w:rPr>
                <w:rFonts w:ascii="Arial Narrow" w:eastAsia="Calibri" w:hAnsi="Arial Narrow" w:cs="Arial"/>
                <w:sz w:val="18"/>
                <w:szCs w:val="18"/>
              </w:rPr>
              <w:t>7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eastAsia="Calibri" w:hAnsi="Arial Narrow" w:cs="Arial"/>
                <w:sz w:val="18"/>
                <w:szCs w:val="18"/>
              </w:rPr>
              <w:t>8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D12515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</w:t>
            </w:r>
            <w:r w:rsidR="00B53362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fund/ grant 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on following heads in </w:t>
            </w:r>
            <w:r w:rsidRPr="008248DE">
              <w:rPr>
                <w:rFonts w:ascii="Arial Narrow" w:eastAsia="Calibri" w:hAnsi="Arial Narrow" w:cs="Arial"/>
                <w:b/>
                <w:sz w:val="18"/>
                <w:szCs w:val="18"/>
              </w:rPr>
              <w:t>FY 20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7</w:t>
            </w:r>
            <w:r w:rsidRPr="008248DE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</w:p>
        </w:tc>
      </w:tr>
      <w:tr w:rsidR="00B53362" w:rsidRPr="00C410B9" w:rsidTr="008A6E8D">
        <w:trPr>
          <w:trHeight w:val="312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.N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b/>
                <w:sz w:val="18"/>
                <w:szCs w:val="18"/>
              </w:rPr>
              <w:t>Fund/ Grant</w:t>
            </w:r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heads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Default="00B53362" w:rsidP="0014760B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>FY 20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7</w:t>
            </w:r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>-1</w:t>
            </w:r>
            <w:r w:rsidR="005576EE">
              <w:rPr>
                <w:rFonts w:ascii="Arial Narrow" w:eastAsia="Calibri" w:hAnsi="Arial Narrow" w:cs="Arial"/>
                <w:b/>
                <w:sz w:val="18"/>
                <w:szCs w:val="18"/>
              </w:rPr>
              <w:t>8</w:t>
            </w:r>
            <w:r w:rsidRPr="000508E6">
              <w:rPr>
                <w:rFonts w:ascii="Arial Narrow" w:eastAsia="Calibri" w:hAnsi="Arial Narrow" w:cs="Arial"/>
                <w:b/>
                <w:sz w:val="18"/>
                <w:szCs w:val="18"/>
              </w:rPr>
              <w:t xml:space="preserve"> (In Rs.)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grant/ funds from </w:t>
            </w:r>
            <w:r w:rsidRPr="00F35A0D">
              <w:rPr>
                <w:rFonts w:ascii="Arial Narrow" w:eastAsia="Calibri" w:hAnsi="Arial Narrow" w:cs="Arial"/>
                <w:sz w:val="18"/>
                <w:szCs w:val="18"/>
              </w:rPr>
              <w:t>Research/ Consultancy/ MDPs/ Outreach – industry or government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grant/ fund received from UGC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248DE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grant/ funds from </w:t>
            </w:r>
            <w:r w:rsidRPr="00F35A0D">
              <w:rPr>
                <w:rFonts w:ascii="Arial Narrow" w:eastAsia="Calibri" w:hAnsi="Arial Narrow" w:cs="Arial"/>
                <w:sz w:val="18"/>
                <w:szCs w:val="18"/>
              </w:rPr>
              <w:t>Funding (Government &amp; Pvt/ industry)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– excluding from government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248DE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Total funds from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>Alumni donation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/ </w:t>
            </w:r>
            <w:r w:rsidRPr="00D4010C">
              <w:rPr>
                <w:rFonts w:ascii="Arial Narrow" w:eastAsia="Calibri" w:hAnsi="Arial Narrow" w:cs="Arial"/>
                <w:sz w:val="18"/>
                <w:szCs w:val="18"/>
              </w:rPr>
              <w:t>philanthropy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248DE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Total receipts</w:t>
            </w:r>
            <w:r w:rsidRPr="003A5D3E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from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 xml:space="preserve">Fees from students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including all courses </w:t>
            </w:r>
            <w:r w:rsidRPr="000508E6">
              <w:rPr>
                <w:rFonts w:ascii="Arial Narrow" w:eastAsia="Calibri" w:hAnsi="Arial Narrow" w:cs="Arial"/>
                <w:sz w:val="18"/>
                <w:szCs w:val="18"/>
              </w:rPr>
              <w:t>(tuition fees, other fees)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248DE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pacing w:val="-3"/>
                <w:sz w:val="18"/>
                <w:szCs w:val="18"/>
              </w:rPr>
              <w:t>Others Please specify: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283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C68D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7a</w:t>
            </w:r>
          </w:p>
        </w:tc>
        <w:tc>
          <w:tcPr>
            <w:tcW w:w="6865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Total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fund/ grant/ income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generated by the 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University </w:t>
            </w:r>
            <w:r w:rsidRPr="0062144D">
              <w:rPr>
                <w:rFonts w:ascii="Arial Narrow" w:eastAsia="Calibri" w:hAnsi="Arial Narrow" w:cs="Arial"/>
                <w:noProof/>
                <w:sz w:val="18"/>
                <w:szCs w:val="18"/>
              </w:rPr>
              <w:t>in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 xml:space="preserve"> FY 201</w:t>
            </w:r>
            <w:r w:rsidR="005576EE">
              <w:rPr>
                <w:rFonts w:ascii="Arial Narrow" w:eastAsia="Calibri" w:hAnsi="Arial Narrow" w:cs="Arial"/>
                <w:sz w:val="18"/>
                <w:szCs w:val="18"/>
              </w:rPr>
              <w:t>7</w:t>
            </w:r>
            <w:r w:rsidRPr="008248DE">
              <w:rPr>
                <w:rFonts w:ascii="Arial Narrow" w:eastAsia="Calibri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eastAsia="Calibri" w:hAnsi="Arial Narrow" w:cs="Arial"/>
                <w:sz w:val="18"/>
                <w:szCs w:val="18"/>
              </w:rPr>
              <w:t>8</w:t>
            </w:r>
          </w:p>
        </w:tc>
        <w:tc>
          <w:tcPr>
            <w:tcW w:w="3070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E255E" w:rsidRDefault="00B53362" w:rsidP="00B53362">
            <w:pPr>
              <w:rPr>
                <w:rFonts w:ascii="Arial Narrow" w:eastAsia="Calibri" w:hAnsi="Arial Narrow" w:cs="Arial"/>
                <w:bCs/>
                <w:sz w:val="18"/>
                <w:szCs w:val="18"/>
              </w:rPr>
            </w:pPr>
            <w:r w:rsidRPr="006E255E">
              <w:rPr>
                <w:rFonts w:ascii="Arial Narrow" w:eastAsia="Calibri" w:hAnsi="Arial Narrow" w:cs="Arial"/>
                <w:bCs/>
                <w:sz w:val="18"/>
                <w:szCs w:val="18"/>
              </w:rPr>
              <w:t>In Rs.</w:t>
            </w:r>
          </w:p>
        </w:tc>
      </w:tr>
      <w:tr w:rsidR="00B53362" w:rsidRPr="00C410B9" w:rsidTr="008A6E8D">
        <w:trPr>
          <w:trHeight w:val="317"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B53362" w:rsidRPr="00184476" w:rsidRDefault="00B53362" w:rsidP="00B53362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 xml:space="preserve">SECTION E: STUDENT SELECTION PROCESS </w:t>
            </w: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1</w:t>
            </w:r>
          </w:p>
        </w:tc>
        <w:tc>
          <w:tcPr>
            <w:tcW w:w="6531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applications received for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LLM</w:t>
            </w:r>
            <w:r w:rsidRPr="006C4836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for batch 201</w:t>
            </w:r>
            <w:r w:rsidR="0014760B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14760B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404" w:type="dxa"/>
            <w:gridSpan w:val="1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BA74C4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E2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ich competitive examinations need to be taken for admission in you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’s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LLM</w:t>
            </w:r>
            <w:r w:rsidRPr="006C4836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cours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MULTIPLE RESPONSE POSSIBLE]</w:t>
            </w:r>
            <w: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54082C" w:rsidRDefault="00B53362" w:rsidP="00B53362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6374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Types</w:t>
            </w:r>
          </w:p>
        </w:tc>
        <w:tc>
          <w:tcPr>
            <w:tcW w:w="143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Cut off percentile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/Score</w:t>
            </w: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374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LAT</w:t>
            </w:r>
            <w:r w:rsidRPr="006E36CD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PG (</w:t>
            </w:r>
            <w:r w:rsidRPr="00FA009F">
              <w:rPr>
                <w:rFonts w:ascii="Arial Narrow" w:hAnsi="Arial Narrow" w:cs="Arial"/>
                <w:sz w:val="18"/>
                <w:szCs w:val="18"/>
              </w:rPr>
              <w:t>Common Law Admission Tes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</w:t>
            </w:r>
            <w:r w:rsidRPr="00A05904">
              <w:rPr>
                <w:rFonts w:ascii="Arial Narrow" w:hAnsi="Arial Narrow" w:cs="Arial"/>
                <w:sz w:val="18"/>
                <w:szCs w:val="18"/>
              </w:rPr>
              <w:t xml:space="preserve">or </w:t>
            </w:r>
            <w:r>
              <w:rPr>
                <w:rFonts w:ascii="Arial Narrow" w:hAnsi="Arial Narrow" w:cs="Arial"/>
                <w:sz w:val="18"/>
                <w:szCs w:val="18"/>
              </w:rPr>
              <w:t>LLM</w:t>
            </w:r>
            <w:r w:rsidRPr="00FA009F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143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374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6E36CD">
              <w:rPr>
                <w:rFonts w:ascii="Arial Narrow" w:hAnsi="Arial Narrow" w:cs="Arial"/>
                <w:sz w:val="18"/>
                <w:szCs w:val="18"/>
              </w:rPr>
              <w:t>AI</w:t>
            </w:r>
            <w:r>
              <w:rPr>
                <w:rFonts w:ascii="Arial Narrow" w:hAnsi="Arial Narrow" w:cs="Arial"/>
                <w:sz w:val="18"/>
                <w:szCs w:val="18"/>
              </w:rPr>
              <w:t>L</w:t>
            </w:r>
            <w:r w:rsidRPr="006E36CD">
              <w:rPr>
                <w:rFonts w:ascii="Arial Narrow" w:hAnsi="Arial Narrow" w:cs="Arial"/>
                <w:sz w:val="18"/>
                <w:szCs w:val="18"/>
              </w:rPr>
              <w:t>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FA009F">
              <w:rPr>
                <w:rFonts w:ascii="Arial Narrow" w:eastAsia="Times New Roman" w:hAnsi="Arial Narrow" w:cs="Arial"/>
                <w:sz w:val="18"/>
                <w:szCs w:val="18"/>
              </w:rPr>
              <w:t>(All India Law Entrance Test</w:t>
            </w:r>
            <w:r>
              <w:rPr>
                <w:rFonts w:ascii="Arial Narrow" w:eastAsia="Times New Roman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f</w:t>
            </w:r>
            <w:r w:rsidRPr="00A05904">
              <w:rPr>
                <w:rFonts w:ascii="Arial Narrow" w:hAnsi="Arial Narrow" w:cs="Arial"/>
                <w:sz w:val="18"/>
                <w:szCs w:val="18"/>
              </w:rPr>
              <w:t xml:space="preserve">or </w:t>
            </w:r>
            <w:r>
              <w:rPr>
                <w:rFonts w:ascii="Arial Narrow" w:hAnsi="Arial Narrow" w:cs="Arial"/>
                <w:sz w:val="18"/>
                <w:szCs w:val="18"/>
              </w:rPr>
              <w:t>LLM</w:t>
            </w:r>
            <w:r w:rsidRPr="00FA009F">
              <w:rPr>
                <w:rFonts w:ascii="Arial Narrow" w:eastAsia="Times New Roman" w:hAnsi="Arial Narrow" w:cs="Arial"/>
                <w:sz w:val="18"/>
                <w:szCs w:val="18"/>
              </w:rPr>
              <w:t>)</w:t>
            </w:r>
          </w:p>
        </w:tc>
        <w:tc>
          <w:tcPr>
            <w:tcW w:w="143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374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6754B" w:rsidRDefault="00B53362" w:rsidP="00B53362">
            <w:pPr>
              <w:pStyle w:val="Heading3"/>
              <w:outlineLvl w:val="2"/>
            </w:pPr>
            <w:r w:rsidRPr="0096754B">
              <w:rPr>
                <w:rFonts w:ascii="Arial Narrow" w:eastAsiaTheme="minorEastAsia" w:hAnsi="Arial Narrow" w:cs="Arial"/>
                <w:color w:val="auto"/>
                <w:sz w:val="18"/>
                <w:szCs w:val="18"/>
              </w:rPr>
              <w:t>LSAT</w:t>
            </w:r>
            <w:r>
              <w:rPr>
                <w:rFonts w:ascii="Arial Narrow" w:eastAsiaTheme="minorEastAsia" w:hAnsi="Arial Narrow" w:cs="Arial"/>
                <w:color w:val="auto"/>
                <w:sz w:val="18"/>
                <w:szCs w:val="18"/>
              </w:rPr>
              <w:t xml:space="preserve"> </w:t>
            </w:r>
            <w:r w:rsidRPr="0096754B">
              <w:rPr>
                <w:rFonts w:ascii="Arial Narrow" w:eastAsia="Times New Roman" w:hAnsi="Arial Narrow" w:cs="Arial"/>
                <w:color w:val="auto"/>
                <w:sz w:val="18"/>
                <w:szCs w:val="18"/>
              </w:rPr>
              <w:t>(Law School Admission Test</w:t>
            </w:r>
            <w:r>
              <w:rPr>
                <w:rFonts w:ascii="Arial Narrow" w:eastAsia="Times New Roman" w:hAnsi="Arial Narrow" w:cs="Arial"/>
                <w:color w:val="auto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f</w:t>
            </w:r>
            <w:r w:rsidRPr="00A05904">
              <w:rPr>
                <w:rFonts w:ascii="Arial Narrow" w:hAnsi="Arial Narrow" w:cs="Arial"/>
                <w:sz w:val="18"/>
                <w:szCs w:val="18"/>
              </w:rPr>
              <w:t xml:space="preserve">or </w:t>
            </w:r>
            <w:r>
              <w:rPr>
                <w:rFonts w:ascii="Arial Narrow" w:hAnsi="Arial Narrow" w:cs="Arial"/>
                <w:sz w:val="18"/>
                <w:szCs w:val="18"/>
              </w:rPr>
              <w:t>LLM</w:t>
            </w:r>
            <w:r w:rsidRPr="0096754B">
              <w:rPr>
                <w:rFonts w:ascii="Arial Narrow" w:eastAsia="Times New Roman" w:hAnsi="Arial Narrow" w:cs="Arial"/>
                <w:color w:val="auto"/>
                <w:sz w:val="18"/>
                <w:szCs w:val="18"/>
              </w:rPr>
              <w:t>)</w:t>
            </w:r>
          </w:p>
        </w:tc>
        <w:tc>
          <w:tcPr>
            <w:tcW w:w="143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374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09529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University’s own test</w:t>
            </w:r>
          </w:p>
        </w:tc>
        <w:tc>
          <w:tcPr>
            <w:tcW w:w="143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374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ther (specify____________________________________________________________)</w:t>
            </w:r>
          </w:p>
        </w:tc>
        <w:tc>
          <w:tcPr>
            <w:tcW w:w="1434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23D10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3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the CLAT</w:t>
            </w:r>
            <w:r w:rsidRPr="006E36CD">
              <w:rPr>
                <w:rFonts w:ascii="Arial Narrow" w:hAnsi="Arial Narrow" w:cs="Arial"/>
                <w:sz w:val="18"/>
                <w:szCs w:val="18"/>
              </w:rPr>
              <w:t xml:space="preserve"> Entrance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scores and All India Rank (AIR) of </w:t>
            </w:r>
            <w:r w:rsidRPr="00073ECC">
              <w:rPr>
                <w:rFonts w:ascii="Arial Narrow" w:hAnsi="Arial Narrow" w:cs="Arial"/>
                <w:b/>
                <w:sz w:val="18"/>
                <w:szCs w:val="18"/>
              </w:rPr>
              <w:t>top 10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students admitted in batch 201</w:t>
            </w:r>
            <w:r w:rsidR="0014760B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14760B">
              <w:rPr>
                <w:rFonts w:ascii="Arial Narrow" w:hAnsi="Arial Narrow" w:cs="Arial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6F1F4B">
              <w:rPr>
                <w:rFonts w:ascii="Arial Narrow" w:eastAsia="Times New Roman" w:hAnsi="Arial Narrow" w:cs="Arial"/>
                <w:b/>
                <w:bCs/>
                <w:i/>
                <w:iCs/>
                <w:sz w:val="18"/>
                <w:szCs w:val="18"/>
              </w:rPr>
              <w:t>[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18"/>
                <w:szCs w:val="18"/>
              </w:rPr>
              <w:t>In case of AILT/ LSAT/ Own test, please provide details of respective entrance examination score and rank</w:t>
            </w:r>
            <w:r w:rsidRPr="006F1F4B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]</w:t>
            </w: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54082C" w:rsidRDefault="00B53362" w:rsidP="00B53362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Top 10 students (Name)</w:t>
            </w: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ategory (General, OBC, SC, ST, etc.)</w:t>
            </w: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B7668">
              <w:rPr>
                <w:rFonts w:ascii="Arial Narrow" w:hAnsi="Arial Narrow" w:cs="Arial"/>
                <w:b/>
                <w:bCs/>
                <w:sz w:val="18"/>
                <w:szCs w:val="18"/>
              </w:rPr>
              <w:t>Entrance Exam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Score</w:t>
            </w: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ll India Rank </w:t>
            </w: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23D10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4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the CLAT</w:t>
            </w:r>
            <w:r w:rsidRPr="006E36CD">
              <w:rPr>
                <w:rFonts w:ascii="Arial Narrow" w:hAnsi="Arial Narrow" w:cs="Arial"/>
                <w:sz w:val="18"/>
                <w:szCs w:val="18"/>
              </w:rPr>
              <w:t xml:space="preserve"> Entrance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scores and All India Rank (AIR) of </w:t>
            </w:r>
            <w:r w:rsidRPr="00073ECC">
              <w:rPr>
                <w:rFonts w:ascii="Arial Narrow" w:hAnsi="Arial Narrow" w:cs="Arial"/>
                <w:b/>
                <w:sz w:val="18"/>
                <w:szCs w:val="18"/>
              </w:rPr>
              <w:t>bottom 10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students admitted in batch 201</w:t>
            </w:r>
            <w:r w:rsidR="0014760B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14760B">
              <w:rPr>
                <w:rFonts w:ascii="Arial Narrow" w:hAnsi="Arial Narrow" w:cs="Arial"/>
                <w:sz w:val="18"/>
                <w:szCs w:val="18"/>
              </w:rPr>
              <w:t>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6F1F4B">
              <w:rPr>
                <w:rFonts w:ascii="Arial Narrow" w:eastAsia="Times New Roman" w:hAnsi="Arial Narrow" w:cs="Arial"/>
                <w:b/>
                <w:bCs/>
                <w:i/>
                <w:iCs/>
                <w:sz w:val="18"/>
                <w:szCs w:val="18"/>
              </w:rPr>
              <w:t>[</w:t>
            </w:r>
            <w:r>
              <w:rPr>
                <w:rFonts w:ascii="Arial Narrow" w:eastAsia="Times New Roman" w:hAnsi="Arial Narrow" w:cs="Arial"/>
                <w:b/>
                <w:bCs/>
                <w:i/>
                <w:iCs/>
                <w:sz w:val="18"/>
                <w:szCs w:val="18"/>
              </w:rPr>
              <w:t>In case of AILT/ LSAT/ Own test, please provide details of respective entrance examination score and rank</w:t>
            </w:r>
            <w:r w:rsidRPr="006F1F4B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]</w:t>
            </w: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54082C" w:rsidRDefault="00B53362" w:rsidP="00B53362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ottom 10 students (Name)</w:t>
            </w: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ategory (General, OBC, SC, ST, etc.)</w:t>
            </w: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AB7668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Entrance Exam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core</w:t>
            </w: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ll India Rank</w:t>
            </w: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366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96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23D10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E5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provide name of specializations offered by your university (in LLM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cours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) and the number of seats available </w:t>
            </w:r>
          </w:p>
        </w:tc>
      </w:tr>
      <w:tr w:rsidR="00B53362" w:rsidRPr="00263FA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54082C" w:rsidRDefault="00B53362" w:rsidP="00B53362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511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ame of the specialization </w:t>
            </w:r>
          </w:p>
        </w:tc>
        <w:tc>
          <w:tcPr>
            <w:tcW w:w="241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eats available</w:t>
            </w:r>
          </w:p>
        </w:tc>
        <w:tc>
          <w:tcPr>
            <w:tcW w:w="241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Students admitted in 201</w:t>
            </w:r>
            <w:r w:rsidR="0014760B"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</w:tr>
      <w:tr w:rsidR="00B53362" w:rsidRPr="00263FA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11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1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11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1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511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1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511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1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511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276" w:lineRule="auto"/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410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12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69"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both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53362" w:rsidRPr="00C410B9" w:rsidTr="008A6E8D">
        <w:trPr>
          <w:trHeight w:val="317"/>
          <w:tblHeader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B53362" w:rsidRPr="00184476" w:rsidRDefault="00B53362" w:rsidP="00B53362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F: FACULTY </w:t>
            </w:r>
            <w:r w:rsidRPr="009400A3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QUALITY &amp; DEVELOPMENT</w:t>
            </w: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D3DDF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BA74C4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provide information about the following statements across all the functional areas.</w:t>
            </w: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aculty (AY 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ractual/ </w:t>
            </w:r>
            <w:r w:rsidRPr="00EB52D3">
              <w:rPr>
                <w:rFonts w:ascii="Arial Narrow" w:hAnsi="Arial Narrow" w:cs="Arial"/>
                <w:b/>
                <w:sz w:val="18"/>
                <w:szCs w:val="18"/>
              </w:rPr>
              <w:t>ad hoc faculty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 xml:space="preserve"> (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8248DE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581EAC">
              <w:rPr>
                <w:rFonts w:ascii="Arial Narrow" w:hAnsi="Arial Narrow" w:cs="Arial"/>
                <w:b/>
                <w:sz w:val="18"/>
                <w:szCs w:val="18"/>
              </w:rPr>
              <w:t>ma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581EAC">
              <w:rPr>
                <w:rFonts w:ascii="Arial Narrow" w:hAnsi="Arial Narrow" w:cs="Arial"/>
                <w:b/>
                <w:sz w:val="18"/>
                <w:szCs w:val="18"/>
              </w:rPr>
              <w:t>femal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576A4">
              <w:rPr>
                <w:rFonts w:ascii="Arial Narrow" w:hAnsi="Arial Narrow" w:cs="Arial"/>
                <w:b/>
                <w:bCs/>
                <w:sz w:val="18"/>
                <w:szCs w:val="18"/>
              </w:rPr>
              <w:t>Associate 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576A4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sst. Professors </w:t>
            </w:r>
            <w:r>
              <w:rPr>
                <w:rFonts w:ascii="Arial Narrow" w:hAnsi="Arial Narrow" w:cs="Arial"/>
                <w:sz w:val="18"/>
                <w:szCs w:val="18"/>
              </w:rPr>
              <w:t>in the university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resent number of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576A4">
              <w:rPr>
                <w:rFonts w:ascii="Arial Narrow" w:hAnsi="Arial Narrow" w:cs="Arial"/>
                <w:b/>
                <w:bCs/>
                <w:sz w:val="18"/>
                <w:szCs w:val="18"/>
              </w:rPr>
              <w:t>Professo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university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ew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joined in last 3 year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applications received in last 3 years for the post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eft your university in last 3 years (excluding retired faculty)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judiciar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ractual/ </w:t>
            </w:r>
            <w:r w:rsidRPr="00EB52D3">
              <w:rPr>
                <w:rFonts w:ascii="Arial Narrow" w:hAnsi="Arial Narrow" w:cs="Arial"/>
                <w:b/>
                <w:sz w:val="18"/>
                <w:szCs w:val="18"/>
              </w:rPr>
              <w:t>ad hoc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judiciar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n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1B7EFD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8261B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>judiciar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experience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6597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p</w:t>
            </w:r>
            <w:r w:rsidRPr="0096597D">
              <w:rPr>
                <w:rFonts w:ascii="Arial Narrow" w:hAnsi="Arial Narrow" w:cs="Arial"/>
                <w:b/>
                <w:sz w:val="18"/>
                <w:szCs w:val="18"/>
              </w:rPr>
              <w:t>ermanent faculty</w:t>
            </w:r>
            <w:r w:rsidRPr="0096597D">
              <w:rPr>
                <w:rFonts w:ascii="Arial Narrow" w:hAnsi="Arial Narrow" w:cs="Arial"/>
                <w:sz w:val="18"/>
                <w:szCs w:val="18"/>
              </w:rPr>
              <w:t xml:space="preserve"> who have practiced/ are practising in </w:t>
            </w:r>
            <w:r w:rsidRPr="005338B7">
              <w:rPr>
                <w:rFonts w:ascii="Arial Narrow" w:hAnsi="Arial Narrow" w:cs="Arial"/>
                <w:b/>
                <w:sz w:val="18"/>
                <w:szCs w:val="18"/>
              </w:rPr>
              <w:t>Supreme Court of India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6597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96597D">
              <w:rPr>
                <w:rFonts w:ascii="Arial Narrow" w:hAnsi="Arial Narrow" w:cs="Arial"/>
                <w:sz w:val="18"/>
                <w:szCs w:val="18"/>
              </w:rPr>
              <w:t xml:space="preserve">who have practiced/are practicing in </w:t>
            </w:r>
            <w:r w:rsidRPr="005338B7">
              <w:rPr>
                <w:rFonts w:ascii="Arial Narrow" w:hAnsi="Arial Narrow" w:cs="Arial"/>
                <w:b/>
                <w:sz w:val="18"/>
                <w:szCs w:val="18"/>
              </w:rPr>
              <w:t>Supreme Court of India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ractual/ </w:t>
            </w:r>
            <w:r w:rsidRPr="00EB52D3">
              <w:rPr>
                <w:rFonts w:ascii="Arial Narrow" w:hAnsi="Arial Narrow" w:cs="Arial"/>
                <w:b/>
                <w:sz w:val="18"/>
                <w:szCs w:val="18"/>
              </w:rPr>
              <w:t>ad hoc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96597D">
              <w:rPr>
                <w:rFonts w:ascii="Arial Narrow" w:hAnsi="Arial Narrow" w:cs="Arial"/>
                <w:sz w:val="18"/>
                <w:szCs w:val="18"/>
              </w:rPr>
              <w:t xml:space="preserve">who have practiced/are practicing in </w:t>
            </w:r>
            <w:r w:rsidRPr="005338B7">
              <w:rPr>
                <w:rFonts w:ascii="Arial Narrow" w:hAnsi="Arial Narrow" w:cs="Arial"/>
                <w:b/>
                <w:sz w:val="18"/>
                <w:szCs w:val="18"/>
              </w:rPr>
              <w:t>Supreme Court of India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6597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p</w:t>
            </w:r>
            <w:r w:rsidRPr="0096597D">
              <w:rPr>
                <w:rFonts w:ascii="Arial Narrow" w:hAnsi="Arial Narrow" w:cs="Arial"/>
                <w:b/>
                <w:sz w:val="18"/>
                <w:szCs w:val="18"/>
              </w:rPr>
              <w:t>ermanent faculty</w:t>
            </w:r>
            <w:r w:rsidRPr="0096597D">
              <w:rPr>
                <w:rFonts w:ascii="Arial Narrow" w:hAnsi="Arial Narrow" w:cs="Arial"/>
                <w:sz w:val="18"/>
                <w:szCs w:val="18"/>
              </w:rPr>
              <w:t xml:space="preserve"> who have practiced/ are practising in </w:t>
            </w:r>
            <w:r w:rsidRPr="005338B7">
              <w:rPr>
                <w:rFonts w:ascii="Arial Narrow" w:hAnsi="Arial Narrow" w:cs="Arial"/>
                <w:b/>
                <w:sz w:val="18"/>
                <w:szCs w:val="18"/>
              </w:rPr>
              <w:t>High Court of India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6597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96597D">
              <w:rPr>
                <w:rFonts w:ascii="Arial Narrow" w:hAnsi="Arial Narrow" w:cs="Arial"/>
                <w:sz w:val="18"/>
                <w:szCs w:val="18"/>
              </w:rPr>
              <w:t xml:space="preserve">who have practiced/are practicing in </w:t>
            </w:r>
            <w:r w:rsidRPr="005338B7">
              <w:rPr>
                <w:rFonts w:ascii="Arial Narrow" w:hAnsi="Arial Narrow" w:cs="Arial"/>
                <w:b/>
                <w:sz w:val="18"/>
                <w:szCs w:val="18"/>
              </w:rPr>
              <w:t>High Court of India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1B7EFD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teaching experience of your </w:t>
            </w:r>
            <w:r w:rsidRPr="00D23FB7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years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ractual/ </w:t>
            </w:r>
            <w:r w:rsidRPr="00EB52D3">
              <w:rPr>
                <w:rFonts w:ascii="Arial Narrow" w:hAnsi="Arial Narrow" w:cs="Arial"/>
                <w:b/>
                <w:sz w:val="18"/>
                <w:szCs w:val="18"/>
              </w:rPr>
              <w:t>ad hoc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C6F4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Average annual salary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C6F4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What is the total number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aching hours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put in by the total faculty in the academic year 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27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was the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hou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t 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in by the total faculty in the academic year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What was the total number of </w:t>
            </w:r>
            <w:r w:rsidRPr="00FC7CC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consultanc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ou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t 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in by the total faculty in the academic year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1B7EF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national seminars 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1B7EF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>inter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national seminars 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1B7EF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workshops &amp; conferences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attended b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 xml:space="preserve">permanent faculty </w:t>
            </w:r>
            <w:r w:rsidRPr="001B7EFD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research papers presented by faculty at conferences in India &amp; abroad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during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search contribution to </w:t>
            </w:r>
            <w:r w:rsidRPr="00B21157">
              <w:rPr>
                <w:rFonts w:ascii="Arial Narrow" w:hAnsi="Arial Narrow" w:cs="Arial"/>
                <w:b/>
                <w:sz w:val="18"/>
                <w:szCs w:val="18"/>
              </w:rPr>
              <w:t>Scopu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till date by your universit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search contribution to </w:t>
            </w:r>
            <w:r w:rsidRPr="00B21157">
              <w:rPr>
                <w:rFonts w:ascii="Arial Narrow" w:hAnsi="Arial Narrow" w:cs="Arial"/>
                <w:b/>
                <w:sz w:val="18"/>
                <w:szCs w:val="18"/>
              </w:rPr>
              <w:t>Scopu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by your university </w:t>
            </w:r>
            <w:r w:rsidRPr="001B7EF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last 2 year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EE61DE">
              <w:rPr>
                <w:rFonts w:ascii="Arial Narrow" w:hAnsi="Arial Narrow" w:cs="Arial"/>
                <w:sz w:val="18"/>
                <w:szCs w:val="18"/>
              </w:rPr>
              <w:t>Grievance redressal mechanism for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EE61DE">
              <w:rPr>
                <w:rFonts w:ascii="Arial Narrow" w:hAnsi="Arial Narrow" w:cs="Arial"/>
                <w:sz w:val="18"/>
                <w:szCs w:val="18"/>
              </w:rPr>
              <w:t>faculty, staff and student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have f</w:t>
            </w:r>
            <w:r w:rsidRPr="003C2915">
              <w:rPr>
                <w:rFonts w:ascii="Arial Narrow" w:hAnsi="Arial Narrow" w:cs="Arial"/>
                <w:sz w:val="18"/>
                <w:szCs w:val="18"/>
              </w:rPr>
              <w:t>aculty feedback mechanism i.e. student to give feedback about facultie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576A4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8576A4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F2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Please provide information on the following statements about</w:t>
            </w:r>
            <w:r w:rsidRPr="00380290">
              <w:rPr>
                <w:rFonts w:ascii="Arial Narrow" w:eastAsia="Times New Roman" w:hAnsi="Arial Narrow" w:cs="Arial"/>
                <w:b/>
                <w:sz w:val="18"/>
                <w:szCs w:val="18"/>
              </w:rPr>
              <w:t xml:space="preserve"> FDP (FACULTY DEVELOPMENT PROGRAM)</w:t>
            </w:r>
          </w:p>
        </w:tc>
      </w:tr>
      <w:tr w:rsidR="00B53362" w:rsidRPr="00C410B9" w:rsidTr="008A6E8D">
        <w:trPr>
          <w:trHeight w:val="24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8576A4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8576A4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S.N.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8576A4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576A4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8576A4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8576A4">
              <w:rPr>
                <w:rFonts w:ascii="Arial Narrow" w:hAnsi="Arial Narrow" w:cs="Arial"/>
                <w:b/>
                <w:bCs/>
                <w:sz w:val="18"/>
                <w:szCs w:val="18"/>
              </w:rPr>
              <w:t>Response</w:t>
            </w: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380290" w:rsidRDefault="00B53362" w:rsidP="00B53362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Do you conduct FDP at your campus?</w:t>
            </w:r>
            <w:r w:rsidRPr="00AB283E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[1-Yes / 2-No]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380290" w:rsidRDefault="00B53362" w:rsidP="00B53362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Total number of FDP programs conducted 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380290" w:rsidRDefault="00B53362" w:rsidP="00B53362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sz w:val="18"/>
                <w:szCs w:val="18"/>
              </w:rPr>
              <w:t xml:space="preserve">Total number of faculties participated in FDP programs conducted by your university 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380290" w:rsidRDefault="00B53362" w:rsidP="00B53362">
            <w:pPr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How many </w:t>
            </w:r>
            <w:r w:rsidRPr="00380290">
              <w:rPr>
                <w:rFonts w:ascii="Arial Narrow" w:eastAsia="Times New Roman" w:hAnsi="Arial Narrow" w:cs="Arial"/>
                <w:noProof/>
                <w:sz w:val="18"/>
                <w:szCs w:val="18"/>
              </w:rPr>
              <w:t>faculties</w:t>
            </w:r>
            <w:r>
              <w:rPr>
                <w:rFonts w:ascii="Arial Narrow" w:eastAsia="Times New Roman" w:hAnsi="Arial Narrow" w:cs="Arial"/>
                <w:noProof/>
                <w:sz w:val="18"/>
                <w:szCs w:val="18"/>
              </w:rPr>
              <w:t xml:space="preserve"> of your university</w:t>
            </w: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 xml:space="preserve"> participated in any FDP (either in your University or outside) 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380290">
              <w:rPr>
                <w:rFonts w:ascii="Arial Narrow" w:eastAsia="Times New Roman" w:hAnsi="Arial Narrow" w:cs="Arial"/>
                <w:sz w:val="18"/>
                <w:szCs w:val="18"/>
              </w:rPr>
              <w:t>?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faculty training programs held 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otal number of faculty participating in foreign exchange progra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centage of faculty of the university sent abroad through faculty exchange program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centage of foreign faculty came to your university through faculty exchange program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3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6329B" w:rsidRDefault="00B53362" w:rsidP="00B53362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3a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ublished by existing permanent faculty in the last two years:</w:t>
            </w: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Book</w:t>
            </w:r>
          </w:p>
        </w:tc>
        <w:tc>
          <w:tcPr>
            <w:tcW w:w="100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ISBN No.</w:t>
            </w:r>
          </w:p>
        </w:tc>
        <w:tc>
          <w:tcPr>
            <w:tcW w:w="1701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Publisher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Year of Publication</w:t>
            </w: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00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00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00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00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spacing w:line="312" w:lineRule="auto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001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spacing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66329B" w:rsidRDefault="00B53362" w:rsidP="00B5336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E15EA6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4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34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D3DDF" w:rsidRDefault="00B53362" w:rsidP="00B53362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4a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A2200" w:rsidRDefault="00B53362" w:rsidP="00B53362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:</w:t>
            </w:r>
          </w:p>
        </w:tc>
      </w:tr>
      <w:tr w:rsidR="00B53362" w:rsidRPr="00C410B9" w:rsidTr="008A6E8D">
        <w:trPr>
          <w:trHeight w:val="283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B53362" w:rsidRPr="00C410B9" w:rsidTr="008A6E8D">
        <w:trPr>
          <w:trHeight w:val="283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83"/>
          <w:tblHeader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A2200" w:rsidRDefault="00B53362" w:rsidP="00B5336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E15EA6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F5</w:t>
            </w:r>
          </w:p>
        </w:tc>
        <w:tc>
          <w:tcPr>
            <w:tcW w:w="7808" w:type="dxa"/>
            <w:gridSpan w:val="3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two years in </w:t>
            </w:r>
            <w:r w:rsidRPr="00E15E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D3DDF" w:rsidRDefault="00B53362" w:rsidP="00B53362">
            <w:pPr>
              <w:pStyle w:val="font5"/>
              <w:spacing w:before="0" w:beforeAutospacing="0" w:after="0" w:afterAutospacing="0" w:line="312" w:lineRule="auto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F5a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A2200" w:rsidRDefault="00B53362" w:rsidP="00B53362">
            <w:pPr>
              <w:ind w:left="720" w:hanging="720"/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details of </w:t>
            </w:r>
            <w:r w:rsidRPr="00E9686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ublication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existing permanent faculty in the last two years in </w:t>
            </w:r>
            <w:r w:rsidRPr="00E15E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:</w:t>
            </w: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Faculty Member</w:t>
            </w: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Name of the Research Paper</w:t>
            </w: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Year of Publication</w:t>
            </w: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ame of the Journal</w:t>
            </w: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2133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97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8"/>
              <w:jc w:val="center"/>
              <w:outlineLvl w:val="7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702" w:type="dxa"/>
            <w:gridSpan w:val="2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340"/>
          <w:tblHeader/>
        </w:trPr>
        <w:tc>
          <w:tcPr>
            <w:tcW w:w="10560" w:type="dxa"/>
            <w:gridSpan w:val="3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A2200" w:rsidRDefault="00B53362" w:rsidP="00B5336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PLEASE USE ADDITIONAL SHEETS IF REQUIRED INDICATING QUESTION NUMBER]</w:t>
            </w:r>
          </w:p>
        </w:tc>
      </w:tr>
      <w:tr w:rsidR="00B53362" w:rsidRPr="00273A8D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6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73A8D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73A8D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Please give number and value of research projects undertaken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by the university </w:t>
            </w:r>
            <w:r w:rsidRPr="00273A8D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with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various organization 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510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Research Projects</w:t>
            </w:r>
          </w:p>
        </w:tc>
        <w:tc>
          <w:tcPr>
            <w:tcW w:w="4829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Number/Value</w:t>
            </w: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10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research projects</w:t>
            </w:r>
          </w:p>
        </w:tc>
        <w:tc>
          <w:tcPr>
            <w:tcW w:w="4829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10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Value of research projects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in Rs. Lakhs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4829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01EB6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7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01EB6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D01EB6">
              <w:rPr>
                <w:rFonts w:ascii="Arial Narrow" w:hAnsi="Arial Narrow" w:cs="Arial"/>
                <w:sz w:val="18"/>
                <w:szCs w:val="18"/>
              </w:rPr>
              <w:t xml:space="preserve">Please give number and value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nsultancy </w:t>
            </w:r>
            <w:r w:rsidRPr="00D01EB6">
              <w:rPr>
                <w:rFonts w:ascii="Arial Narrow" w:hAnsi="Arial Narrow" w:cs="Arial"/>
                <w:sz w:val="18"/>
                <w:szCs w:val="18"/>
              </w:rPr>
              <w:t xml:space="preserve">projects undertaken by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D01EB6">
              <w:rPr>
                <w:rFonts w:ascii="Arial Narrow" w:hAnsi="Arial Narrow" w:cs="Arial"/>
                <w:sz w:val="18"/>
                <w:szCs w:val="18"/>
              </w:rPr>
              <w:t xml:space="preserve"> with various organization in </w:t>
            </w:r>
            <w:r w:rsidRPr="005576EE">
              <w:rPr>
                <w:rFonts w:ascii="Arial Narrow" w:hAnsi="Arial Narrow" w:cs="Arial"/>
                <w:bCs/>
                <w:sz w:val="18"/>
                <w:szCs w:val="18"/>
              </w:rPr>
              <w:t>AY</w:t>
            </w:r>
            <w:r w:rsidRPr="00D01EB6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5576EE" w:rsidRPr="005576EE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510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sultancy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rojects</w:t>
            </w:r>
          </w:p>
        </w:tc>
        <w:tc>
          <w:tcPr>
            <w:tcW w:w="4829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Number/Value</w:t>
            </w: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10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>
              <w:rPr>
                <w:rFonts w:ascii="Arial Narrow" w:hAnsi="Arial Narrow" w:cs="Arial"/>
                <w:sz w:val="18"/>
                <w:szCs w:val="18"/>
              </w:rPr>
              <w:t>consultanc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rojects</w:t>
            </w:r>
          </w:p>
        </w:tc>
        <w:tc>
          <w:tcPr>
            <w:tcW w:w="4829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5106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Value of </w:t>
            </w:r>
            <w:r>
              <w:rPr>
                <w:rFonts w:ascii="Arial Narrow" w:hAnsi="Arial Narrow" w:cs="Arial"/>
                <w:sz w:val="18"/>
                <w:szCs w:val="18"/>
              </w:rPr>
              <w:t>consultanc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projects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in Rs. Lakhs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4829" w:type="dxa"/>
            <w:gridSpan w:val="2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B102D" w:rsidRDefault="00B53362" w:rsidP="00B53362">
            <w:pPr>
              <w:jc w:val="center"/>
              <w:rPr>
                <w:rFonts w:ascii="Arial Narrow" w:hAnsi="Arial Narrow" w:cs="Arial"/>
                <w:b/>
                <w:sz w:val="12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8</w:t>
            </w:r>
          </w:p>
        </w:tc>
        <w:tc>
          <w:tcPr>
            <w:tcW w:w="7241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LLM students passed out since the establishment of your university </w:t>
            </w:r>
          </w:p>
        </w:tc>
        <w:tc>
          <w:tcPr>
            <w:tcW w:w="269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F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7241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both"/>
              <w:rPr>
                <w:rFonts w:ascii="Arial Narrow" w:hAnsi="Arial Narrow" w:cs="Arial"/>
                <w:noProof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noProof/>
                <w:sz w:val="18"/>
                <w:szCs w:val="18"/>
              </w:rPr>
              <w:t>Total number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of permanent faculties received 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Research awards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as per UGC scheme 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69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F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7241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pStyle w:val="Default"/>
              <w:rPr>
                <w:rFonts w:ascii="Arial Narrow" w:hAnsi="Arial Narrow" w:cs="Arial"/>
                <w:color w:val="auto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noProof/>
                <w:color w:val="auto"/>
                <w:sz w:val="18"/>
                <w:szCs w:val="18"/>
              </w:rPr>
              <w:t>Total number</w:t>
            </w:r>
            <w:r w:rsidRPr="009400A3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 of permanent faculties awarded </w:t>
            </w:r>
            <w:r w:rsidRPr="009400A3">
              <w:rPr>
                <w:rFonts w:ascii="Arial Narrow" w:hAnsi="Arial Narrow" w:cs="Arial"/>
                <w:b/>
                <w:bCs/>
                <w:color w:val="auto"/>
                <w:sz w:val="18"/>
                <w:szCs w:val="18"/>
                <w:u w:val="single"/>
              </w:rPr>
              <w:t>Emeritus Fellowship</w:t>
            </w:r>
            <w:r w:rsidRPr="009400A3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 as per UGC scheme in AY 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5576EE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5576EE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694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1057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1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 you have any alumni association?</w:t>
            </w:r>
          </w:p>
        </w:tc>
      </w:tr>
      <w:tr w:rsidR="00B53362" w:rsidRPr="00762322" w:rsidTr="008A6E8D">
        <w:trPr>
          <w:trHeight w:val="340"/>
          <w:tblHeader/>
        </w:trPr>
        <w:tc>
          <w:tcPr>
            <w:tcW w:w="62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76232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9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691" w:type="dxa"/>
            <w:gridSpan w:val="1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37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76232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317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76232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B53362" w:rsidRPr="00762322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1057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2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76232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provide the follow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nformation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last 2 years, year-wis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Year</w:t>
            </w:r>
          </w:p>
        </w:tc>
        <w:tc>
          <w:tcPr>
            <w:tcW w:w="3411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a)</w:t>
            </w:r>
          </w:p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Does your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organize annual alumni meet?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 2-No</w:t>
            </w:r>
          </w:p>
        </w:tc>
        <w:tc>
          <w:tcPr>
            <w:tcW w:w="2972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b)</w:t>
            </w:r>
          </w:p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Total number of members in the alumni association</w:t>
            </w: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(c)</w:t>
            </w:r>
          </w:p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Financial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Contribution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 xml:space="preserve"> provided by alumni (In Rs.)</w:t>
            </w: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B10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7</w:t>
            </w:r>
          </w:p>
        </w:tc>
        <w:tc>
          <w:tcPr>
            <w:tcW w:w="3411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40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B10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6</w:t>
            </w:r>
          </w:p>
        </w:tc>
        <w:tc>
          <w:tcPr>
            <w:tcW w:w="3411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972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3552" w:type="dxa"/>
            <w:gridSpan w:val="1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DB102D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3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explain the new innovative teaching methodology introduced in your university in last 5 years?</w:t>
            </w: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Pr="007F361C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8A6E8D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4</w:t>
            </w:r>
          </w:p>
        </w:tc>
        <w:tc>
          <w:tcPr>
            <w:tcW w:w="9935" w:type="dxa"/>
            <w:gridSpan w:val="3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Default="00B53362" w:rsidP="00B53362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BF3BCB">
              <w:rPr>
                <w:rFonts w:ascii="Arial Narrow" w:hAnsi="Arial Narrow" w:cs="Arial"/>
                <w:sz w:val="18"/>
                <w:szCs w:val="18"/>
              </w:rPr>
              <w:t xml:space="preserve">Please explain activities conducted by you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BF3BCB">
              <w:rPr>
                <w:rFonts w:ascii="Arial Narrow" w:hAnsi="Arial Narrow" w:cs="Arial"/>
                <w:sz w:val="18"/>
                <w:szCs w:val="18"/>
              </w:rPr>
              <w:t xml:space="preserve"> to develop students’ creative skills?</w:t>
            </w: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22C56" w:rsidRDefault="00F22C56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F22C56" w:rsidRDefault="00F22C56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:rsidR="00D12515" w:rsidRDefault="00D12515">
      <w:r>
        <w:br w:type="page"/>
      </w:r>
    </w:p>
    <w:tbl>
      <w:tblPr>
        <w:tblStyle w:val="TableGrid"/>
        <w:tblW w:w="10562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3411"/>
        <w:gridCol w:w="983"/>
        <w:gridCol w:w="151"/>
        <w:gridCol w:w="420"/>
        <w:gridCol w:w="515"/>
        <w:gridCol w:w="60"/>
        <w:gridCol w:w="820"/>
        <w:gridCol w:w="1436"/>
        <w:gridCol w:w="12"/>
        <w:gridCol w:w="726"/>
        <w:gridCol w:w="1389"/>
        <w:gridCol w:w="14"/>
      </w:tblGrid>
      <w:tr w:rsidR="00B53362" w:rsidRPr="00C410B9" w:rsidTr="00B161FE">
        <w:trPr>
          <w:gridAfter w:val="1"/>
          <w:wAfter w:w="14" w:type="dxa"/>
          <w:trHeight w:val="317"/>
          <w:tblHeader/>
        </w:trPr>
        <w:tc>
          <w:tcPr>
            <w:tcW w:w="10548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B53362" w:rsidRPr="00184476" w:rsidRDefault="00B53362" w:rsidP="00B53362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lastRenderedPageBreak/>
              <w:t xml:space="preserve">SECTION G: LIVING EXPERIENCE </w:t>
            </w: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D3DDF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993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numerical details for each of the statements given below for </w:t>
            </w:r>
            <w:r>
              <w:rPr>
                <w:rFonts w:ascii="Arial Narrow" w:hAnsi="Arial Narrow" w:cs="Arial"/>
                <w:sz w:val="18"/>
                <w:szCs w:val="18"/>
              </w:rPr>
              <w:t>LLM</w:t>
            </w: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ampus area in </w:t>
            </w:r>
            <w:r w:rsidRPr="00DE747A">
              <w:rPr>
                <w:rFonts w:ascii="Arial Narrow" w:hAnsi="Arial Narrow" w:cs="Arial"/>
                <w:b/>
                <w:sz w:val="18"/>
                <w:szCs w:val="18"/>
              </w:rPr>
              <w:t>acres o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nl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built up area (in </w:t>
            </w:r>
            <w:r w:rsidRPr="00C47F1A">
              <w:rPr>
                <w:rFonts w:ascii="Arial Narrow" w:hAnsi="Arial Narrow" w:cs="Arial"/>
                <w:b/>
                <w:sz w:val="18"/>
                <w:szCs w:val="18"/>
              </w:rPr>
              <w:t xml:space="preserve">sq. Feet 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only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books in library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>
              <w:rPr>
                <w:rFonts w:ascii="Arial Narrow" w:hAnsi="Arial Narrow" w:cs="Arial"/>
                <w:sz w:val="18"/>
                <w:szCs w:val="18"/>
              </w:rPr>
              <w:t>e-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books in library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rin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&amp; internationa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journals in library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ubscribed </w:t>
            </w:r>
            <w:r w:rsidRPr="00E9237B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onlin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national </w:t>
            </w:r>
            <w:r>
              <w:rPr>
                <w:rFonts w:ascii="Arial Narrow" w:hAnsi="Arial Narrow" w:cs="Arial"/>
                <w:sz w:val="18"/>
                <w:szCs w:val="18"/>
              </w:rPr>
              <w:t>&amp; international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journals in library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book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journals added during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last 3 year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digital database in the library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t what time does your university library open? </w:t>
            </w:r>
            <w:r w:rsidRPr="00121741">
              <w:rPr>
                <w:rFonts w:ascii="Arial Narrow" w:hAnsi="Arial Narrow" w:cs="Arial"/>
                <w:b/>
                <w:sz w:val="18"/>
                <w:szCs w:val="18"/>
              </w:rPr>
              <w:t>(in AM)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t what time does your university library close? </w:t>
            </w:r>
            <w:r w:rsidRPr="00121741">
              <w:rPr>
                <w:rFonts w:ascii="Arial Narrow" w:hAnsi="Arial Narrow" w:cs="Arial"/>
                <w:b/>
                <w:sz w:val="18"/>
                <w:szCs w:val="18"/>
              </w:rPr>
              <w:t>(in PM)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verage number of users visits library per month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Is your university library automated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Is your university library works on Saturdays, Sundays and holidays to </w:t>
            </w:r>
            <w:r w:rsidRPr="00073282">
              <w:rPr>
                <w:rFonts w:ascii="Arial Narrow" w:hAnsi="Arial Narrow" w:cs="Arial"/>
                <w:sz w:val="18"/>
                <w:szCs w:val="18"/>
              </w:rPr>
              <w:t>facilitate use by students and faculty?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Has your university signed MoU for 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Shodhganga with INFLIBNET Centre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(A Repository of Theses and Dissertations)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248DE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16</w:t>
            </w:r>
          </w:p>
        </w:tc>
        <w:tc>
          <w:tcPr>
            <w:tcW w:w="993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If yes, please provide MoU details and supporting documents</w:t>
            </w:r>
          </w:p>
          <w:p w:rsidR="00B53362" w:rsidRPr="009400A3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:rsidR="00B53362" w:rsidRPr="009400A3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:rsidR="00B53362" w:rsidRPr="009400A3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17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Total </w:t>
            </w:r>
            <w:r w:rsidR="00D12515" w:rsidRPr="009400A3">
              <w:rPr>
                <w:rFonts w:ascii="Arial Narrow" w:hAnsi="Arial Narrow" w:cs="Arial"/>
                <w:sz w:val="18"/>
                <w:szCs w:val="18"/>
              </w:rPr>
              <w:t>N</w:t>
            </w:r>
            <w:r w:rsidR="00D12515">
              <w:rPr>
                <w:rFonts w:ascii="Arial Narrow" w:hAnsi="Arial Narrow" w:cs="Arial"/>
                <w:sz w:val="18"/>
                <w:szCs w:val="18"/>
              </w:rPr>
              <w:t>o.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of thesis/ dissertations submitted by your university to 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Shodhganga, INFLIBNET Centre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AY</w:t>
            </w:r>
            <w:r w:rsidR="000F5DF9" w:rsidRPr="000F5DF9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18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5" w:name="_Hlk503174589"/>
            <w:r w:rsidRPr="009400A3">
              <w:rPr>
                <w:rFonts w:ascii="Arial Narrow" w:hAnsi="Arial Narrow" w:cs="Arial"/>
                <w:sz w:val="18"/>
                <w:szCs w:val="18"/>
              </w:rPr>
              <w:t>Is your university/ library member of DELNET to use its online resources and services?</w:t>
            </w:r>
            <w:r w:rsidRPr="009400A3">
              <w:t xml:space="preserve"> </w:t>
            </w: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[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]</w:t>
            </w:r>
            <w:bookmarkEnd w:id="5"/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9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0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lass room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with audio visual facility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1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Auditorium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2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sitting capacity in main auditorium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3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Conference room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4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Number of Faculty cabin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5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desktop computers provided to students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6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B6C92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B6C92">
              <w:rPr>
                <w:rFonts w:ascii="Arial Narrow" w:hAnsi="Arial Narrow" w:cs="Arial"/>
                <w:sz w:val="18"/>
                <w:szCs w:val="18"/>
              </w:rPr>
              <w:t xml:space="preserve">Does you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B6C92">
              <w:rPr>
                <w:rFonts w:ascii="Arial Narrow" w:hAnsi="Arial Narrow" w:cs="Arial"/>
                <w:sz w:val="18"/>
                <w:szCs w:val="18"/>
              </w:rPr>
              <w:t xml:space="preserve"> have moot court within the campus premises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7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03EB7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  <w:r w:rsidRPr="00403EB7">
              <w:rPr>
                <w:rFonts w:ascii="Arial Narrow" w:hAnsi="Arial Narrow" w:cs="Arial"/>
                <w:sz w:val="18"/>
                <w:szCs w:val="18"/>
              </w:rPr>
              <w:t>Number of recreation room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8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tting capacity for students in the librar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rovide number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9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have water recycling unit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0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anti-ragging cell 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1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313A85">
              <w:rPr>
                <w:rFonts w:ascii="Arial Narrow" w:hAnsi="Arial Narrow" w:cs="Arial"/>
                <w:sz w:val="18"/>
                <w:szCs w:val="18"/>
              </w:rPr>
              <w:t>National Service Schem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NSS) cel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2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313A85">
              <w:rPr>
                <w:rFonts w:ascii="Arial Narrow" w:hAnsi="Arial Narrow" w:cs="Arial"/>
                <w:sz w:val="18"/>
                <w:szCs w:val="18"/>
              </w:rPr>
              <w:t>Internal Complaints Committe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CC) cell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3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have </w:t>
            </w:r>
            <w:r w:rsidRPr="0084426B">
              <w:rPr>
                <w:rFonts w:ascii="Arial Narrow" w:hAnsi="Arial Narrow" w:cs="Arial"/>
                <w:sz w:val="18"/>
                <w:szCs w:val="18"/>
              </w:rPr>
              <w:t xml:space="preserve">Internal Quality Assurance Cell (IQAC)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the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4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>eminars/Conferences/ Workshop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>/Symposia organized by the IQAC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D3DDF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G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93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D26B1" w:rsidRDefault="00B53362" w:rsidP="00B53362">
            <w:pPr>
              <w:ind w:left="720" w:hanging="720"/>
              <w:jc w:val="both"/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respond “Yes” to the facilities available in your campus and “No” to tho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 not available in your campus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CODE 1-Yes 2- No]</w:t>
            </w:r>
          </w:p>
        </w:tc>
      </w:tr>
      <w:tr w:rsidR="00B53362" w:rsidRPr="00C410B9" w:rsidTr="008A6E8D">
        <w:trPr>
          <w:trHeight w:val="163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 2-No</w:t>
            </w: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Facilitie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anteen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i-Fi facilitie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Cricket Ground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men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Basketball </w:t>
            </w:r>
            <w:r>
              <w:rPr>
                <w:rFonts w:ascii="Arial Narrow" w:hAnsi="Arial Narrow" w:cs="Arial"/>
                <w:sz w:val="18"/>
                <w:szCs w:val="18"/>
              </w:rPr>
              <w:t>C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ourt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Hostel facilities for women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otball Ground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Residence facility for faculty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wimming Pool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Table Tennis board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Lawn Tennis Court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Gymnasium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nk Branch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3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232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ank ATM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D10C4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B53362" w:rsidRPr="00C410B9" w:rsidTr="008A6E8D">
        <w:trPr>
          <w:trHeight w:val="2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341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Badminton Court</w:t>
            </w:r>
          </w:p>
        </w:tc>
        <w:tc>
          <w:tcPr>
            <w:tcW w:w="113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DA2027" w:rsidRDefault="00B53362" w:rsidP="00B5336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5392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Other Specify</w:t>
            </w:r>
            <w:r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</w:tr>
      <w:tr w:rsidR="00B53362" w:rsidRPr="00C410B9" w:rsidTr="008A6E8D">
        <w:trPr>
          <w:trHeight w:val="236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3</w:t>
            </w:r>
          </w:p>
        </w:tc>
        <w:tc>
          <w:tcPr>
            <w:tcW w:w="554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No. of 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al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living in </w:t>
            </w:r>
            <w: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University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Hostel</w:t>
            </w:r>
          </w:p>
        </w:tc>
        <w:tc>
          <w:tcPr>
            <w:tcW w:w="43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4</w:t>
            </w:r>
          </w:p>
        </w:tc>
        <w:tc>
          <w:tcPr>
            <w:tcW w:w="554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No. of 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emal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living in </w:t>
            </w:r>
            <w: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University</w:t>
            </w:r>
            <w:r w:rsidRPr="0069046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Hostel</w:t>
            </w:r>
          </w:p>
        </w:tc>
        <w:tc>
          <w:tcPr>
            <w:tcW w:w="43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A012A0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5</w:t>
            </w:r>
          </w:p>
        </w:tc>
        <w:tc>
          <w:tcPr>
            <w:tcW w:w="5540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8248DE" w:rsidRDefault="00B53362" w:rsidP="00B5336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How many </w:t>
            </w:r>
            <w:r w:rsidRPr="00FA12B4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aculties</w:t>
            </w: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are </w:t>
            </w:r>
            <w:r w:rsidRPr="001F2E27">
              <w:rPr>
                <w:rFonts w:ascii="Arial Narrow" w:hAnsi="Arial Narrow" w:cs="Arial"/>
                <w:bCs/>
                <w:noProof/>
                <w:sz w:val="18"/>
                <w:szCs w:val="18"/>
              </w:rPr>
              <w:t xml:space="preserve">residing </w:t>
            </w:r>
            <w:r>
              <w:rPr>
                <w:rFonts w:ascii="Arial Narrow" w:hAnsi="Arial Narrow" w:cs="Arial"/>
                <w:bCs/>
                <w:noProof/>
                <w:sz w:val="18"/>
                <w:szCs w:val="18"/>
              </w:rPr>
              <w:t>i</w:t>
            </w:r>
            <w:r w:rsidRPr="001F2E27">
              <w:rPr>
                <w:rFonts w:ascii="Arial Narrow" w:hAnsi="Arial Narrow" w:cs="Arial"/>
                <w:bCs/>
                <w:noProof/>
                <w:sz w:val="18"/>
                <w:szCs w:val="18"/>
              </w:rPr>
              <w:t>n</w:t>
            </w: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 the </w:t>
            </w:r>
            <w:r w:rsidRPr="00FA12B4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University campus</w:t>
            </w:r>
            <w:r w:rsidRPr="008248DE">
              <w:rPr>
                <w:rFonts w:ascii="Arial Narrow" w:hAnsi="Arial Narrow" w:cs="Arial"/>
                <w:bCs/>
                <w:sz w:val="18"/>
                <w:szCs w:val="18"/>
              </w:rPr>
              <w:t xml:space="preserve">? </w:t>
            </w:r>
          </w:p>
        </w:tc>
        <w:tc>
          <w:tcPr>
            <w:tcW w:w="4397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:rsidR="00B53362" w:rsidRPr="0012368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6</w:t>
            </w:r>
          </w:p>
        </w:tc>
        <w:tc>
          <w:tcPr>
            <w:tcW w:w="993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are the initiatives taken by the university to make the campus eco-friendly?</w:t>
            </w: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53362" w:rsidRPr="00C410B9" w:rsidTr="008A6E8D">
        <w:trPr>
          <w:gridAfter w:val="1"/>
          <w:wAfter w:w="14" w:type="dxa"/>
          <w:trHeight w:val="22"/>
          <w:tblHeader/>
        </w:trPr>
        <w:tc>
          <w:tcPr>
            <w:tcW w:w="10548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:rsidR="00B53362" w:rsidRPr="00184476" w:rsidRDefault="00B53362" w:rsidP="00B53362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br w:type="page"/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SECTION H:  PERSONALITY DEVELOPMENT &amp; LEADERSHIP</w:t>
            </w: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CD3DDF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1</w:t>
            </w:r>
          </w:p>
        </w:tc>
        <w:tc>
          <w:tcPr>
            <w:tcW w:w="993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eminar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nducted by the universi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faculty training programs held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attend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inter </w:t>
            </w:r>
            <w:r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competitions </w:t>
            </w:r>
            <w:r w:rsidRPr="007910AA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osted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guest speaker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ame in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tress management training program (like </w:t>
            </w:r>
            <w:r>
              <w:rPr>
                <w:rFonts w:ascii="Arial Narrow" w:hAnsi="Arial Narrow" w:cs="Arial"/>
                <w:sz w:val="18"/>
                <w:szCs w:val="18"/>
              </w:rPr>
              <w:t>A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rt-of-living</w:t>
            </w:r>
            <w:r>
              <w:rPr>
                <w:rFonts w:ascii="Arial Narrow" w:hAnsi="Arial Narrow" w:cs="Arial"/>
                <w:sz w:val="18"/>
                <w:szCs w:val="18"/>
              </w:rPr>
              <w:t>, etc.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) conducted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workshops/ programs conducted by the university to develop students’ professional ethic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students’ societies/ clubs in your university 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events/ workshops conducted by students’ societies/ club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fests organized by your universit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161E5D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LM 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students involved in the research </w:t>
            </w:r>
            <w:r>
              <w:rPr>
                <w:rFonts w:ascii="Arial Narrow" w:hAnsi="Arial Narrow" w:cs="Arial"/>
                <w:sz w:val="18"/>
                <w:szCs w:val="18"/>
              </w:rPr>
              <w:t>&amp; consultancy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 undertaken by th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 xml:space="preserve">in </w:t>
            </w:r>
            <w:r w:rsidRPr="00161E5D">
              <w:rPr>
                <w:rFonts w:ascii="Arial Narrow" w:hAnsi="Arial Narrow" w:cs="Arial"/>
                <w:b/>
                <w:sz w:val="18"/>
                <w:szCs w:val="18"/>
              </w:rPr>
              <w:t>last 1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Pr="00161E5D">
              <w:rPr>
                <w:rFonts w:ascii="Arial Narrow" w:hAnsi="Arial Narrow" w:cs="Arial"/>
                <w:b/>
                <w:sz w:val="18"/>
                <w:szCs w:val="18"/>
              </w:rPr>
              <w:t>year</w:t>
            </w:r>
            <w:r w:rsidRPr="00161E5D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03EB7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/>
                <w:sz w:val="18"/>
                <w:szCs w:val="18"/>
              </w:rPr>
            </w:pPr>
            <w:r w:rsidRPr="009E0137">
              <w:rPr>
                <w:rFonts w:ascii="Arial Narrow" w:hAnsi="Arial Narrow" w:cs="Arial"/>
                <w:noProof/>
                <w:sz w:val="18"/>
                <w:szCs w:val="18"/>
              </w:rPr>
              <w:t>Number</w:t>
            </w:r>
            <w:r w:rsidRPr="009E0137">
              <w:rPr>
                <w:rFonts w:ascii="Arial Narrow" w:hAnsi="Arial Narrow" w:cs="Arial"/>
                <w:sz w:val="18"/>
                <w:szCs w:val="18"/>
              </w:rPr>
              <w:t xml:space="preserve"> of prestigious national &amp; international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cademic </w:t>
            </w:r>
            <w:r w:rsidRPr="009E0137">
              <w:rPr>
                <w:rFonts w:ascii="Arial Narrow" w:hAnsi="Arial Narrow" w:cs="Arial"/>
                <w:sz w:val="18"/>
                <w:szCs w:val="18"/>
              </w:rPr>
              <w:t xml:space="preserve">awards received by </w:t>
            </w:r>
            <w:r>
              <w:rPr>
                <w:rFonts w:ascii="Arial Narrow" w:hAnsi="Arial Narrow" w:cs="Arial"/>
                <w:sz w:val="18"/>
                <w:szCs w:val="18"/>
              </w:rPr>
              <w:t>university facility</w:t>
            </w:r>
            <w:r w:rsidRPr="009E0137">
              <w:rPr>
                <w:rFonts w:ascii="Arial Narrow" w:hAnsi="Arial Narrow" w:cs="Arial"/>
                <w:sz w:val="18"/>
                <w:szCs w:val="18"/>
              </w:rPr>
              <w:t xml:space="preserve"> in </w:t>
            </w:r>
            <w:r>
              <w:rPr>
                <w:rFonts w:ascii="Arial Narrow" w:hAnsi="Arial Narrow" w:cs="Arial"/>
                <w:sz w:val="18"/>
                <w:szCs w:val="18"/>
              </w:rPr>
              <w:t>last 3 year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03EB7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/>
                <w:sz w:val="18"/>
                <w:szCs w:val="18"/>
              </w:rPr>
            </w:pPr>
            <w:r w:rsidRPr="009E0137">
              <w:rPr>
                <w:rFonts w:ascii="Arial Narrow" w:hAnsi="Arial Narrow" w:cs="Arial"/>
                <w:noProof/>
                <w:sz w:val="18"/>
                <w:szCs w:val="18"/>
              </w:rPr>
              <w:t>Number</w:t>
            </w:r>
            <w:r w:rsidRPr="009E0137">
              <w:rPr>
                <w:rFonts w:ascii="Arial Narrow" w:hAnsi="Arial Narrow" w:cs="Arial"/>
                <w:sz w:val="18"/>
                <w:szCs w:val="18"/>
              </w:rPr>
              <w:t xml:space="preserve"> of prestigious national &amp; international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cademic </w:t>
            </w:r>
            <w:r w:rsidRPr="009E0137">
              <w:rPr>
                <w:rFonts w:ascii="Arial Narrow" w:hAnsi="Arial Narrow" w:cs="Arial"/>
                <w:sz w:val="18"/>
                <w:szCs w:val="18"/>
              </w:rPr>
              <w:t xml:space="preserve">awards received by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university </w:t>
            </w:r>
            <w:r w:rsidRPr="009E0137">
              <w:rPr>
                <w:rFonts w:ascii="Arial Narrow" w:hAnsi="Arial Narrow" w:cs="Arial"/>
                <w:sz w:val="18"/>
                <w:szCs w:val="18"/>
              </w:rPr>
              <w:t xml:space="preserve">students in </w:t>
            </w:r>
            <w:r>
              <w:rPr>
                <w:rFonts w:ascii="Arial Narrow" w:hAnsi="Arial Narrow" w:cs="Arial"/>
                <w:sz w:val="18"/>
                <w:szCs w:val="18"/>
              </w:rPr>
              <w:t>last 3 years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03EB7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 w:rsidRPr="00403EB7">
              <w:rPr>
                <w:rFonts w:ascii="Arial Narrow" w:hAnsi="Arial Narrow"/>
                <w:sz w:val="18"/>
                <w:szCs w:val="18"/>
              </w:rPr>
              <w:t xml:space="preserve">Total number of moot court session held dur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03EB7" w:rsidRDefault="00B53362" w:rsidP="00B53362">
            <w:pPr>
              <w:pStyle w:val="font5"/>
              <w:spacing w:before="0" w:beforeAutospacing="0" w:after="0" w:afterAutospacing="0"/>
              <w:rPr>
                <w:rFonts w:ascii="Arial Narrow" w:hAnsi="Arial Narrow"/>
                <w:sz w:val="18"/>
                <w:szCs w:val="18"/>
              </w:rPr>
            </w:pPr>
            <w:r w:rsidRPr="00403EB7">
              <w:rPr>
                <w:rFonts w:ascii="Arial Narrow" w:hAnsi="Arial Narrow"/>
                <w:sz w:val="18"/>
                <w:szCs w:val="18"/>
              </w:rPr>
              <w:t xml:space="preserve">Number of inter </w:t>
            </w:r>
            <w:r>
              <w:rPr>
                <w:rFonts w:ascii="Arial Narrow" w:hAnsi="Arial Narrow"/>
                <w:sz w:val="18"/>
                <w:szCs w:val="18"/>
              </w:rPr>
              <w:t>university</w:t>
            </w:r>
            <w:r w:rsidRPr="00403EB7">
              <w:rPr>
                <w:rFonts w:ascii="Arial Narrow" w:hAnsi="Arial Narrow"/>
                <w:sz w:val="18"/>
                <w:szCs w:val="18"/>
              </w:rPr>
              <w:t xml:space="preserve"> moot court competitions won </w:t>
            </w:r>
            <w:r>
              <w:rPr>
                <w:rFonts w:ascii="Arial Narrow" w:hAnsi="Arial Narrow"/>
                <w:sz w:val="18"/>
                <w:szCs w:val="18"/>
              </w:rPr>
              <w:t xml:space="preserve">by your university </w:t>
            </w:r>
            <w:r w:rsidRPr="00403EB7">
              <w:rPr>
                <w:rFonts w:ascii="Arial Narrow" w:hAnsi="Arial Narrow"/>
                <w:sz w:val="18"/>
                <w:szCs w:val="18"/>
              </w:rPr>
              <w:t xml:space="preserve">dur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6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es your university conduct Yoga/ Meditation classes on regular basis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7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1B5ED4" w:rsidRDefault="00B53362" w:rsidP="00B53362">
            <w:pPr>
              <w:spacing w:line="324" w:lineRule="auto"/>
              <w:rPr>
                <w:rFonts w:ascii="Arial Narrow" w:hAnsi="Arial Narrow"/>
                <w:sz w:val="18"/>
              </w:rPr>
            </w:pPr>
            <w:r w:rsidRPr="001B5ED4">
              <w:rPr>
                <w:rFonts w:ascii="Arial Narrow" w:hAnsi="Arial Narrow"/>
                <w:sz w:val="18"/>
              </w:rPr>
              <w:t xml:space="preserve">Total number of student foreign exchange programs in </w:t>
            </w:r>
            <w:r>
              <w:rPr>
                <w:rFonts w:ascii="Arial Narrow" w:hAnsi="Arial Narrow"/>
                <w:sz w:val="18"/>
              </w:rPr>
              <w:t xml:space="preserve">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sz w:val="18"/>
                <w:szCs w:val="18"/>
              </w:rPr>
              <w:t>18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pStyle w:val="font5"/>
              <w:spacing w:before="0" w:beforeAutospacing="0" w:after="0" w:afterAutospacing="0" w:line="324" w:lineRule="auto"/>
              <w:rPr>
                <w:rFonts w:ascii="Arial Narrow" w:hAnsi="Arial Narrow"/>
                <w:sz w:val="18"/>
                <w:szCs w:val="24"/>
              </w:rPr>
            </w:pPr>
            <w:r w:rsidRPr="00F22C56">
              <w:rPr>
                <w:rFonts w:ascii="Arial Narrow" w:hAnsi="Arial Narrow"/>
                <w:sz w:val="18"/>
                <w:szCs w:val="24"/>
              </w:rPr>
              <w:t xml:space="preserve">Total percentage of students participating in foreign exchange programs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H2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pStyle w:val="font5"/>
              <w:spacing w:before="0" w:beforeAutospacing="0" w:after="0" w:afterAutospacing="0" w:line="324" w:lineRule="auto"/>
              <w:rPr>
                <w:rFonts w:ascii="Arial Narrow" w:hAnsi="Arial Narrow"/>
                <w:sz w:val="18"/>
                <w:szCs w:val="24"/>
              </w:rPr>
            </w:pPr>
            <w:r w:rsidRPr="00F22C56">
              <w:rPr>
                <w:rFonts w:ascii="Arial Narrow" w:hAnsi="Arial Narrow"/>
                <w:sz w:val="18"/>
                <w:szCs w:val="24"/>
              </w:rPr>
              <w:t>Does your university have community</w:t>
            </w:r>
            <w:r w:rsidRPr="00F22C56">
              <w:rPr>
                <w:rFonts w:ascii="Cambria Math" w:hAnsi="Cambria Math" w:cs="Cambria Math"/>
                <w:sz w:val="18"/>
                <w:szCs w:val="24"/>
              </w:rPr>
              <w:t>‐</w:t>
            </w:r>
            <w:r w:rsidRPr="00F22C56">
              <w:rPr>
                <w:rFonts w:ascii="Arial Narrow" w:hAnsi="Arial Narrow"/>
                <w:sz w:val="18"/>
                <w:szCs w:val="24"/>
              </w:rPr>
              <w:t xml:space="preserve">based “Legal Aid Clinic / Cell”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0B6695" w:rsidRDefault="00B53362" w:rsidP="00B53362">
            <w:pPr>
              <w:rPr>
                <w:rFonts w:ascii="Arial Narrow" w:hAnsi="Arial Narrow" w:cs="Arial"/>
                <w:color w:val="FF0000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b/>
                <w:bCs/>
                <w:sz w:val="18"/>
                <w:szCs w:val="18"/>
              </w:rPr>
              <w:t>H2a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pStyle w:val="font5"/>
              <w:spacing w:before="0" w:beforeAutospacing="0" w:after="0" w:afterAutospacing="0" w:line="324" w:lineRule="auto"/>
              <w:rPr>
                <w:rFonts w:ascii="Arial Narrow" w:hAnsi="Arial Narrow"/>
                <w:sz w:val="18"/>
                <w:szCs w:val="24"/>
              </w:rPr>
            </w:pPr>
            <w:r w:rsidRPr="00F22C56">
              <w:rPr>
                <w:rFonts w:ascii="Arial Narrow" w:hAnsi="Arial Narrow"/>
                <w:sz w:val="18"/>
                <w:szCs w:val="24"/>
              </w:rPr>
              <w:t xml:space="preserve">Total number of cases received by Legal Aid Clinic/ Cell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0B6695" w:rsidRDefault="00B53362" w:rsidP="00B53362">
            <w:pPr>
              <w:rPr>
                <w:rFonts w:ascii="Arial Narrow" w:hAnsi="Arial Narrow" w:cs="Arial"/>
                <w:color w:val="FF0000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b/>
                <w:bCs/>
                <w:sz w:val="18"/>
                <w:szCs w:val="18"/>
              </w:rPr>
              <w:t>H2</w:t>
            </w:r>
            <w:r w:rsidR="009603D4">
              <w:rPr>
                <w:rFonts w:ascii="Arial Narrow" w:hAnsi="Arial Narrow" w:cs="Arial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pStyle w:val="font5"/>
              <w:spacing w:before="0" w:beforeAutospacing="0" w:after="0" w:afterAutospacing="0" w:line="324" w:lineRule="auto"/>
              <w:rPr>
                <w:rFonts w:ascii="Arial Narrow" w:hAnsi="Arial Narrow"/>
                <w:sz w:val="18"/>
                <w:szCs w:val="24"/>
              </w:rPr>
            </w:pPr>
            <w:r w:rsidRPr="00F22C56">
              <w:rPr>
                <w:rFonts w:ascii="Arial Narrow" w:hAnsi="Arial Narrow"/>
                <w:sz w:val="18"/>
                <w:szCs w:val="24"/>
              </w:rPr>
              <w:t xml:space="preserve">Total number of programs conducted/ associated through Legal Aid Clinic/ Cell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0B6695" w:rsidRDefault="00B53362" w:rsidP="00B53362">
            <w:pPr>
              <w:rPr>
                <w:rFonts w:ascii="Arial Narrow" w:hAnsi="Arial Narrow" w:cs="Arial"/>
                <w:color w:val="FF0000"/>
                <w:sz w:val="18"/>
                <w:szCs w:val="18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b/>
                <w:bCs/>
                <w:sz w:val="18"/>
                <w:szCs w:val="18"/>
              </w:rPr>
              <w:t>H3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F22C56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F22C56">
              <w:rPr>
                <w:rFonts w:ascii="Arial Narrow" w:hAnsi="Arial Narrow" w:cs="Arial"/>
                <w:sz w:val="18"/>
                <w:szCs w:val="18"/>
              </w:rPr>
              <w:t xml:space="preserve">Does your university have University-Industry Inter-Linkage Centre (UIL) as per UGC scheme?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Total number of MoUs signed by university with industry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bookmarkStart w:id="6" w:name="_Hlk503113501"/>
            <w:r w:rsidRPr="009400A3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Provide supporting documents]</w:t>
            </w:r>
            <w:bookmarkEnd w:id="6"/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Total number of training/ seminars/ workshops conducted through UIL Centre in 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0F5DF9" w:rsidRPr="000F5DF9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How many special purpose vehicles (SPV) launched for implementation of university linkage with industry?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spacing w:line="259" w:lineRule="auto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Does your university have </w:t>
            </w:r>
            <w:bookmarkStart w:id="7" w:name="_Hlk503255517"/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Centre for Fostering Social Responsibility and Community Engagement (CFSRCE) as per UGC scheme? </w:t>
            </w:r>
            <w:bookmarkEnd w:id="7"/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Total number of MoUs signed with community based organisations working in the area of social responsibility and community engagement in AY 2016-17</w:t>
            </w:r>
            <w:r w:rsidRPr="009400A3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[Provide supporting documents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b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Total number of programs/ projects conducted in the area of social responsibility and community engagement in 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AY </w:t>
            </w:r>
            <w:r w:rsidR="000F5DF9" w:rsidRPr="000F5DF9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7808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Does your university have </w:t>
            </w:r>
            <w:bookmarkStart w:id="8" w:name="_Hlk503255510"/>
            <w:r w:rsidRPr="009400A3">
              <w:rPr>
                <w:rFonts w:ascii="Arial Narrow" w:hAnsi="Arial Narrow" w:cs="Arial"/>
                <w:sz w:val="18"/>
                <w:szCs w:val="18"/>
              </w:rPr>
              <w:t>Centre with Potential for Excellence in Particular Area (CPEPA) as per UGC scheme?</w:t>
            </w:r>
            <w:bookmarkEnd w:id="8"/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212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493124" w:rsidRDefault="00B53362" w:rsidP="00B53362">
            <w:pPr>
              <w:rPr>
                <w:rFonts w:ascii="Arial Narrow" w:hAnsi="Arial Narrow" w:cs="Arial"/>
                <w:color w:val="000000"/>
                <w:sz w:val="18"/>
                <w:szCs w:val="18"/>
                <w:highlight w:val="yellow"/>
              </w:rPr>
            </w:pPr>
          </w:p>
        </w:tc>
      </w:tr>
      <w:tr w:rsidR="00B53362" w:rsidRPr="00263FA9" w:rsidTr="00B161FE">
        <w:trPr>
          <w:trHeight w:val="317"/>
          <w:tblHeader/>
        </w:trPr>
        <w:tc>
          <w:tcPr>
            <w:tcW w:w="62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  <w:r w:rsidRPr="009400A3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</w:p>
        </w:tc>
        <w:tc>
          <w:tcPr>
            <w:tcW w:w="9937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bookmarkStart w:id="9" w:name="_Hlk503116598"/>
            <w:r w:rsidRPr="009400A3">
              <w:rPr>
                <w:rFonts w:ascii="Arial Narrow" w:hAnsi="Arial Narrow" w:cs="Arial"/>
                <w:sz w:val="18"/>
                <w:szCs w:val="18"/>
              </w:rPr>
              <w:t>If yes, please provide details of the areas for which CPEPA established</w:t>
            </w:r>
            <w:bookmarkEnd w:id="9"/>
          </w:p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Pr="009400A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6360" w:type="dxa"/>
            <w:gridSpan w:val="7"/>
            <w:vAlign w:val="center"/>
          </w:tcPr>
          <w:p w:rsidR="00B53362" w:rsidRPr="009400A3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Does your university have any tie up with any foreign university?                                                                                                  </w:t>
            </w:r>
          </w:p>
        </w:tc>
        <w:tc>
          <w:tcPr>
            <w:tcW w:w="1448" w:type="dxa"/>
            <w:gridSpan w:val="2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(1) Ye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                         </w:t>
            </w:r>
          </w:p>
        </w:tc>
        <w:tc>
          <w:tcPr>
            <w:tcW w:w="2129" w:type="dxa"/>
            <w:gridSpan w:val="3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4D10C4">
              <w:rPr>
                <w:rFonts w:ascii="Arial Narrow" w:hAnsi="Arial Narrow" w:cs="Arial"/>
                <w:sz w:val="18"/>
                <w:szCs w:val="18"/>
              </w:rPr>
              <w:t>2)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4D10C4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</w:tcPr>
          <w:p w:rsidR="00B53362" w:rsidRPr="00B1120C" w:rsidRDefault="00B53362" w:rsidP="00B53362">
            <w:pPr>
              <w:jc w:val="center"/>
              <w:rPr>
                <w:rFonts w:ascii="Arial Narrow" w:hAnsi="Arial Narrow" w:cs="Arial"/>
                <w:b/>
                <w:sz w:val="10"/>
                <w:szCs w:val="18"/>
              </w:rPr>
            </w:pPr>
          </w:p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6a</w:t>
            </w:r>
          </w:p>
        </w:tc>
        <w:tc>
          <w:tcPr>
            <w:tcW w:w="9937" w:type="dxa"/>
            <w:gridSpan w:val="12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please provide the university details with whom you have signed MoU</w:t>
            </w:r>
          </w:p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7</w:t>
            </w:r>
          </w:p>
        </w:tc>
        <w:tc>
          <w:tcPr>
            <w:tcW w:w="8534" w:type="dxa"/>
            <w:gridSpan w:val="10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ith how many voluntary or charity program your university is associated?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 xml:space="preserve"> [PLEASE PROVIDE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SUPPORTING DOCUMENTS</w:t>
            </w:r>
            <w:r w:rsidRPr="001E5726">
              <w:rPr>
                <w:rFonts w:ascii="Arial Narrow" w:hAnsi="Arial Narrow" w:cs="Arial"/>
                <w:b/>
                <w:sz w:val="18"/>
                <w:szCs w:val="18"/>
              </w:rPr>
              <w:t>]</w:t>
            </w:r>
          </w:p>
        </w:tc>
        <w:tc>
          <w:tcPr>
            <w:tcW w:w="1403" w:type="dxa"/>
            <w:gridSpan w:val="2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Pr="003041FE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8</w:t>
            </w:r>
          </w:p>
        </w:tc>
        <w:tc>
          <w:tcPr>
            <w:tcW w:w="8534" w:type="dxa"/>
            <w:gridSpan w:val="10"/>
            <w:vAlign w:val="center"/>
          </w:tcPr>
          <w:p w:rsidR="00B53362" w:rsidRPr="006A2ECB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teach any foreign language to LLM students?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="00466C39">
              <w:rPr>
                <w:rFonts w:ascii="Arial Narrow" w:hAnsi="Arial Narrow" w:cs="Arial"/>
                <w:b/>
                <w:bCs/>
                <w:sz w:val="18"/>
                <w:szCs w:val="18"/>
              </w:rPr>
              <w:t>[1-Yes / 2-No]</w:t>
            </w:r>
          </w:p>
        </w:tc>
        <w:tc>
          <w:tcPr>
            <w:tcW w:w="1403" w:type="dxa"/>
            <w:gridSpan w:val="2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Pr="003041FE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9</w:t>
            </w:r>
          </w:p>
        </w:tc>
        <w:tc>
          <w:tcPr>
            <w:tcW w:w="8534" w:type="dxa"/>
            <w:gridSpan w:val="10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f yes, which foreign language do you teach?</w:t>
            </w:r>
          </w:p>
        </w:tc>
        <w:tc>
          <w:tcPr>
            <w:tcW w:w="1403" w:type="dxa"/>
            <w:gridSpan w:val="2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10</w:t>
            </w:r>
          </w:p>
        </w:tc>
        <w:tc>
          <w:tcPr>
            <w:tcW w:w="9937" w:type="dxa"/>
            <w:gridSpan w:val="12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the total number of live court hearings attended by your university students in AY 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="000F5DF9" w:rsidRPr="007B6CE9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t following courts:</w:t>
            </w: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shd w:val="clear" w:color="auto" w:fill="F2DBDB" w:themeFill="accent2" w:themeFillTint="33"/>
            <w:vAlign w:val="center"/>
          </w:tcPr>
          <w:p w:rsidR="00B53362" w:rsidRPr="007C784B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7C784B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4965" w:type="dxa"/>
            <w:gridSpan w:val="4"/>
            <w:shd w:val="clear" w:color="auto" w:fill="F2DBDB" w:themeFill="accent2" w:themeFillTint="33"/>
            <w:vAlign w:val="center"/>
          </w:tcPr>
          <w:p w:rsidR="00B53362" w:rsidRPr="007C784B" w:rsidRDefault="00B53362" w:rsidP="00B5336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7C784B">
              <w:rPr>
                <w:rFonts w:ascii="Arial Narrow" w:hAnsi="Arial Narrow" w:cs="Arial"/>
                <w:b/>
                <w:sz w:val="18"/>
                <w:szCs w:val="18"/>
              </w:rPr>
              <w:t>Court</w:t>
            </w:r>
          </w:p>
        </w:tc>
        <w:tc>
          <w:tcPr>
            <w:tcW w:w="4972" w:type="dxa"/>
            <w:gridSpan w:val="8"/>
            <w:shd w:val="clear" w:color="auto" w:fill="F2DBDB" w:themeFill="accent2" w:themeFillTint="33"/>
            <w:vAlign w:val="center"/>
          </w:tcPr>
          <w:p w:rsidR="00B53362" w:rsidRPr="007C784B" w:rsidRDefault="00B53362" w:rsidP="00B5336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7C784B">
              <w:rPr>
                <w:rFonts w:ascii="Arial Narrow" w:hAnsi="Arial Narrow" w:cs="Arial"/>
                <w:b/>
                <w:sz w:val="18"/>
                <w:szCs w:val="18"/>
              </w:rPr>
              <w:t xml:space="preserve">Number of live hearings attended </w:t>
            </w: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Pr="007C784B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7C784B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965" w:type="dxa"/>
            <w:gridSpan w:val="4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upreme Court</w:t>
            </w:r>
          </w:p>
        </w:tc>
        <w:tc>
          <w:tcPr>
            <w:tcW w:w="4972" w:type="dxa"/>
            <w:gridSpan w:val="8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Pr="007C784B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965" w:type="dxa"/>
            <w:gridSpan w:val="4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High Court</w:t>
            </w:r>
          </w:p>
        </w:tc>
        <w:tc>
          <w:tcPr>
            <w:tcW w:w="4972" w:type="dxa"/>
            <w:gridSpan w:val="8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4965" w:type="dxa"/>
            <w:gridSpan w:val="4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istrict Court</w:t>
            </w:r>
          </w:p>
        </w:tc>
        <w:tc>
          <w:tcPr>
            <w:tcW w:w="4972" w:type="dxa"/>
            <w:gridSpan w:val="8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4965" w:type="dxa"/>
            <w:gridSpan w:val="4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ribunal Court</w:t>
            </w:r>
          </w:p>
        </w:tc>
        <w:tc>
          <w:tcPr>
            <w:tcW w:w="4972" w:type="dxa"/>
            <w:gridSpan w:val="8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17"/>
          <w:tblHeader/>
        </w:trPr>
        <w:tc>
          <w:tcPr>
            <w:tcW w:w="10548" w:type="dxa"/>
            <w:gridSpan w:val="12"/>
            <w:shd w:val="clear" w:color="auto" w:fill="C00000"/>
            <w:vAlign w:val="center"/>
          </w:tcPr>
          <w:p w:rsidR="00B53362" w:rsidRPr="002F357C" w:rsidRDefault="00B53362" w:rsidP="00B53362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I</w:t>
            </w: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ACADEMIC PROGRESSION, INTERNSHIP &amp; PLACEMENT </w:t>
            </w:r>
          </w:p>
        </w:tc>
      </w:tr>
      <w:tr w:rsidR="00B53362" w:rsidRPr="00C410B9" w:rsidTr="00B161F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17"/>
          <w:tblHeader/>
        </w:trPr>
        <w:tc>
          <w:tcPr>
            <w:tcW w:w="625" w:type="dxa"/>
            <w:shd w:val="clear" w:color="auto" w:fill="F2DBDB" w:themeFill="accent2" w:themeFillTint="33"/>
            <w:vAlign w:val="center"/>
          </w:tcPr>
          <w:p w:rsidR="00B53362" w:rsidRPr="00FD0B2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7808" w:type="dxa"/>
            <w:gridSpan w:val="9"/>
            <w:shd w:val="clear" w:color="auto" w:fill="F2DBDB" w:themeFill="accent2" w:themeFillTint="33"/>
            <w:vAlign w:val="center"/>
          </w:tcPr>
          <w:p w:rsidR="00B53362" w:rsidRPr="00FD0B23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</w:p>
        </w:tc>
        <w:tc>
          <w:tcPr>
            <w:tcW w:w="2129" w:type="dxa"/>
            <w:gridSpan w:val="3"/>
            <w:shd w:val="clear" w:color="auto" w:fill="F2DBDB" w:themeFill="accent2" w:themeFillTint="33"/>
            <w:vAlign w:val="center"/>
          </w:tcPr>
          <w:p w:rsidR="00B53362" w:rsidRPr="00FD0B23" w:rsidRDefault="00B53362" w:rsidP="00B53362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In </w:t>
            </w:r>
            <w:r w:rsidRPr="00583D1A">
              <w:rPr>
                <w:rFonts w:ascii="Arial Narrow" w:hAnsi="Arial Narrow" w:cs="Arial"/>
                <w:b/>
                <w:sz w:val="18"/>
                <w:szCs w:val="18"/>
              </w:rPr>
              <w:t xml:space="preserve">AY </w:t>
            </w:r>
            <w:r w:rsidR="000F5DF9" w:rsidRPr="000F5DF9">
              <w:rPr>
                <w:rFonts w:ascii="Arial Narrow" w:hAnsi="Arial Narrow" w:cs="Arial"/>
                <w:b/>
                <w:bCs/>
                <w:sz w:val="18"/>
                <w:szCs w:val="18"/>
              </w:rPr>
              <w:t>2017-18</w:t>
            </w: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Pr="00CD3DDF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1</w:t>
            </w:r>
          </w:p>
        </w:tc>
        <w:tc>
          <w:tcPr>
            <w:tcW w:w="7808" w:type="dxa"/>
            <w:gridSpan w:val="9"/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>completed their LLM 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31120A" w:rsidRDefault="00B53362" w:rsidP="00B53362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2</w:t>
            </w:r>
          </w:p>
        </w:tc>
        <w:tc>
          <w:tcPr>
            <w:tcW w:w="7808" w:type="dxa"/>
            <w:gridSpan w:val="9"/>
            <w:vAlign w:val="center"/>
          </w:tcPr>
          <w:p w:rsidR="00B53362" w:rsidRPr="0031120A" w:rsidRDefault="00B53362" w:rsidP="00B53362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>completed their LLM within stipulated timelin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31120A" w:rsidRDefault="00B53362" w:rsidP="00B53362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3</w:t>
            </w:r>
          </w:p>
        </w:tc>
        <w:tc>
          <w:tcPr>
            <w:tcW w:w="7808" w:type="dxa"/>
            <w:gridSpan w:val="9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students who opted for placement after completing their LLM 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DC70CA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4</w:t>
            </w:r>
          </w:p>
        </w:tc>
        <w:tc>
          <w:tcPr>
            <w:tcW w:w="7808" w:type="dxa"/>
            <w:gridSpan w:val="9"/>
            <w:vAlign w:val="center"/>
          </w:tcPr>
          <w:p w:rsidR="00B53362" w:rsidRPr="0031120A" w:rsidRDefault="00B53362" w:rsidP="00B53362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>get placement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for th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LM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batch that passed out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DC70CA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5</w:t>
            </w:r>
          </w:p>
        </w:tc>
        <w:tc>
          <w:tcPr>
            <w:tcW w:w="7808" w:type="dxa"/>
            <w:gridSpan w:val="9"/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percentage of students </w:t>
            </w:r>
            <w:r>
              <w:rPr>
                <w:rFonts w:ascii="Arial Narrow" w:hAnsi="Arial Narrow" w:cs="Arial"/>
                <w:sz w:val="18"/>
                <w:szCs w:val="18"/>
              </w:rPr>
              <w:t>get placement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LM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batch that passed out </w:t>
            </w:r>
            <w:r>
              <w:rPr>
                <w:rFonts w:ascii="Arial Narrow" w:hAnsi="Arial Narrow" w:cs="Arial"/>
                <w:sz w:val="18"/>
                <w:szCs w:val="18"/>
              </w:rPr>
              <w:t>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DC70CA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6</w:t>
            </w:r>
          </w:p>
        </w:tc>
        <w:tc>
          <w:tcPr>
            <w:tcW w:w="7808" w:type="dxa"/>
            <w:gridSpan w:val="9"/>
            <w:vAlign w:val="center"/>
          </w:tcPr>
          <w:p w:rsidR="00B53362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LM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students who opted </w:t>
            </w:r>
            <w:r>
              <w:rPr>
                <w:rFonts w:ascii="Arial Narrow" w:hAnsi="Arial Narrow" w:cs="Arial"/>
                <w:sz w:val="18"/>
                <w:szCs w:val="18"/>
              </w:rPr>
              <w:t>to go for self-practise 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DC70CA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Pr="001012D0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1012D0">
              <w:rPr>
                <w:rFonts w:ascii="Arial Narrow" w:hAnsi="Arial Narrow" w:cs="Arial"/>
                <w:b/>
                <w:sz w:val="18"/>
                <w:szCs w:val="18"/>
              </w:rPr>
              <w:t>I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  <w:r w:rsidRPr="001012D0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7808" w:type="dxa"/>
            <w:gridSpan w:val="9"/>
            <w:vAlign w:val="center"/>
          </w:tcPr>
          <w:p w:rsidR="00B53362" w:rsidRPr="001012D0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1012D0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LM </w:t>
            </w:r>
            <w:r w:rsidRPr="001012D0">
              <w:rPr>
                <w:rFonts w:ascii="Arial Narrow" w:hAnsi="Arial Narrow" w:cs="Arial"/>
                <w:sz w:val="18"/>
                <w:szCs w:val="18"/>
              </w:rPr>
              <w:t>students who opted to go for self-practise 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1012D0">
              <w:rPr>
                <w:rFonts w:ascii="Arial Narrow" w:hAnsi="Arial Narrow" w:cs="Arial"/>
                <w:sz w:val="18"/>
                <w:szCs w:val="18"/>
              </w:rPr>
              <w:t xml:space="preserve">and practising in High Court 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DC70CA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Pr="001012D0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1012D0">
              <w:rPr>
                <w:rFonts w:ascii="Arial Narrow" w:hAnsi="Arial Narrow" w:cs="Arial"/>
                <w:b/>
                <w:sz w:val="18"/>
                <w:szCs w:val="18"/>
              </w:rPr>
              <w:t>I6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b</w:t>
            </w:r>
          </w:p>
        </w:tc>
        <w:tc>
          <w:tcPr>
            <w:tcW w:w="7808" w:type="dxa"/>
            <w:gridSpan w:val="9"/>
            <w:vAlign w:val="center"/>
          </w:tcPr>
          <w:p w:rsidR="00B53362" w:rsidRPr="001012D0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 w:rsidRPr="001012D0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LM </w:t>
            </w:r>
            <w:r w:rsidRPr="001012D0">
              <w:rPr>
                <w:rFonts w:ascii="Arial Narrow" w:hAnsi="Arial Narrow" w:cs="Arial"/>
                <w:sz w:val="18"/>
                <w:szCs w:val="18"/>
              </w:rPr>
              <w:t>students who opted to go for self-practise in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1012D0">
              <w:rPr>
                <w:rFonts w:ascii="Arial Narrow" w:hAnsi="Arial Narrow" w:cs="Arial"/>
                <w:sz w:val="18"/>
                <w:szCs w:val="18"/>
              </w:rPr>
              <w:t>and practising in District Court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DC70CA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C410B9" w:rsidTr="008A6E8D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7</w:t>
            </w:r>
          </w:p>
        </w:tc>
        <w:tc>
          <w:tcPr>
            <w:tcW w:w="7808" w:type="dxa"/>
            <w:gridSpan w:val="9"/>
            <w:vAlign w:val="center"/>
          </w:tcPr>
          <w:p w:rsidR="00B53362" w:rsidRPr="00263FA9" w:rsidRDefault="00B53362" w:rsidP="00B5336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Total number of LLM students opted to go for higher studies</w:t>
            </w:r>
          </w:p>
        </w:tc>
        <w:tc>
          <w:tcPr>
            <w:tcW w:w="2129" w:type="dxa"/>
            <w:gridSpan w:val="3"/>
            <w:vAlign w:val="center"/>
          </w:tcPr>
          <w:p w:rsidR="00B53362" w:rsidRPr="00DC70CA" w:rsidRDefault="00B53362" w:rsidP="00B5336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  <w:tblHeader/>
        </w:trPr>
        <w:tc>
          <w:tcPr>
            <w:tcW w:w="625" w:type="dxa"/>
            <w:vAlign w:val="center"/>
          </w:tcPr>
          <w:p w:rsidR="00B53362" w:rsidRPr="00760A82" w:rsidRDefault="00B53362" w:rsidP="00B53362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I8</w:t>
            </w:r>
          </w:p>
        </w:tc>
        <w:tc>
          <w:tcPr>
            <w:tcW w:w="9923" w:type="dxa"/>
            <w:gridSpan w:val="11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the following details for </w:t>
            </w:r>
            <w:r w:rsidRPr="00263FA9">
              <w:rPr>
                <w:rFonts w:ascii="Arial Narrow" w:hAnsi="Arial Narrow" w:cs="Arial"/>
                <w:i/>
                <w:iCs/>
                <w:sz w:val="18"/>
                <w:szCs w:val="18"/>
              </w:rPr>
              <w:t>DOMESTIC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as well as </w:t>
            </w:r>
            <w:r w:rsidRPr="00263FA9">
              <w:rPr>
                <w:rFonts w:ascii="Arial Narrow" w:hAnsi="Arial Narrow" w:cs="Arial"/>
                <w:i/>
                <w:iCs/>
                <w:sz w:val="18"/>
                <w:szCs w:val="18"/>
              </w:rPr>
              <w:t>FOREIGN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placements for batch passed out in </w:t>
            </w:r>
            <w:r w:rsidRPr="009157C2">
              <w:rPr>
                <w:rFonts w:ascii="Arial Narrow" w:hAnsi="Arial Narrow" w:cs="Arial"/>
                <w:bCs w:val="0"/>
                <w:sz w:val="18"/>
                <w:szCs w:val="18"/>
              </w:rPr>
              <w:t>201</w:t>
            </w:r>
            <w:r w:rsidR="000F5DF9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.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  <w:tblHeader/>
        </w:trPr>
        <w:tc>
          <w:tcPr>
            <w:tcW w:w="625" w:type="dxa"/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.N</w:t>
            </w:r>
          </w:p>
        </w:tc>
        <w:tc>
          <w:tcPr>
            <w:tcW w:w="4394" w:type="dxa"/>
            <w:gridSpan w:val="2"/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3402" w:type="dxa"/>
            <w:gridSpan w:val="6"/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Domestic (In INR)</w:t>
            </w:r>
          </w:p>
        </w:tc>
        <w:tc>
          <w:tcPr>
            <w:tcW w:w="2127" w:type="dxa"/>
            <w:gridSpan w:val="3"/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Foreign (In USD)</w:t>
            </w: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</w:trPr>
        <w:tc>
          <w:tcPr>
            <w:tcW w:w="625" w:type="dxa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4394" w:type="dxa"/>
            <w:gridSpan w:val="2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Average salary (Rs lakh/annum)</w:t>
            </w:r>
          </w:p>
        </w:tc>
        <w:tc>
          <w:tcPr>
            <w:tcW w:w="3402" w:type="dxa"/>
            <w:gridSpan w:val="6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</w:trPr>
        <w:tc>
          <w:tcPr>
            <w:tcW w:w="625" w:type="dxa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4394" w:type="dxa"/>
            <w:gridSpan w:val="2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Median 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salary (Rs lakh/annum)</w:t>
            </w:r>
          </w:p>
        </w:tc>
        <w:tc>
          <w:tcPr>
            <w:tcW w:w="3402" w:type="dxa"/>
            <w:gridSpan w:val="6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</w:trPr>
        <w:tc>
          <w:tcPr>
            <w:tcW w:w="625" w:type="dxa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4394" w:type="dxa"/>
            <w:gridSpan w:val="2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Maximum salary (Rs lakh/annum)</w:t>
            </w:r>
          </w:p>
        </w:tc>
        <w:tc>
          <w:tcPr>
            <w:tcW w:w="3402" w:type="dxa"/>
            <w:gridSpan w:val="6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</w:trPr>
        <w:tc>
          <w:tcPr>
            <w:tcW w:w="625" w:type="dxa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4</w:t>
            </w:r>
          </w:p>
        </w:tc>
        <w:tc>
          <w:tcPr>
            <w:tcW w:w="4394" w:type="dxa"/>
            <w:gridSpan w:val="2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Lowest salary (Rs lakh/annum)</w:t>
            </w:r>
          </w:p>
        </w:tc>
        <w:tc>
          <w:tcPr>
            <w:tcW w:w="3402" w:type="dxa"/>
            <w:gridSpan w:val="6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</w:trPr>
        <w:tc>
          <w:tcPr>
            <w:tcW w:w="625" w:type="dxa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4394" w:type="dxa"/>
            <w:gridSpan w:val="2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Total number of placements (Number)</w:t>
            </w:r>
          </w:p>
        </w:tc>
        <w:tc>
          <w:tcPr>
            <w:tcW w:w="3402" w:type="dxa"/>
            <w:gridSpan w:val="6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4D4883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  <w:tblHeader/>
        </w:trPr>
        <w:tc>
          <w:tcPr>
            <w:tcW w:w="625" w:type="dxa"/>
            <w:shd w:val="clear" w:color="auto" w:fill="auto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9</w:t>
            </w:r>
          </w:p>
        </w:tc>
        <w:tc>
          <w:tcPr>
            <w:tcW w:w="9923" w:type="dxa"/>
            <w:gridSpan w:val="11"/>
            <w:shd w:val="clear" w:color="auto" w:fill="auto"/>
            <w:vAlign w:val="center"/>
          </w:tcPr>
          <w:p w:rsidR="00B53362" w:rsidRPr="004D4883" w:rsidRDefault="00B53362" w:rsidP="00B53362">
            <w:pPr>
              <w:pStyle w:val="Title"/>
              <w:jc w:val="left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fill the following details 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regarding placement</w:t>
            </w:r>
          </w:p>
        </w:tc>
      </w:tr>
      <w:tr w:rsidR="00B53362" w:rsidRPr="004D4883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  <w:tblHeader/>
        </w:trPr>
        <w:tc>
          <w:tcPr>
            <w:tcW w:w="625" w:type="dxa"/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.N</w:t>
            </w:r>
          </w:p>
        </w:tc>
        <w:tc>
          <w:tcPr>
            <w:tcW w:w="7796" w:type="dxa"/>
            <w:gridSpan w:val="8"/>
            <w:shd w:val="clear" w:color="auto" w:fill="F2DBDB" w:themeFill="accent2" w:themeFillTint="33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Statement</w:t>
            </w:r>
          </w:p>
        </w:tc>
        <w:tc>
          <w:tcPr>
            <w:tcW w:w="2127" w:type="dxa"/>
            <w:gridSpan w:val="3"/>
            <w:shd w:val="clear" w:color="auto" w:fill="F2DBDB" w:themeFill="accent2" w:themeFillTint="33"/>
            <w:vAlign w:val="center"/>
          </w:tcPr>
          <w:p w:rsidR="00B53362" w:rsidRPr="004D4883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4D4883"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In 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 xml:space="preserve">AY </w:t>
            </w:r>
            <w:r w:rsidRPr="004D4883">
              <w:rPr>
                <w:rFonts w:ascii="Arial Narrow" w:hAnsi="Arial Narrow" w:cs="Arial"/>
                <w:bCs w:val="0"/>
                <w:sz w:val="18"/>
                <w:szCs w:val="18"/>
              </w:rPr>
              <w:t>20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0F5DF9">
              <w:rPr>
                <w:rFonts w:ascii="Arial Narrow" w:hAnsi="Arial Narrow" w:cs="Arial"/>
                <w:bCs w:val="0"/>
                <w:sz w:val="18"/>
                <w:szCs w:val="18"/>
              </w:rPr>
              <w:t>7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-</w:t>
            </w:r>
            <w:r w:rsidRPr="004D4883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0F5DF9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  <w:tblHeader/>
        </w:trPr>
        <w:tc>
          <w:tcPr>
            <w:tcW w:w="625" w:type="dxa"/>
            <w:vAlign w:val="center"/>
          </w:tcPr>
          <w:p w:rsidR="00B53362" w:rsidRPr="00131721" w:rsidRDefault="00B53362" w:rsidP="00B53362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131721">
              <w:rPr>
                <w:rFonts w:ascii="Arial Narrow" w:hAnsi="Arial Narrow" w:cs="Arial"/>
                <w:b w:val="0"/>
                <w:sz w:val="18"/>
                <w:szCs w:val="18"/>
              </w:rPr>
              <w:t>1</w:t>
            </w:r>
          </w:p>
        </w:tc>
        <w:tc>
          <w:tcPr>
            <w:tcW w:w="7796" w:type="dxa"/>
            <w:gridSpan w:val="8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visi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ed the campus for placements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?</w:t>
            </w:r>
          </w:p>
        </w:tc>
        <w:tc>
          <w:tcPr>
            <w:tcW w:w="2127" w:type="dxa"/>
            <w:gridSpan w:val="3"/>
            <w:vAlign w:val="center"/>
          </w:tcPr>
          <w:p w:rsidR="00B53362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B33E8E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40"/>
          <w:tblHeader/>
        </w:trPr>
        <w:tc>
          <w:tcPr>
            <w:tcW w:w="625" w:type="dxa"/>
            <w:vAlign w:val="center"/>
          </w:tcPr>
          <w:p w:rsidR="00B53362" w:rsidRPr="00131721" w:rsidRDefault="00B53362" w:rsidP="00B53362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131721">
              <w:rPr>
                <w:rFonts w:ascii="Arial Narrow" w:hAnsi="Arial Narrow" w:cs="Arial"/>
                <w:b w:val="0"/>
                <w:sz w:val="18"/>
                <w:szCs w:val="18"/>
              </w:rPr>
              <w:t>2</w:t>
            </w:r>
          </w:p>
        </w:tc>
        <w:tc>
          <w:tcPr>
            <w:tcW w:w="7796" w:type="dxa"/>
            <w:gridSpan w:val="8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offered jobs?</w:t>
            </w: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E57C33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97"/>
          <w:tblHeader/>
        </w:trPr>
        <w:tc>
          <w:tcPr>
            <w:tcW w:w="625" w:type="dxa"/>
            <w:vAlign w:val="center"/>
          </w:tcPr>
          <w:p w:rsidR="00B53362" w:rsidRPr="00131721" w:rsidRDefault="00B53362" w:rsidP="00B53362">
            <w:pPr>
              <w:pStyle w:val="Title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131721">
              <w:rPr>
                <w:rFonts w:ascii="Arial Narrow" w:hAnsi="Arial Narrow" w:cs="Arial"/>
                <w:b w:val="0"/>
                <w:sz w:val="18"/>
                <w:szCs w:val="18"/>
              </w:rPr>
              <w:t>3</w:t>
            </w:r>
          </w:p>
        </w:tc>
        <w:tc>
          <w:tcPr>
            <w:tcW w:w="7796" w:type="dxa"/>
            <w:gridSpan w:val="8"/>
            <w:vAlign w:val="center"/>
          </w:tcPr>
          <w:p w:rsidR="00B53362" w:rsidRPr="00263FA9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new companies visit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ed the campus for placements</w:t>
            </w:r>
            <w:r w:rsidRPr="00263FA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?</w:t>
            </w: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E57C33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97"/>
          <w:tblHeader/>
        </w:trPr>
        <w:tc>
          <w:tcPr>
            <w:tcW w:w="625" w:type="dxa"/>
            <w:vAlign w:val="center"/>
          </w:tcPr>
          <w:p w:rsidR="00B53362" w:rsidRPr="005845B1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 w:rsidRPr="005845B1">
              <w:rPr>
                <w:rFonts w:ascii="Arial Narrow" w:hAnsi="Arial Narrow" w:cs="Arial"/>
                <w:sz w:val="18"/>
                <w:szCs w:val="18"/>
              </w:rPr>
              <w:t>I10</w:t>
            </w:r>
          </w:p>
        </w:tc>
        <w:tc>
          <w:tcPr>
            <w:tcW w:w="7796" w:type="dxa"/>
            <w:gridSpan w:val="8"/>
            <w:vAlign w:val="center"/>
          </w:tcPr>
          <w:p w:rsidR="00B53362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have offered internship for the batch that passed out in 201</w:t>
            </w:r>
            <w:r w:rsidR="000F5DF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THE LIST OF ALL COMPANIES]</w:t>
            </w: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E57C33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97"/>
          <w:tblHeader/>
        </w:trPr>
        <w:tc>
          <w:tcPr>
            <w:tcW w:w="625" w:type="dxa"/>
            <w:vAlign w:val="center"/>
          </w:tcPr>
          <w:p w:rsidR="00B53362" w:rsidRPr="005845B1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10a</w:t>
            </w:r>
          </w:p>
        </w:tc>
        <w:tc>
          <w:tcPr>
            <w:tcW w:w="7796" w:type="dxa"/>
            <w:gridSpan w:val="8"/>
            <w:vAlign w:val="center"/>
          </w:tcPr>
          <w:p w:rsidR="00B53362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companies have offered Pre-Placement Offers (PPOs) for the batch that passed out in 201</w:t>
            </w:r>
            <w:r w:rsidR="000F5DF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THE LIST OF ALL COMPANIES]</w:t>
            </w: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53362" w:rsidRPr="00263FA9" w:rsidTr="00E57C33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gridAfter w:val="1"/>
          <w:wAfter w:w="14" w:type="dxa"/>
          <w:trHeight w:val="397"/>
          <w:tblHeader/>
        </w:trPr>
        <w:tc>
          <w:tcPr>
            <w:tcW w:w="625" w:type="dxa"/>
            <w:vAlign w:val="center"/>
          </w:tcPr>
          <w:p w:rsidR="00B53362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10b</w:t>
            </w:r>
          </w:p>
        </w:tc>
        <w:tc>
          <w:tcPr>
            <w:tcW w:w="7796" w:type="dxa"/>
            <w:gridSpan w:val="8"/>
            <w:vAlign w:val="center"/>
          </w:tcPr>
          <w:p w:rsidR="00B53362" w:rsidRDefault="00B53362" w:rsidP="00B53362">
            <w:pPr>
              <w:pStyle w:val="Title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How many students have been offered Pre-Placement Offers (PPOs) for the batch that passed out in 201</w:t>
            </w:r>
            <w:r w:rsidR="000F5DF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? </w:t>
            </w:r>
            <w:r w:rsidRPr="00387B48">
              <w:rPr>
                <w:rFonts w:ascii="Arial Narrow" w:hAnsi="Arial Narrow" w:cs="Arial"/>
                <w:bCs w:val="0"/>
                <w:sz w:val="18"/>
                <w:szCs w:val="18"/>
              </w:rPr>
              <w:t>[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PLEASE PROVIDE OFFER LETTERS]</w:t>
            </w:r>
          </w:p>
        </w:tc>
        <w:tc>
          <w:tcPr>
            <w:tcW w:w="2127" w:type="dxa"/>
            <w:gridSpan w:val="3"/>
            <w:vAlign w:val="center"/>
          </w:tcPr>
          <w:p w:rsidR="00B53362" w:rsidRPr="00263FA9" w:rsidRDefault="00B53362" w:rsidP="00B53362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tbl>
      <w:tblPr>
        <w:tblStyle w:val="TableGrid1"/>
        <w:tblW w:w="10560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4743"/>
        <w:gridCol w:w="2410"/>
        <w:gridCol w:w="2786"/>
      </w:tblGrid>
      <w:tr w:rsidR="005845B1" w:rsidTr="00E57C33">
        <w:trPr>
          <w:trHeight w:val="397"/>
          <w:tblHeader/>
        </w:trPr>
        <w:tc>
          <w:tcPr>
            <w:tcW w:w="621" w:type="dxa"/>
            <w:vMerge w:val="restart"/>
            <w:vAlign w:val="center"/>
          </w:tcPr>
          <w:p w:rsidR="005845B1" w:rsidRDefault="000C4826" w:rsidP="002965B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I10c</w:t>
            </w:r>
          </w:p>
        </w:tc>
        <w:tc>
          <w:tcPr>
            <w:tcW w:w="9939" w:type="dxa"/>
            <w:gridSpan w:val="3"/>
            <w:vAlign w:val="center"/>
          </w:tcPr>
          <w:p w:rsidR="005845B1" w:rsidRPr="00263FA9" w:rsidRDefault="005845B1" w:rsidP="002965B8">
            <w:pPr>
              <w:pStyle w:val="Title"/>
              <w:jc w:val="left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Please provide details about </w:t>
            </w:r>
            <w:r w:rsidRPr="007E1ADC"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>stipend</w:t>
            </w:r>
            <w:r>
              <w:rPr>
                <w:rFonts w:ascii="Arial Narrow" w:hAnsi="Arial Narrow" w:cs="Arial"/>
                <w:bCs w:val="0"/>
                <w:sz w:val="18"/>
                <w:szCs w:val="18"/>
                <w:u w:val="single"/>
              </w:rPr>
              <w:t xml:space="preserve"> per student per month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received by your students (during internship) that passed out in 201</w:t>
            </w:r>
            <w:r w:rsidR="000F5DF9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 xml:space="preserve">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</w:tr>
      <w:tr w:rsidR="005845B1" w:rsidRPr="00A863E9" w:rsidTr="00E57C33">
        <w:trPr>
          <w:trHeight w:val="397"/>
          <w:tblHeader/>
        </w:trPr>
        <w:tc>
          <w:tcPr>
            <w:tcW w:w="621" w:type="dxa"/>
            <w:vMerge/>
            <w:shd w:val="clear" w:color="auto" w:fill="F2DBDB" w:themeFill="accent2" w:themeFillTint="33"/>
            <w:vAlign w:val="center"/>
          </w:tcPr>
          <w:p w:rsidR="005845B1" w:rsidRPr="00A863E9" w:rsidRDefault="005845B1" w:rsidP="002965B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4743" w:type="dxa"/>
            <w:shd w:val="clear" w:color="auto" w:fill="F2DBDB" w:themeFill="accent2" w:themeFillTint="33"/>
            <w:vAlign w:val="center"/>
          </w:tcPr>
          <w:p w:rsidR="005845B1" w:rsidRDefault="005845B1" w:rsidP="002965B8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  <w:tc>
          <w:tcPr>
            <w:tcW w:w="2410" w:type="dxa"/>
            <w:shd w:val="clear" w:color="auto" w:fill="F2DBDB" w:themeFill="accent2" w:themeFillTint="33"/>
            <w:vAlign w:val="center"/>
          </w:tcPr>
          <w:p w:rsidR="005845B1" w:rsidRDefault="005845B1" w:rsidP="002965B8">
            <w:pPr>
              <w:pStyle w:val="Title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Maximum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  <w:tc>
          <w:tcPr>
            <w:tcW w:w="2786" w:type="dxa"/>
            <w:shd w:val="clear" w:color="auto" w:fill="F2DBDB" w:themeFill="accent2" w:themeFillTint="33"/>
            <w:vAlign w:val="center"/>
          </w:tcPr>
          <w:p w:rsidR="005845B1" w:rsidRPr="00263FA9" w:rsidRDefault="005845B1" w:rsidP="002965B8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Lowest Stipend </w:t>
            </w:r>
            <w:r w:rsidRPr="00BF780D">
              <w:rPr>
                <w:rFonts w:ascii="Arial Narrow" w:hAnsi="Arial Narrow" w:cs="Arial"/>
                <w:bCs w:val="0"/>
                <w:sz w:val="18"/>
                <w:szCs w:val="18"/>
              </w:rPr>
              <w:t>(</w:t>
            </w:r>
            <w:r w:rsidRPr="00BF780D">
              <w:rPr>
                <w:rFonts w:ascii="Arial Narrow" w:hAnsi="Arial Narrow" w:cs="Arial"/>
                <w:sz w:val="18"/>
                <w:szCs w:val="18"/>
              </w:rPr>
              <w:t>In INR)</w:t>
            </w:r>
          </w:p>
        </w:tc>
      </w:tr>
      <w:tr w:rsidR="005845B1" w:rsidRPr="00A863E9" w:rsidTr="00E57C33">
        <w:trPr>
          <w:trHeight w:val="397"/>
          <w:tblHeader/>
        </w:trPr>
        <w:tc>
          <w:tcPr>
            <w:tcW w:w="621" w:type="dxa"/>
            <w:vMerge/>
            <w:shd w:val="clear" w:color="auto" w:fill="FFFFFF" w:themeFill="background1"/>
            <w:vAlign w:val="center"/>
          </w:tcPr>
          <w:p w:rsidR="005845B1" w:rsidRPr="00A863E9" w:rsidRDefault="005845B1" w:rsidP="002965B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5845B1" w:rsidRPr="00A863E9" w:rsidRDefault="005845B1" w:rsidP="002965B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5845B1" w:rsidRPr="00A863E9" w:rsidRDefault="005845B1" w:rsidP="002965B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5845B1" w:rsidRPr="00A863E9" w:rsidRDefault="005845B1" w:rsidP="002965B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20BBC" w:rsidRPr="00C410B9" w:rsidTr="00B33E8E">
        <w:trPr>
          <w:trHeight w:val="340"/>
          <w:tblHeader/>
        </w:trPr>
        <w:tc>
          <w:tcPr>
            <w:tcW w:w="621" w:type="dxa"/>
            <w:vAlign w:val="center"/>
          </w:tcPr>
          <w:p w:rsidR="00320BBC" w:rsidRDefault="00D02E37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bookmarkStart w:id="10" w:name="_Hlk500263540"/>
            <w:r>
              <w:rPr>
                <w:rFonts w:ascii="Arial Narrow" w:hAnsi="Arial Narrow" w:cs="Arial"/>
                <w:b/>
                <w:sz w:val="18"/>
                <w:szCs w:val="18"/>
              </w:rPr>
              <w:t>I</w:t>
            </w:r>
            <w:r w:rsidR="00320BBC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  <w:r w:rsidR="005845B1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9939" w:type="dxa"/>
            <w:gridSpan w:val="3"/>
            <w:vAlign w:val="center"/>
          </w:tcPr>
          <w:p w:rsidR="00320BBC" w:rsidRDefault="00320BBC" w:rsidP="00E84771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top 10 </w:t>
            </w:r>
            <w:r w:rsidR="007924DB" w:rsidRPr="007924DB">
              <w:rPr>
                <w:rFonts w:ascii="Arial Narrow" w:hAnsi="Arial Narrow" w:cs="Arial"/>
                <w:sz w:val="18"/>
                <w:szCs w:val="18"/>
              </w:rPr>
              <w:t>notable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alumni of your </w:t>
            </w:r>
            <w:r w:rsidR="002965B8">
              <w:rPr>
                <w:rFonts w:ascii="Arial Narrow" w:hAnsi="Arial Narrow" w:cs="Arial"/>
                <w:sz w:val="18"/>
                <w:szCs w:val="18"/>
              </w:rPr>
              <w:t>university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who ha</w:t>
            </w:r>
            <w:r w:rsidR="00C10691">
              <w:rPr>
                <w:rFonts w:ascii="Arial Narrow" w:hAnsi="Arial Narrow" w:cs="Arial"/>
                <w:sz w:val="18"/>
                <w:szCs w:val="18"/>
              </w:rPr>
              <w:t>ve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 completed his/ her </w:t>
            </w:r>
            <w:r w:rsidR="004D2F67">
              <w:rPr>
                <w:rFonts w:ascii="Arial Narrow" w:hAnsi="Arial Narrow" w:cs="Arial"/>
                <w:sz w:val="18"/>
                <w:szCs w:val="18"/>
              </w:rPr>
              <w:t>LLM</w:t>
            </w:r>
            <w:r w:rsidR="00664946">
              <w:rPr>
                <w:rFonts w:ascii="Arial Narrow" w:hAnsi="Arial Narrow" w:cs="Arial"/>
                <w:sz w:val="18"/>
                <w:szCs w:val="18"/>
              </w:rPr>
              <w:t xml:space="preserve"> course </w:t>
            </w:r>
            <w:r w:rsidR="007924DB">
              <w:rPr>
                <w:rFonts w:ascii="Arial Narrow" w:hAnsi="Arial Narrow" w:cs="Arial"/>
                <w:sz w:val="18"/>
                <w:szCs w:val="18"/>
              </w:rPr>
              <w:t xml:space="preserve">in last 10 years </w:t>
            </w:r>
          </w:p>
        </w:tc>
      </w:tr>
      <w:tr w:rsidR="007924DB" w:rsidRPr="00C410B9" w:rsidTr="00B33E8E">
        <w:trPr>
          <w:trHeight w:val="340"/>
          <w:tblHeader/>
        </w:trPr>
        <w:tc>
          <w:tcPr>
            <w:tcW w:w="621" w:type="dxa"/>
            <w:shd w:val="clear" w:color="auto" w:fill="F2DBDB" w:themeFill="accent2" w:themeFillTint="33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4743" w:type="dxa"/>
            <w:shd w:val="clear" w:color="auto" w:fill="F2DBDB" w:themeFill="accent2" w:themeFillTint="33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2410" w:type="dxa"/>
            <w:shd w:val="clear" w:color="auto" w:fill="F2DBDB" w:themeFill="accent2" w:themeFillTint="33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2786" w:type="dxa"/>
            <w:shd w:val="clear" w:color="auto" w:fill="F2DBDB" w:themeFill="accent2" w:themeFillTint="33"/>
            <w:vAlign w:val="center"/>
          </w:tcPr>
          <w:p w:rsidR="007924DB" w:rsidRPr="00A863E9" w:rsidRDefault="007924DB" w:rsidP="007924DB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urrently working at which organization/ institution</w:t>
            </w: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924DB" w:rsidRPr="00C410B9" w:rsidTr="008A6E8D">
        <w:trPr>
          <w:trHeight w:val="454"/>
          <w:tblHeader/>
        </w:trPr>
        <w:tc>
          <w:tcPr>
            <w:tcW w:w="621" w:type="dxa"/>
            <w:shd w:val="clear" w:color="auto" w:fill="FFFFFF" w:themeFill="background1"/>
            <w:vAlign w:val="center"/>
          </w:tcPr>
          <w:p w:rsidR="007924DB" w:rsidRDefault="007924DB" w:rsidP="00E8477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4743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86" w:type="dxa"/>
            <w:shd w:val="clear" w:color="auto" w:fill="FFFFFF" w:themeFill="background1"/>
            <w:vAlign w:val="center"/>
          </w:tcPr>
          <w:p w:rsidR="007924DB" w:rsidRPr="00A863E9" w:rsidRDefault="007924DB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320BBC" w:rsidRPr="009400A3" w:rsidTr="00B33E8E">
        <w:trPr>
          <w:trHeight w:val="340"/>
          <w:tblHeader/>
        </w:trPr>
        <w:tc>
          <w:tcPr>
            <w:tcW w:w="10560" w:type="dxa"/>
            <w:gridSpan w:val="4"/>
            <w:shd w:val="clear" w:color="auto" w:fill="FFFFFF" w:themeFill="background1"/>
            <w:vAlign w:val="center"/>
          </w:tcPr>
          <w:p w:rsidR="00320BBC" w:rsidRPr="009400A3" w:rsidRDefault="00320BBC" w:rsidP="00E84771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54"/>
        <w:gridCol w:w="3288"/>
        <w:gridCol w:w="2131"/>
        <w:gridCol w:w="1836"/>
        <w:gridCol w:w="2700"/>
      </w:tblGrid>
      <w:tr w:rsidR="00820F69" w:rsidRPr="009400A3" w:rsidTr="00DA04E0">
        <w:trPr>
          <w:trHeight w:val="351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I12</w:t>
            </w:r>
          </w:p>
        </w:tc>
        <w:tc>
          <w:tcPr>
            <w:tcW w:w="9955" w:type="dxa"/>
            <w:gridSpan w:val="4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Please provide details of the following UGC schemes (as per XII Plan guidelines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3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>-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>) which your university have availed in AY 20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7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sz w:val="18"/>
                <w:szCs w:val="18"/>
              </w:rPr>
              <w:t>8</w:t>
            </w: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820F69" w:rsidRPr="009400A3" w:rsidTr="008A6E8D">
        <w:trPr>
          <w:trHeight w:val="550"/>
          <w:tblHeader/>
        </w:trPr>
        <w:tc>
          <w:tcPr>
            <w:tcW w:w="654" w:type="dxa"/>
            <w:shd w:val="clear" w:color="auto" w:fill="F2DBDB" w:themeFill="accent2" w:themeFillTint="33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S.N.</w:t>
            </w:r>
          </w:p>
        </w:tc>
        <w:tc>
          <w:tcPr>
            <w:tcW w:w="3288" w:type="dxa"/>
            <w:shd w:val="clear" w:color="auto" w:fill="F2DBDB" w:themeFill="accent2" w:themeFillTint="33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Name of the UGC scheme</w:t>
            </w:r>
          </w:p>
        </w:tc>
        <w:tc>
          <w:tcPr>
            <w:tcW w:w="2131" w:type="dxa"/>
            <w:shd w:val="clear" w:color="auto" w:fill="F2DBDB" w:themeFill="accent2" w:themeFillTint="33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 xml:space="preserve">Did your university avail this scheme [1-Yes, 2-No] </w:t>
            </w:r>
          </w:p>
        </w:tc>
        <w:tc>
          <w:tcPr>
            <w:tcW w:w="1836" w:type="dxa"/>
            <w:shd w:val="clear" w:color="auto" w:fill="F2DBDB" w:themeFill="accent2" w:themeFillTint="33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Key achievements/ developments</w:t>
            </w:r>
          </w:p>
        </w:tc>
        <w:tc>
          <w:tcPr>
            <w:tcW w:w="2700" w:type="dxa"/>
            <w:shd w:val="clear" w:color="auto" w:fill="F2DBDB" w:themeFill="accent2" w:themeFillTint="33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Financial assistance received from UGC in FY 201</w:t>
            </w:r>
            <w:r w:rsidR="000F5DF9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-1</w:t>
            </w:r>
            <w:r w:rsidR="000F5DF9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 xml:space="preserve"> (in Rs.)</w:t>
            </w:r>
          </w:p>
        </w:tc>
      </w:tr>
      <w:tr w:rsidR="00820F69" w:rsidRPr="009400A3" w:rsidTr="00C26FAB">
        <w:trPr>
          <w:trHeight w:val="998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Setting up Centres for Preservation and Promotion of Endangered Languages in Central Universities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665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Establishment/ Upgradation of Hindi Department 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764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Establishment of Chair in the name of Nobel Laureates and other illustrious persons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584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Scheme of EPOCH Making Social Thinkers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773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Development of Sports Infrastructure and Equipment in Universities and Colleges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755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Assistance from UGC under NME-ICT for development of e-CONTENT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773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Scheme for getting assistance for setting up equal opportunity cell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854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Universities with Potential for Excellence (UPE)/Universities of Excellence (</w:t>
            </w:r>
            <w:proofErr w:type="spellStart"/>
            <w:r w:rsidRPr="009400A3">
              <w:rPr>
                <w:rFonts w:ascii="Arial Narrow" w:hAnsi="Arial Narrow" w:cs="Arial"/>
                <w:sz w:val="18"/>
                <w:szCs w:val="18"/>
              </w:rPr>
              <w:t>UoE</w:t>
            </w:r>
            <w:proofErr w:type="spellEnd"/>
            <w:r w:rsidRPr="009400A3">
              <w:rPr>
                <w:rFonts w:ascii="Arial Narrow" w:hAnsi="Arial Narrow" w:cs="Arial"/>
                <w:sz w:val="18"/>
                <w:szCs w:val="18"/>
              </w:rPr>
              <w:t>) scheme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9400A3" w:rsidTr="00C26FAB">
        <w:trPr>
          <w:trHeight w:val="1115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 xml:space="preserve">Scheme for setting up centres for Deen Dayal Upadhyay Centres for Knowledge Acquisition and Upgradation of Skilled Human Abilities and Livelihood (KAUSHAL) 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DA04E0" w:rsidRPr="009400A3" w:rsidTr="00C26FAB">
        <w:trPr>
          <w:trHeight w:val="1043"/>
          <w:tblHeader/>
        </w:trPr>
        <w:tc>
          <w:tcPr>
            <w:tcW w:w="654" w:type="dxa"/>
            <w:shd w:val="clear" w:color="auto" w:fill="auto"/>
            <w:vAlign w:val="center"/>
          </w:tcPr>
          <w:p w:rsidR="00DA04E0" w:rsidRPr="009400A3" w:rsidRDefault="00DA04E0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DA04E0" w:rsidRPr="009400A3" w:rsidRDefault="00DA04E0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Establishment of </w:t>
            </w:r>
            <w:r w:rsidRPr="00E52FDA">
              <w:rPr>
                <w:rFonts w:ascii="Arial Narrow" w:hAnsi="Arial Narrow" w:cs="Arial"/>
                <w:sz w:val="18"/>
                <w:szCs w:val="18"/>
              </w:rPr>
              <w:t>RCCB (Regional Centre for Capacity Building) or HRDC (Human Resource Development Centre)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DA04E0" w:rsidRPr="009400A3" w:rsidRDefault="00DA04E0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DA04E0" w:rsidRPr="009400A3" w:rsidRDefault="00DA04E0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DA04E0" w:rsidRPr="009400A3" w:rsidRDefault="00DA04E0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A863E9" w:rsidTr="00C26FAB">
        <w:trPr>
          <w:trHeight w:val="854"/>
          <w:tblHeader/>
        </w:trPr>
        <w:tc>
          <w:tcPr>
            <w:tcW w:w="654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  <w:r w:rsidR="00DA04E0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3288" w:type="dxa"/>
            <w:shd w:val="clear" w:color="auto" w:fill="auto"/>
            <w:vAlign w:val="center"/>
          </w:tcPr>
          <w:p w:rsidR="00820F69" w:rsidRPr="009400A3" w:rsidRDefault="00820F69" w:rsidP="00DA04E0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sz w:val="18"/>
                <w:szCs w:val="18"/>
              </w:rPr>
              <w:t>Others, Specify</w:t>
            </w:r>
          </w:p>
        </w:tc>
        <w:tc>
          <w:tcPr>
            <w:tcW w:w="2131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820F69" w:rsidRPr="00A863E9" w:rsidTr="00C26FAB">
        <w:trPr>
          <w:trHeight w:val="944"/>
          <w:tblHeader/>
        </w:trPr>
        <w:tc>
          <w:tcPr>
            <w:tcW w:w="10609" w:type="dxa"/>
            <w:gridSpan w:val="5"/>
            <w:shd w:val="clear" w:color="auto" w:fill="auto"/>
            <w:vAlign w:val="center"/>
          </w:tcPr>
          <w:p w:rsidR="00820F69" w:rsidRPr="009400A3" w:rsidRDefault="00820F69" w:rsidP="00DA04E0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9400A3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USE ADDITIONAL SHEETS IF REQUIRED INDICATING QUESTION NUMBER]</w:t>
            </w:r>
          </w:p>
        </w:tc>
      </w:tr>
    </w:tbl>
    <w:tbl>
      <w:tblPr>
        <w:tblStyle w:val="TableGrid"/>
        <w:tblW w:w="10597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02"/>
        <w:gridCol w:w="3817"/>
        <w:gridCol w:w="341"/>
        <w:gridCol w:w="4095"/>
        <w:gridCol w:w="1742"/>
      </w:tblGrid>
      <w:tr w:rsidR="00DE747A" w:rsidRPr="00C410B9" w:rsidTr="00B80929">
        <w:trPr>
          <w:trHeight w:val="387"/>
          <w:tblHeader/>
        </w:trPr>
        <w:tc>
          <w:tcPr>
            <w:tcW w:w="10597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bookmarkEnd w:id="10"/>
          <w:p w:rsidR="00DE747A" w:rsidRPr="002F357C" w:rsidRDefault="00DE747A" w:rsidP="00AB7C2A">
            <w:pPr>
              <w:pStyle w:val="Title"/>
              <w:rPr>
                <w:rFonts w:ascii="Arial Narrow" w:hAnsi="Arial Narrow" w:cs="Arial"/>
                <w:color w:val="FFFFFF" w:themeColor="background1"/>
              </w:rPr>
            </w:pPr>
            <w:r w:rsidRPr="002F357C">
              <w:rPr>
                <w:rFonts w:ascii="Arial Narrow" w:hAnsi="Arial Narrow" w:cs="Arial"/>
                <w:color w:val="FFFFFF" w:themeColor="background1"/>
              </w:rPr>
              <w:lastRenderedPageBreak/>
              <w:t>SECTION</w:t>
            </w:r>
            <w:r w:rsidR="00AB7C2A">
              <w:rPr>
                <w:rFonts w:ascii="Arial Narrow" w:hAnsi="Arial Narrow" w:cs="Arial"/>
                <w:color w:val="FFFFFF" w:themeColor="background1"/>
              </w:rPr>
              <w:t xml:space="preserve"> </w:t>
            </w:r>
            <w:r w:rsidR="00C26FAB">
              <w:rPr>
                <w:rFonts w:ascii="Arial Narrow" w:hAnsi="Arial Narrow" w:cs="Arial"/>
                <w:color w:val="FFFFFF" w:themeColor="background1"/>
              </w:rPr>
              <w:t>J</w:t>
            </w:r>
            <w:r w:rsidRPr="002F357C">
              <w:rPr>
                <w:rFonts w:ascii="Arial Narrow" w:hAnsi="Arial Narrow" w:cs="Arial"/>
                <w:color w:val="FFFFFF" w:themeColor="background1"/>
              </w:rPr>
              <w:t>: CONTACT DETAILS</w:t>
            </w:r>
          </w:p>
        </w:tc>
      </w:tr>
      <w:tr w:rsidR="00DE747A" w:rsidRPr="00C410B9" w:rsidTr="00B80929">
        <w:trPr>
          <w:trHeight w:val="270"/>
          <w:tblHeader/>
        </w:trPr>
        <w:tc>
          <w:tcPr>
            <w:tcW w:w="10597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the contact details of different heads of the </w:t>
            </w:r>
            <w:r w:rsidR="002965B8">
              <w:rPr>
                <w:rFonts w:ascii="Arial Narrow" w:hAnsi="Arial Narrow" w:cs="Arial"/>
                <w:sz w:val="18"/>
                <w:szCs w:val="18"/>
              </w:rPr>
              <w:t>university</w:t>
            </w:r>
          </w:p>
        </w:tc>
      </w:tr>
      <w:tr w:rsidR="00B82560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A02726" w:rsidRDefault="00C26FAB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B82560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8248DE" w:rsidRDefault="00B82560" w:rsidP="00B8256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the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He</w:t>
            </w: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ad of the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263FA9" w:rsidRDefault="00B82560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82560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A02726" w:rsidRDefault="00C26FAB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B82560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8248DE" w:rsidRDefault="00B82560" w:rsidP="00B8256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263FA9" w:rsidRDefault="00B82560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82560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A02726" w:rsidRDefault="00C26FAB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B82560"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8248DE" w:rsidRDefault="00B82560" w:rsidP="00B8256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263FA9" w:rsidRDefault="00B82560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82560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Default="00C26FAB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B82560"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8248DE" w:rsidRDefault="00B82560" w:rsidP="00B8256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Vice Chancellor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263FA9" w:rsidRDefault="00B82560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82560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A02726" w:rsidRDefault="00C26FAB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B82560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8248DE" w:rsidRDefault="00B82560" w:rsidP="00B8256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Vice Chancellor</w:t>
            </w: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e-mail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263FA9" w:rsidRDefault="00B82560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82560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A02726" w:rsidRDefault="00C26FAB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B82560"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8248DE" w:rsidRDefault="00B82560" w:rsidP="00B8256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Vice Chancellor</w:t>
            </w: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Mobile number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263FA9" w:rsidRDefault="00B82560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82560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A02726" w:rsidRDefault="00C26FAB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J</w:t>
            </w:r>
            <w:r w:rsidR="00B82560"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8248DE" w:rsidRDefault="00B82560" w:rsidP="00B82560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University</w:t>
            </w:r>
            <w:r w:rsidRPr="008248DE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general contact numbers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2560" w:rsidRPr="00263FA9" w:rsidRDefault="00B82560" w:rsidP="00B82560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163A8F">
        <w:trPr>
          <w:trHeight w:val="397"/>
          <w:tblHeader/>
        </w:trPr>
        <w:tc>
          <w:tcPr>
            <w:tcW w:w="10597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Please provide the contact details of the contact person (official filling up this survey form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, Who can be contacted for any query</w:t>
            </w:r>
          </w:p>
        </w:tc>
      </w:tr>
      <w:tr w:rsidR="00DE747A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C26FAB" w:rsidP="00D02E37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8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C26FAB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9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C26FAB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0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C26FAB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C26FAB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2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163A8F">
        <w:trPr>
          <w:trHeight w:val="397"/>
          <w:tblHeader/>
        </w:trPr>
        <w:tc>
          <w:tcPr>
            <w:tcW w:w="60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C26FAB" w:rsidP="00DE747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J</w:t>
            </w:r>
            <w:r w:rsidR="00DE747A"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 w:rsidR="00D91239">
              <w:rPr>
                <w:rFonts w:ascii="Arial Narrow" w:hAnsi="Arial Narrow" w:cs="Arial"/>
                <w:bCs w:val="0"/>
                <w:sz w:val="18"/>
                <w:szCs w:val="18"/>
              </w:rPr>
              <w:t>3</w:t>
            </w:r>
          </w:p>
        </w:tc>
        <w:tc>
          <w:tcPr>
            <w:tcW w:w="415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A02726" w:rsidRDefault="00DE747A" w:rsidP="00DE747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583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263FA9" w:rsidRDefault="00DE747A" w:rsidP="00DE747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DE747A" w:rsidRPr="00C410B9" w:rsidTr="00163A8F">
        <w:trPr>
          <w:trHeight w:val="397"/>
          <w:tblHeader/>
        </w:trPr>
        <w:tc>
          <w:tcPr>
            <w:tcW w:w="10597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642C92" w:rsidRDefault="00DE747A" w:rsidP="00DE747A">
            <w:pPr>
              <w:pStyle w:val="Title"/>
              <w:jc w:val="left"/>
              <w:rPr>
                <w:rFonts w:ascii="Arial Narrow" w:hAnsi="Arial Narrow" w:cs="Arial"/>
                <w:i/>
                <w:sz w:val="14"/>
                <w:szCs w:val="18"/>
              </w:rPr>
            </w:pPr>
            <w:r w:rsidRPr="00263FA9">
              <w:rPr>
                <w:rFonts w:ascii="Arial Narrow" w:hAnsi="Arial Narrow" w:cs="Arial"/>
                <w:i/>
                <w:sz w:val="18"/>
                <w:szCs w:val="18"/>
                <w:u w:val="single"/>
              </w:rPr>
              <w:t>[</w:t>
            </w:r>
            <w:r w:rsidRPr="00263FA9">
              <w:rPr>
                <w:rFonts w:ascii="Arial Narrow" w:hAnsi="Arial Narrow" w:cs="Arial"/>
                <w:i/>
                <w:sz w:val="18"/>
                <w:szCs w:val="18"/>
              </w:rPr>
              <w:t>ATTACH VISITING CARD]</w:t>
            </w:r>
          </w:p>
        </w:tc>
      </w:tr>
      <w:tr w:rsidR="00DE747A" w:rsidRPr="00C410B9" w:rsidTr="00B80929">
        <w:trPr>
          <w:trHeight w:val="3852"/>
          <w:tblHeader/>
        </w:trPr>
        <w:tc>
          <w:tcPr>
            <w:tcW w:w="10597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B847CB" w:rsidRPr="00050D85" w:rsidRDefault="00B847CB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atest Bar Council of India approval certificate/ proof</w:t>
            </w:r>
          </w:p>
          <w:p w:rsidR="00CE3C2C" w:rsidRPr="00050D85" w:rsidRDefault="00CE3C2C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sz w:val="18"/>
                <w:szCs w:val="20"/>
              </w:rPr>
              <w:t>NAAC accreditation certificate/ proof</w:t>
            </w:r>
          </w:p>
          <w:p w:rsidR="004E2671" w:rsidRPr="00050D85" w:rsidRDefault="004E2671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Proof of international accreditation (if any)</w:t>
            </w:r>
          </w:p>
          <w:p w:rsidR="00CE3C2C" w:rsidRPr="00050D85" w:rsidRDefault="00CE3C2C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sz w:val="18"/>
                <w:szCs w:val="20"/>
              </w:rPr>
              <w:t>Latest Annual Quality Assessment Report (AQAR) submitted to NAAC</w:t>
            </w:r>
          </w:p>
          <w:p w:rsidR="00CE3C2C" w:rsidRPr="00050D85" w:rsidRDefault="00CE3C2C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Annual Report for 201</w:t>
            </w:r>
            <w:r w:rsidR="00C3389C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7</w:t>
            </w: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-1</w:t>
            </w:r>
            <w:r w:rsidR="00C3389C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8</w:t>
            </w: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. If Annual Report not prepared, provide balance sheet. </w:t>
            </w:r>
          </w:p>
          <w:p w:rsidR="00CE3C2C" w:rsidRPr="00050D85" w:rsidRDefault="00CE3C2C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ist of full-time</w:t>
            </w:r>
            <w:r w:rsid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,</w:t>
            </w: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 visiting </w:t>
            </w:r>
            <w:r w:rsid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contractual/ ad hoc </w:t>
            </w: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faculty along with qualification, courses taught and teaching experience </w:t>
            </w:r>
          </w:p>
          <w:p w:rsidR="00CE3C2C" w:rsidRPr="00050D85" w:rsidRDefault="00CE3C2C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ist of Governing Board Members</w:t>
            </w:r>
          </w:p>
          <w:p w:rsidR="00CE3C2C" w:rsidRPr="00050D85" w:rsidRDefault="00CE3C2C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ist of Academic Advisory Body, if any</w:t>
            </w:r>
          </w:p>
          <w:p w:rsidR="00CE3C2C" w:rsidRPr="00050D85" w:rsidRDefault="00CE3C2C" w:rsidP="00CE3C2C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ist of Guest Speakers in last one year</w:t>
            </w:r>
          </w:p>
          <w:p w:rsidR="00050D85" w:rsidRPr="009400A3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List of 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students’ societies/ clubs</w:t>
            </w:r>
          </w:p>
          <w:p w:rsidR="00050D85" w:rsidRPr="009400A3" w:rsidRDefault="00050D85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Details of grant/financial assistance received from UGC in FY 201</w:t>
            </w:r>
            <w:r w:rsidR="00C3389C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7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-1</w:t>
            </w:r>
            <w:r w:rsidR="00C3389C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8</w:t>
            </w: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 under various schemes (head-wise breakup)</w:t>
            </w:r>
          </w:p>
          <w:p w:rsidR="00050D85" w:rsidRPr="009400A3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ist of national &amp; international conferences/ seminar/ workshops attended by permanent faculties</w:t>
            </w:r>
          </w:p>
          <w:p w:rsidR="00050D85" w:rsidRPr="00050D85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9400A3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Photocopy of the cover page of the</w:t>
            </w: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 research papers published by existing permanent faculty in Indian and foreign journals</w:t>
            </w:r>
          </w:p>
          <w:p w:rsidR="00050D85" w:rsidRPr="00050D85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Memorandum of Understanding (MoU) with international university</w:t>
            </w:r>
          </w:p>
          <w:p w:rsidR="00050D85" w:rsidRPr="00050D85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Proof of year of establishment of the </w:t>
            </w:r>
            <w:r w:rsidR="002965B8"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university</w:t>
            </w:r>
          </w:p>
          <w:p w:rsidR="00050D85" w:rsidRPr="00050D85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Placement Brochure for the year 201</w:t>
            </w:r>
            <w:r w:rsidR="00C3389C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8</w:t>
            </w: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 xml:space="preserve"> (if available)</w:t>
            </w:r>
          </w:p>
          <w:p w:rsidR="00050D85" w:rsidRPr="00050D85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Recent copy journal/ magazine/ e-magazine &amp; Newsletter</w:t>
            </w:r>
          </w:p>
          <w:p w:rsidR="00050D85" w:rsidRPr="00050D85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ist of companies that visited your campus for final placements in Academic Year (AY) 201</w:t>
            </w:r>
            <w:r w:rsidR="00C3389C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7</w:t>
            </w: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-1</w:t>
            </w:r>
            <w:r w:rsidR="00C3389C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8</w:t>
            </w:r>
          </w:p>
          <w:p w:rsidR="00516182" w:rsidRPr="00050D85" w:rsidRDefault="00CE3C2C" w:rsidP="00050D85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276" w:lineRule="auto"/>
              <w:ind w:left="893" w:hanging="346"/>
              <w:jc w:val="both"/>
              <w:rPr>
                <w:rFonts w:ascii="Arial Narrow" w:hAnsi="Arial Narrow" w:cs="Arial"/>
                <w:b w:val="0"/>
                <w:bCs w:val="0"/>
                <w:sz w:val="20"/>
                <w:szCs w:val="18"/>
              </w:rPr>
            </w:pPr>
            <w:r w:rsidRPr="00050D85">
              <w:rPr>
                <w:rFonts w:ascii="Arial Narrow" w:hAnsi="Arial Narrow" w:cs="Arial"/>
                <w:b w:val="0"/>
                <w:bCs w:val="0"/>
                <w:sz w:val="18"/>
                <w:szCs w:val="20"/>
              </w:rPr>
              <w:t>List of members in NSS, ICC and Anti-ragging cell</w:t>
            </w:r>
          </w:p>
        </w:tc>
      </w:tr>
      <w:tr w:rsidR="00DE747A" w:rsidRPr="00C410B9" w:rsidTr="00B80929">
        <w:trPr>
          <w:trHeight w:val="19"/>
          <w:tblHeader/>
        </w:trPr>
        <w:tc>
          <w:tcPr>
            <w:tcW w:w="10597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DE747A" w:rsidRPr="00FF6AAC" w:rsidRDefault="00DE747A" w:rsidP="00DE747A">
            <w:pPr>
              <w:pStyle w:val="Title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  <w:p w:rsidR="00DE747A" w:rsidRPr="00CB4813" w:rsidRDefault="00DE747A" w:rsidP="00D02E37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CB4813">
              <w:rPr>
                <w:rFonts w:ascii="Arial Narrow" w:hAnsi="Arial Narrow" w:cs="Arial"/>
                <w:sz w:val="20"/>
                <w:szCs w:val="20"/>
                <w:u w:val="single"/>
              </w:rPr>
              <w:t xml:space="preserve">Declaration: Must be signed by the Head of the </w:t>
            </w:r>
            <w:r w:rsidR="002965B8">
              <w:rPr>
                <w:rFonts w:ascii="Arial Narrow" w:hAnsi="Arial Narrow" w:cs="Arial"/>
                <w:sz w:val="20"/>
                <w:szCs w:val="20"/>
                <w:u w:val="single"/>
              </w:rPr>
              <w:t>university</w:t>
            </w:r>
          </w:p>
          <w:p w:rsidR="00DE747A" w:rsidRPr="00FF6AAC" w:rsidRDefault="00DE747A" w:rsidP="00D02E37">
            <w:pPr>
              <w:pStyle w:val="Title"/>
              <w:rPr>
                <w:rFonts w:ascii="Arial Narrow" w:hAnsi="Arial Narrow" w:cs="Arial"/>
                <w:sz w:val="10"/>
                <w:szCs w:val="20"/>
                <w:u w:val="single"/>
              </w:rPr>
            </w:pPr>
          </w:p>
          <w:p w:rsidR="00DE747A" w:rsidRPr="00E22F89" w:rsidRDefault="00DE747A" w:rsidP="00D02E37">
            <w:pPr>
              <w:pStyle w:val="Title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CB4813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56282B" w:rsidRPr="00C410B9" w:rsidTr="00B80929">
        <w:trPr>
          <w:trHeight w:val="19"/>
          <w:tblHeader/>
        </w:trPr>
        <w:tc>
          <w:tcPr>
            <w:tcW w:w="44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ignature</w:t>
            </w:r>
          </w:p>
        </w:tc>
        <w:tc>
          <w:tcPr>
            <w:tcW w:w="443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E22F8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eal/ Stamp</w:t>
            </w:r>
          </w:p>
        </w:tc>
        <w:tc>
          <w:tcPr>
            <w:tcW w:w="174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E22F89">
              <w:rPr>
                <w:rFonts w:ascii="Arial Narrow" w:hAnsi="Arial Narrow" w:cs="Arial"/>
                <w:sz w:val="20"/>
                <w:szCs w:val="20"/>
              </w:rPr>
              <w:t>Date</w:t>
            </w:r>
          </w:p>
        </w:tc>
      </w:tr>
      <w:tr w:rsidR="0056282B" w:rsidRPr="00C410B9" w:rsidTr="00B80929">
        <w:trPr>
          <w:trHeight w:val="19"/>
          <w:tblHeader/>
        </w:trPr>
        <w:tc>
          <w:tcPr>
            <w:tcW w:w="441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56282B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AD4859" w:rsidRDefault="00AD4859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AD4859" w:rsidRDefault="00AD4859" w:rsidP="00AD4859">
            <w:pPr>
              <w:pStyle w:val="Title"/>
              <w:jc w:val="left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:rsidR="00EC3AA0" w:rsidRPr="005845B1" w:rsidRDefault="00EC3AA0" w:rsidP="00EC3AA0">
            <w:pPr>
              <w:pStyle w:val="Title"/>
              <w:jc w:val="left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</w:tc>
        <w:tc>
          <w:tcPr>
            <w:tcW w:w="443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E22F89" w:rsidRDefault="0056282B" w:rsidP="00EC3AA0">
            <w:pPr>
              <w:pStyle w:val="Title"/>
              <w:jc w:val="left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</w:tr>
      <w:tr w:rsidR="002F357C" w:rsidRPr="00E22F89" w:rsidTr="00B80929">
        <w:trPr>
          <w:trHeight w:val="4064"/>
          <w:tblHeader/>
        </w:trPr>
        <w:tc>
          <w:tcPr>
            <w:tcW w:w="10597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:rsidR="002F357C" w:rsidRPr="00471609" w:rsidRDefault="002F357C" w:rsidP="00444AF0">
            <w:pPr>
              <w:jc w:val="center"/>
              <w:rPr>
                <w:rFonts w:ascii="Arial Narrow" w:eastAsia="Times New Roman" w:hAnsi="Arial Narrow" w:cs="Arial"/>
                <w:b/>
                <w:bCs/>
                <w:sz w:val="24"/>
                <w:u w:val="single"/>
              </w:rPr>
            </w:pPr>
            <w:r w:rsidRPr="00471609">
              <w:rPr>
                <w:rFonts w:ascii="Arial Narrow" w:eastAsia="Times New Roman" w:hAnsi="Arial Narrow" w:cs="Arial"/>
                <w:b/>
                <w:bCs/>
                <w:sz w:val="24"/>
                <w:u w:val="single"/>
              </w:rPr>
              <w:lastRenderedPageBreak/>
              <w:t>Abbreviations</w:t>
            </w:r>
          </w:p>
          <w:p w:rsidR="00277D0A" w:rsidRDefault="00277D0A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277D0A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AILT</w:t>
            </w:r>
            <w:r w:rsidR="00D1250A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 – </w:t>
            </w:r>
            <w:r w:rsidR="00D1250A" w:rsidRPr="00D1250A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All India Law Entrance Test</w:t>
            </w:r>
            <w:r w:rsidR="003D3FC2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 </w:t>
            </w:r>
          </w:p>
          <w:p w:rsidR="00DE1969" w:rsidRPr="00B5512F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B5512F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AIR</w:t>
            </w:r>
            <w:r w:rsidR="00D1250A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 – </w:t>
            </w:r>
            <w:r w:rsidRPr="00B5512F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All India Rank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B5512F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AQAR – </w:t>
            </w: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Annual Quality Assurance Report</w:t>
            </w:r>
          </w:p>
          <w:p w:rsidR="00EB61D6" w:rsidRPr="009400A3" w:rsidRDefault="00EB61D6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ASC – Academic Staff Colleges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AY – Academic Year</w:t>
            </w:r>
          </w:p>
          <w:p w:rsidR="005F0C96" w:rsidRDefault="005F0C96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BCI – Bar Council of India</w:t>
            </w:r>
          </w:p>
          <w:p w:rsidR="00B5512F" w:rsidRPr="006A5BD2" w:rsidRDefault="00B5512F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6A5BD2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CLAT </w:t>
            </w:r>
            <w:r w:rsidR="006A5BD2" w:rsidRPr="006A5BD2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PG </w:t>
            </w:r>
            <w:r w:rsidRPr="006A5BD2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– Common Law Admission Test</w:t>
            </w:r>
            <w:r w:rsidR="006A5BD2" w:rsidRPr="006A5BD2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 Post-Graduate </w:t>
            </w:r>
            <w:r w:rsidR="009C5887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P</w:t>
            </w:r>
            <w:r w:rsidR="006A5BD2" w:rsidRPr="006A5BD2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rograms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CGPA – Cumulative Grade Points Average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FDP – Faculty Development Program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FY – Financial Year</w:t>
            </w:r>
          </w:p>
          <w:p w:rsidR="00EB61D6" w:rsidRPr="009400A3" w:rsidRDefault="00EB61D6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HRDC – Human Resource Development Center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ICC – Internal Complaints Committee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INR – Indian National Rupee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IQAC – Internal Quality Assurance Cell</w:t>
            </w:r>
          </w:p>
          <w:p w:rsidR="00B5512F" w:rsidRPr="009400A3" w:rsidRDefault="00B5512F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ISBN – International Standard Book Number</w:t>
            </w:r>
          </w:p>
          <w:p w:rsidR="00B5512F" w:rsidRPr="00AD4859" w:rsidRDefault="00B5512F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AD4859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LL</w:t>
            </w:r>
            <w:r w:rsidR="00AC45FB" w:rsidRPr="00AD4859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M</w:t>
            </w:r>
            <w:r w:rsidRPr="00AD4859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 - </w:t>
            </w:r>
            <w:r w:rsidR="00AC45FB" w:rsidRPr="00AD4859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Master</w:t>
            </w:r>
            <w:r w:rsidRPr="00AD4859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 xml:space="preserve"> of Law</w:t>
            </w:r>
            <w:r w:rsidR="00AD4859" w:rsidRPr="00AD4859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s</w:t>
            </w:r>
          </w:p>
          <w:p w:rsidR="00277D0A" w:rsidRPr="009400A3" w:rsidRDefault="00277D0A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hAnsi="Arial Narrow" w:cs="Arial"/>
                <w:b/>
                <w:sz w:val="18"/>
                <w:szCs w:val="18"/>
              </w:rPr>
              <w:t xml:space="preserve">LSAT – Law </w:t>
            </w:r>
            <w:r w:rsidRPr="009400A3">
              <w:rPr>
                <w:rFonts w:ascii="Arial Narrow" w:eastAsia="Times New Roman" w:hAnsi="Arial Narrow" w:cs="Arial"/>
                <w:b/>
                <w:sz w:val="18"/>
                <w:szCs w:val="18"/>
              </w:rPr>
              <w:t>School Admission Test</w:t>
            </w:r>
            <w:r w:rsidR="003D3FC2">
              <w:rPr>
                <w:rFonts w:ascii="Arial Narrow" w:eastAsia="Times New Roman" w:hAnsi="Arial Narrow" w:cs="Arial"/>
                <w:b/>
                <w:sz w:val="18"/>
                <w:szCs w:val="18"/>
              </w:rPr>
              <w:t xml:space="preserve"> for LLM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MDRA – Marketing &amp; Development Research Associates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MoU – Memorandum of Understanding</w:t>
            </w:r>
          </w:p>
          <w:p w:rsidR="00DE1969" w:rsidRPr="009400A3" w:rsidRDefault="00DE1969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NA – Not Applicable</w:t>
            </w:r>
          </w:p>
          <w:p w:rsidR="002F357C" w:rsidRPr="009400A3" w:rsidRDefault="00B5512F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NAAC - National Assessment and Accreditation Council</w:t>
            </w:r>
          </w:p>
          <w:p w:rsidR="00B847CB" w:rsidRPr="009400A3" w:rsidRDefault="00B847CB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PG – Post Graduation</w:t>
            </w:r>
          </w:p>
          <w:p w:rsidR="00EB61D6" w:rsidRPr="009400A3" w:rsidRDefault="00EB61D6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RCCB – Regional Centre for Capacity Building</w:t>
            </w:r>
          </w:p>
          <w:p w:rsidR="00EB61D6" w:rsidRPr="009400A3" w:rsidRDefault="00EB61D6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UGC – University Grants Commission</w:t>
            </w:r>
          </w:p>
          <w:p w:rsidR="00EB61D6" w:rsidRPr="00EB61D6" w:rsidRDefault="00EB61D6" w:rsidP="009C5887">
            <w:pPr>
              <w:numPr>
                <w:ilvl w:val="0"/>
                <w:numId w:val="5"/>
              </w:numPr>
              <w:spacing w:line="360" w:lineRule="auto"/>
              <w:ind w:left="714" w:hanging="357"/>
              <w:rPr>
                <w:rFonts w:ascii="Arial Narrow" w:eastAsiaTheme="minorHAnsi" w:hAnsi="Arial Narrow"/>
                <w:b/>
                <w:sz w:val="18"/>
                <w:lang w:val="en-US" w:eastAsia="en-US"/>
              </w:rPr>
            </w:pPr>
            <w:r w:rsidRPr="009400A3">
              <w:rPr>
                <w:rFonts w:ascii="Arial Narrow" w:eastAsiaTheme="minorHAnsi" w:hAnsi="Arial Narrow"/>
                <w:b/>
                <w:sz w:val="18"/>
                <w:lang w:val="en-US" w:eastAsia="en-US"/>
              </w:rPr>
              <w:t>UIL – University-Industry Inter-Linkage Centre</w:t>
            </w:r>
          </w:p>
        </w:tc>
      </w:tr>
    </w:tbl>
    <w:p w:rsidR="002031AA" w:rsidRPr="002031AA" w:rsidRDefault="002031AA" w:rsidP="005845B1"/>
    <w:sectPr w:rsidR="002031AA" w:rsidRPr="002031AA" w:rsidSect="002C2588">
      <w:headerReference w:type="default" r:id="rId12"/>
      <w:footerReference w:type="default" r:id="rId13"/>
      <w:pgSz w:w="12240" w:h="16920" w:code="1"/>
      <w:pgMar w:top="720" w:right="720" w:bottom="720" w:left="720" w:header="567" w:footer="197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345E" w:rsidRDefault="0050345E" w:rsidP="006A4562">
      <w:pPr>
        <w:spacing w:after="0" w:line="240" w:lineRule="auto"/>
      </w:pPr>
      <w:r>
        <w:separator/>
      </w:r>
    </w:p>
  </w:endnote>
  <w:endnote w:type="continuationSeparator" w:id="0">
    <w:p w:rsidR="0050345E" w:rsidRDefault="0050345E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10872"/>
      <w:docPartObj>
        <w:docPartGallery w:val="Page Numbers (Bottom of Page)"/>
        <w:docPartUnique/>
      </w:docPartObj>
    </w:sdtPr>
    <w:sdtEndPr/>
    <w:sdtContent>
      <w:p w:rsidR="0014760B" w:rsidRDefault="0014760B">
        <w:pPr>
          <w:pStyle w:val="Footer"/>
          <w:jc w:val="right"/>
        </w:pPr>
      </w:p>
      <w:tbl>
        <w:tblPr>
          <w:tblStyle w:val="TableGrid"/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10238"/>
          <w:gridCol w:w="552"/>
        </w:tblGrid>
        <w:tr w:rsidR="0014760B" w:rsidRPr="001E1F38" w:rsidTr="00B12F8A">
          <w:trPr>
            <w:trHeight w:val="357"/>
          </w:trPr>
          <w:tc>
            <w:tcPr>
              <w:tcW w:w="10458" w:type="dxa"/>
            </w:tcPr>
            <w:p w:rsidR="0014760B" w:rsidRPr="001E1F38" w:rsidRDefault="0014760B" w:rsidP="006A4562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Saket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:rsidR="0014760B" w:rsidRPr="001E1F38" w:rsidRDefault="0014760B" w:rsidP="001E1F38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Phone: </w:t>
              </w:r>
              <w:bookmarkStart w:id="11" w:name="_Hlk500514686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+91-11-26522244</w:t>
              </w:r>
              <w:bookmarkEnd w:id="11"/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/ 49849166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58" w:type="dxa"/>
              <w:shd w:val="clear" w:color="auto" w:fill="C00000"/>
              <w:vAlign w:val="center"/>
            </w:tcPr>
            <w:p w:rsidR="0014760B" w:rsidRPr="001E1F38" w:rsidRDefault="0014760B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182748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14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:rsidR="0014760B" w:rsidRDefault="0050345E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345E" w:rsidRDefault="0050345E" w:rsidP="006A4562">
      <w:pPr>
        <w:spacing w:after="0" w:line="240" w:lineRule="auto"/>
      </w:pPr>
      <w:bookmarkStart w:id="0" w:name="_Hlk499318386"/>
      <w:bookmarkEnd w:id="0"/>
      <w:r>
        <w:separator/>
      </w:r>
    </w:p>
  </w:footnote>
  <w:footnote w:type="continuationSeparator" w:id="0">
    <w:p w:rsidR="0050345E" w:rsidRDefault="0050345E" w:rsidP="006A4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760B" w:rsidRPr="00212D48" w:rsidRDefault="0014760B" w:rsidP="00D623BB">
    <w:pPr>
      <w:pStyle w:val="Header"/>
      <w:pBdr>
        <w:bottom w:val="single" w:sz="4" w:space="1" w:color="auto"/>
      </w:pBdr>
      <w:rPr>
        <w:rFonts w:ascii="Bookman Old Style" w:hAnsi="Bookman Old Style" w:cs="Arial"/>
        <w:b/>
        <w:bCs/>
        <w:iCs/>
        <w:color w:val="C00000"/>
        <w:sz w:val="19"/>
        <w:szCs w:val="19"/>
      </w:rPr>
    </w:pPr>
    <w:r w:rsidRPr="00DF7863">
      <w:rPr>
        <w:rFonts w:ascii="Bookman Old Style" w:hAnsi="Bookman Old Style" w:cs="Arial"/>
        <w:noProof/>
        <w:color w:val="C00000"/>
        <w:sz w:val="18"/>
        <w:szCs w:val="19"/>
        <w:lang w:bidi="hi-IN"/>
      </w:rPr>
      <w:drawing>
        <wp:anchor distT="0" distB="0" distL="114300" distR="114300" simplePos="0" relativeHeight="251658240" behindDoc="0" locked="0" layoutInCell="1" allowOverlap="1" wp14:anchorId="7B000A97">
          <wp:simplePos x="0" y="0"/>
          <wp:positionH relativeFrom="column">
            <wp:posOffset>5740400</wp:posOffset>
          </wp:positionH>
          <wp:positionV relativeFrom="paragraph">
            <wp:posOffset>116205</wp:posOffset>
          </wp:positionV>
          <wp:extent cx="1089025" cy="342900"/>
          <wp:effectExtent l="0" t="0" r="0" b="0"/>
          <wp:wrapNone/>
          <wp:docPr id="1" name="Picture 4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02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0A0C34">
      <w:rPr>
        <w:rFonts w:ascii="Bookman Old Style" w:hAnsi="Bookman Old Style" w:cs="Arial"/>
        <w:b/>
        <w:bCs/>
        <w:iCs/>
        <w:noProof/>
        <w:color w:val="C00000"/>
        <w:sz w:val="19"/>
        <w:szCs w:val="19"/>
        <w:lang w:bidi="hi-IN"/>
      </w:rPr>
      <w:drawing>
        <wp:inline distT="0" distB="0" distL="0" distR="0" wp14:anchorId="4DADD034" wp14:editId="201941B2">
          <wp:extent cx="435858" cy="437515"/>
          <wp:effectExtent l="0" t="0" r="2540" b="635"/>
          <wp:docPr id="19" name="Picture 19" descr="C:\Users\Abnish Jha\AppData\Local\Microsoft\Windows\INetCache\Content.Outlook\VW8J1LU3\it-app (00000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nish Jha\AppData\Local\Microsoft\Windows\INetCache\Content.Outlook\VW8J1LU3\it-app (00000002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62" cy="438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Bookman Old Style" w:hAnsi="Bookman Old Style" w:cs="Arial"/>
        <w:b/>
        <w:bCs/>
        <w:iCs/>
        <w:sz w:val="16"/>
        <w:szCs w:val="16"/>
      </w:rPr>
      <w:tab/>
    </w:r>
    <w:r w:rsidRPr="002C2588">
      <w:rPr>
        <w:rFonts w:ascii="Bookman Old Style" w:hAnsi="Bookman Old Style" w:cs="Arial"/>
        <w:b/>
        <w:bCs/>
        <w:iCs/>
        <w:sz w:val="16"/>
        <w:szCs w:val="16"/>
      </w:rPr>
      <w:t xml:space="preserve">India Today-MDRA Best </w:t>
    </w:r>
    <w:r>
      <w:rPr>
        <w:rFonts w:ascii="Bookman Old Style" w:hAnsi="Bookman Old Style" w:cs="Arial"/>
        <w:b/>
        <w:bCs/>
        <w:iCs/>
        <w:sz w:val="16"/>
        <w:szCs w:val="16"/>
      </w:rPr>
      <w:t>Universit</w:t>
    </w:r>
    <w:r w:rsidR="00C26FAB">
      <w:rPr>
        <w:rFonts w:ascii="Bookman Old Style" w:hAnsi="Bookman Old Style" w:cs="Arial"/>
        <w:b/>
        <w:bCs/>
        <w:iCs/>
        <w:sz w:val="16"/>
        <w:szCs w:val="16"/>
      </w:rPr>
      <w:t>ies</w:t>
    </w:r>
    <w:r w:rsidRPr="002C2588">
      <w:rPr>
        <w:rFonts w:ascii="Bookman Old Style" w:hAnsi="Bookman Old Style" w:cs="Arial"/>
        <w:b/>
        <w:bCs/>
        <w:iCs/>
        <w:sz w:val="16"/>
        <w:szCs w:val="16"/>
      </w:rPr>
      <w:t xml:space="preserve"> Survey 201</w:t>
    </w:r>
    <w:r>
      <w:rPr>
        <w:rFonts w:ascii="Bookman Old Style" w:hAnsi="Bookman Old Style" w:cs="Arial"/>
        <w:b/>
        <w:bCs/>
        <w:iCs/>
        <w:sz w:val="16"/>
        <w:szCs w:val="16"/>
      </w:rPr>
      <w:t>9</w:t>
    </w:r>
    <w:r w:rsidRPr="002C2588">
      <w:rPr>
        <w:rFonts w:ascii="Bookman Old Style" w:hAnsi="Bookman Old Style" w:cs="Arial"/>
        <w:b/>
        <w:bCs/>
        <w:iCs/>
        <w:sz w:val="16"/>
        <w:szCs w:val="16"/>
      </w:rPr>
      <w:t xml:space="preserve"> – Objective Questionnaire (Law</w:t>
    </w:r>
    <w:r>
      <w:rPr>
        <w:rFonts w:ascii="Bookman Old Style" w:hAnsi="Bookman Old Style" w:cs="Arial"/>
        <w:b/>
        <w:bCs/>
        <w:iCs/>
        <w:sz w:val="16"/>
        <w:szCs w:val="16"/>
      </w:rPr>
      <w:t xml:space="preserve"> Universities</w:t>
    </w:r>
    <w:r w:rsidRPr="002C2588">
      <w:rPr>
        <w:rFonts w:ascii="Bookman Old Style" w:hAnsi="Bookman Old Style" w:cs="Arial"/>
        <w:b/>
        <w:bCs/>
        <w:iCs/>
        <w:sz w:val="16"/>
        <w:szCs w:val="16"/>
      </w:rPr>
      <w:t>)</w:t>
    </w:r>
    <w:r w:rsidRPr="00A334C5">
      <w:rPr>
        <w:rFonts w:ascii="Bookman Old Style" w:hAnsi="Bookman Old Style" w:cs="Arial"/>
        <w:b/>
        <w:bCs/>
        <w:iCs/>
        <w:color w:val="C00000"/>
        <w:sz w:val="14"/>
        <w:szCs w:val="19"/>
      </w:rPr>
      <w:t xml:space="preserve">   </w:t>
    </w:r>
    <w:r>
      <w:rPr>
        <w:rFonts w:ascii="Bookman Old Style" w:hAnsi="Bookman Old Style" w:cs="Arial"/>
        <w:b/>
        <w:bCs/>
        <w:iCs/>
        <w:color w:val="C00000"/>
        <w:sz w:val="14"/>
        <w:szCs w:val="19"/>
      </w:rPr>
      <w:t xml:space="preserve">         </w:t>
    </w:r>
    <w:r w:rsidRPr="00A334C5">
      <w:rPr>
        <w:rFonts w:ascii="Bookman Old Style" w:hAnsi="Bookman Old Style" w:cs="Arial"/>
        <w:b/>
        <w:bCs/>
        <w:iCs/>
        <w:color w:val="C00000"/>
        <w:sz w:val="14"/>
        <w:szCs w:val="19"/>
      </w:rPr>
      <w:t xml:space="preserve">      </w:t>
    </w:r>
    <w:r>
      <w:rPr>
        <w:rFonts w:ascii="Bookman Old Style" w:hAnsi="Bookman Old Style" w:cs="Arial"/>
        <w:b/>
        <w:bCs/>
        <w:iCs/>
        <w:color w:val="C00000"/>
        <w:sz w:val="14"/>
        <w:szCs w:val="19"/>
      </w:rPr>
      <w:t xml:space="preserve">                  </w:t>
    </w:r>
    <w:r w:rsidRPr="00A334C5">
      <w:rPr>
        <w:rFonts w:ascii="Bookman Old Style" w:hAnsi="Bookman Old Style" w:cs="Arial"/>
        <w:b/>
        <w:bCs/>
        <w:iCs/>
        <w:color w:val="C00000"/>
        <w:sz w:val="14"/>
        <w:szCs w:val="19"/>
      </w:rPr>
      <w:t xml:space="preserve"> </w:t>
    </w:r>
  </w:p>
  <w:p w:rsidR="0014760B" w:rsidRPr="007832C8" w:rsidRDefault="0014760B" w:rsidP="006A4562">
    <w:pPr>
      <w:pStyle w:val="Header"/>
      <w:ind w:firstLine="1440"/>
      <w:rPr>
        <w:rFonts w:ascii="Bookman Old Style" w:hAnsi="Bookman Old Style" w:cs="Arial"/>
        <w:b/>
        <w:bCs/>
        <w:iCs/>
        <w:color w:val="0070C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2F34191D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6BC4B07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ztDAzNzI3MbA0NzVT0lEKTi0uzszPAykwNKsFAE5exh0tAAAA"/>
  </w:docVars>
  <w:rsids>
    <w:rsidRoot w:val="006A4562"/>
    <w:rsid w:val="000001C6"/>
    <w:rsid w:val="000007EE"/>
    <w:rsid w:val="00000D2D"/>
    <w:rsid w:val="00002673"/>
    <w:rsid w:val="00002D07"/>
    <w:rsid w:val="00004483"/>
    <w:rsid w:val="0000722F"/>
    <w:rsid w:val="00010D99"/>
    <w:rsid w:val="00010ED8"/>
    <w:rsid w:val="00013B5C"/>
    <w:rsid w:val="00013BC1"/>
    <w:rsid w:val="00014290"/>
    <w:rsid w:val="00020D28"/>
    <w:rsid w:val="000249E6"/>
    <w:rsid w:val="00030905"/>
    <w:rsid w:val="00030FA0"/>
    <w:rsid w:val="0003118A"/>
    <w:rsid w:val="000313A1"/>
    <w:rsid w:val="00034C4B"/>
    <w:rsid w:val="000357CE"/>
    <w:rsid w:val="00040A27"/>
    <w:rsid w:val="000419DF"/>
    <w:rsid w:val="00041A82"/>
    <w:rsid w:val="00041E0F"/>
    <w:rsid w:val="0004378D"/>
    <w:rsid w:val="0004531C"/>
    <w:rsid w:val="000456B7"/>
    <w:rsid w:val="00047E35"/>
    <w:rsid w:val="000507FA"/>
    <w:rsid w:val="00050D85"/>
    <w:rsid w:val="00050FA2"/>
    <w:rsid w:val="00051C81"/>
    <w:rsid w:val="0005240B"/>
    <w:rsid w:val="00052DDC"/>
    <w:rsid w:val="00052F34"/>
    <w:rsid w:val="0005396C"/>
    <w:rsid w:val="000548DA"/>
    <w:rsid w:val="0005639B"/>
    <w:rsid w:val="000567EA"/>
    <w:rsid w:val="000576FC"/>
    <w:rsid w:val="00060C6B"/>
    <w:rsid w:val="000616FF"/>
    <w:rsid w:val="000621AF"/>
    <w:rsid w:val="0006223C"/>
    <w:rsid w:val="00066F10"/>
    <w:rsid w:val="00070244"/>
    <w:rsid w:val="00073282"/>
    <w:rsid w:val="00073ECC"/>
    <w:rsid w:val="00074096"/>
    <w:rsid w:val="000750E4"/>
    <w:rsid w:val="000765D1"/>
    <w:rsid w:val="000771EF"/>
    <w:rsid w:val="000773D2"/>
    <w:rsid w:val="00082F21"/>
    <w:rsid w:val="000839CF"/>
    <w:rsid w:val="00086881"/>
    <w:rsid w:val="0008789D"/>
    <w:rsid w:val="00087F1B"/>
    <w:rsid w:val="00091735"/>
    <w:rsid w:val="00092FEB"/>
    <w:rsid w:val="0009529D"/>
    <w:rsid w:val="00095643"/>
    <w:rsid w:val="00095BE7"/>
    <w:rsid w:val="000A091F"/>
    <w:rsid w:val="000A0DC3"/>
    <w:rsid w:val="000A1187"/>
    <w:rsid w:val="000A1DA9"/>
    <w:rsid w:val="000A2A0D"/>
    <w:rsid w:val="000A3F30"/>
    <w:rsid w:val="000A5B91"/>
    <w:rsid w:val="000A5BD4"/>
    <w:rsid w:val="000B1B9E"/>
    <w:rsid w:val="000B1D78"/>
    <w:rsid w:val="000B29F4"/>
    <w:rsid w:val="000B6695"/>
    <w:rsid w:val="000B730A"/>
    <w:rsid w:val="000C09AC"/>
    <w:rsid w:val="000C0A62"/>
    <w:rsid w:val="000C0B13"/>
    <w:rsid w:val="000C1375"/>
    <w:rsid w:val="000C1C86"/>
    <w:rsid w:val="000C2D54"/>
    <w:rsid w:val="000C450D"/>
    <w:rsid w:val="000C4733"/>
    <w:rsid w:val="000C4826"/>
    <w:rsid w:val="000D1738"/>
    <w:rsid w:val="000D5079"/>
    <w:rsid w:val="000E25BA"/>
    <w:rsid w:val="000E2DA5"/>
    <w:rsid w:val="000E5081"/>
    <w:rsid w:val="000E53AB"/>
    <w:rsid w:val="000E718D"/>
    <w:rsid w:val="000E7CF2"/>
    <w:rsid w:val="000E7FDD"/>
    <w:rsid w:val="000F020B"/>
    <w:rsid w:val="000F34E8"/>
    <w:rsid w:val="000F5DF9"/>
    <w:rsid w:val="000F6161"/>
    <w:rsid w:val="000F618D"/>
    <w:rsid w:val="000F645D"/>
    <w:rsid w:val="000F7D8D"/>
    <w:rsid w:val="001012D0"/>
    <w:rsid w:val="00105C1E"/>
    <w:rsid w:val="00106E93"/>
    <w:rsid w:val="001072E8"/>
    <w:rsid w:val="00110830"/>
    <w:rsid w:val="001109C0"/>
    <w:rsid w:val="001113F8"/>
    <w:rsid w:val="00113EAA"/>
    <w:rsid w:val="0011475B"/>
    <w:rsid w:val="00116DC0"/>
    <w:rsid w:val="00117260"/>
    <w:rsid w:val="001204F9"/>
    <w:rsid w:val="00121741"/>
    <w:rsid w:val="0012322E"/>
    <w:rsid w:val="00123682"/>
    <w:rsid w:val="00124175"/>
    <w:rsid w:val="00125268"/>
    <w:rsid w:val="0012529C"/>
    <w:rsid w:val="00125C10"/>
    <w:rsid w:val="00126466"/>
    <w:rsid w:val="001307A3"/>
    <w:rsid w:val="00131721"/>
    <w:rsid w:val="001323DB"/>
    <w:rsid w:val="00132E19"/>
    <w:rsid w:val="00135686"/>
    <w:rsid w:val="00135C75"/>
    <w:rsid w:val="00135E32"/>
    <w:rsid w:val="001363AB"/>
    <w:rsid w:val="001378F6"/>
    <w:rsid w:val="001403BD"/>
    <w:rsid w:val="00140F7A"/>
    <w:rsid w:val="00141161"/>
    <w:rsid w:val="00142A26"/>
    <w:rsid w:val="00142F99"/>
    <w:rsid w:val="00144F22"/>
    <w:rsid w:val="0014510C"/>
    <w:rsid w:val="0014533B"/>
    <w:rsid w:val="0014760B"/>
    <w:rsid w:val="00147DE6"/>
    <w:rsid w:val="00150B4E"/>
    <w:rsid w:val="001524AD"/>
    <w:rsid w:val="00153272"/>
    <w:rsid w:val="00154E1C"/>
    <w:rsid w:val="00157B77"/>
    <w:rsid w:val="00161412"/>
    <w:rsid w:val="00161E5D"/>
    <w:rsid w:val="00163A8F"/>
    <w:rsid w:val="001646D3"/>
    <w:rsid w:val="00165C68"/>
    <w:rsid w:val="00165F91"/>
    <w:rsid w:val="0016678E"/>
    <w:rsid w:val="00167668"/>
    <w:rsid w:val="00167B2D"/>
    <w:rsid w:val="0017216C"/>
    <w:rsid w:val="00172F2E"/>
    <w:rsid w:val="001743B6"/>
    <w:rsid w:val="00174CC7"/>
    <w:rsid w:val="001750BB"/>
    <w:rsid w:val="0017690B"/>
    <w:rsid w:val="001776F5"/>
    <w:rsid w:val="001818B7"/>
    <w:rsid w:val="00182748"/>
    <w:rsid w:val="00184476"/>
    <w:rsid w:val="00184A6F"/>
    <w:rsid w:val="0018520F"/>
    <w:rsid w:val="00185645"/>
    <w:rsid w:val="00190070"/>
    <w:rsid w:val="00195600"/>
    <w:rsid w:val="00195B70"/>
    <w:rsid w:val="00196B72"/>
    <w:rsid w:val="001A1315"/>
    <w:rsid w:val="001A2386"/>
    <w:rsid w:val="001A2C6A"/>
    <w:rsid w:val="001A3774"/>
    <w:rsid w:val="001A3F6A"/>
    <w:rsid w:val="001A40D4"/>
    <w:rsid w:val="001A672A"/>
    <w:rsid w:val="001A6FE9"/>
    <w:rsid w:val="001B00BF"/>
    <w:rsid w:val="001B3652"/>
    <w:rsid w:val="001B5ED4"/>
    <w:rsid w:val="001B6626"/>
    <w:rsid w:val="001B68D9"/>
    <w:rsid w:val="001B7523"/>
    <w:rsid w:val="001B7EFD"/>
    <w:rsid w:val="001C0B7B"/>
    <w:rsid w:val="001C145D"/>
    <w:rsid w:val="001C2E5E"/>
    <w:rsid w:val="001C2ED5"/>
    <w:rsid w:val="001D1565"/>
    <w:rsid w:val="001D28AD"/>
    <w:rsid w:val="001D447F"/>
    <w:rsid w:val="001D76BF"/>
    <w:rsid w:val="001E09E4"/>
    <w:rsid w:val="001E0C92"/>
    <w:rsid w:val="001E104D"/>
    <w:rsid w:val="001E1F38"/>
    <w:rsid w:val="001E2C0D"/>
    <w:rsid w:val="001E2EAE"/>
    <w:rsid w:val="001E3295"/>
    <w:rsid w:val="001E483C"/>
    <w:rsid w:val="001E5726"/>
    <w:rsid w:val="001E6D7E"/>
    <w:rsid w:val="001F1182"/>
    <w:rsid w:val="001F7E33"/>
    <w:rsid w:val="001F7F02"/>
    <w:rsid w:val="00200A2C"/>
    <w:rsid w:val="00201912"/>
    <w:rsid w:val="002024D2"/>
    <w:rsid w:val="00202DF8"/>
    <w:rsid w:val="002031AA"/>
    <w:rsid w:val="002033F7"/>
    <w:rsid w:val="0020555A"/>
    <w:rsid w:val="002059D5"/>
    <w:rsid w:val="00205A9A"/>
    <w:rsid w:val="002066D8"/>
    <w:rsid w:val="00206C98"/>
    <w:rsid w:val="00206E6C"/>
    <w:rsid w:val="00211C60"/>
    <w:rsid w:val="00212D48"/>
    <w:rsid w:val="002138BA"/>
    <w:rsid w:val="00217C31"/>
    <w:rsid w:val="00221E56"/>
    <w:rsid w:val="00222559"/>
    <w:rsid w:val="00223D10"/>
    <w:rsid w:val="00224D61"/>
    <w:rsid w:val="0022545E"/>
    <w:rsid w:val="00225A4A"/>
    <w:rsid w:val="002261C6"/>
    <w:rsid w:val="002300A2"/>
    <w:rsid w:val="00231027"/>
    <w:rsid w:val="00231D13"/>
    <w:rsid w:val="00231EE6"/>
    <w:rsid w:val="00232BA6"/>
    <w:rsid w:val="00234B20"/>
    <w:rsid w:val="002358D1"/>
    <w:rsid w:val="00236F85"/>
    <w:rsid w:val="00237E95"/>
    <w:rsid w:val="00240683"/>
    <w:rsid w:val="002406DA"/>
    <w:rsid w:val="00240BFD"/>
    <w:rsid w:val="002412CA"/>
    <w:rsid w:val="00241B2A"/>
    <w:rsid w:val="00241DB6"/>
    <w:rsid w:val="002434B9"/>
    <w:rsid w:val="00246A62"/>
    <w:rsid w:val="00250D33"/>
    <w:rsid w:val="0025645F"/>
    <w:rsid w:val="00256EB8"/>
    <w:rsid w:val="00261E28"/>
    <w:rsid w:val="00264B60"/>
    <w:rsid w:val="00266D18"/>
    <w:rsid w:val="002672BD"/>
    <w:rsid w:val="0026751A"/>
    <w:rsid w:val="0026795E"/>
    <w:rsid w:val="002679A5"/>
    <w:rsid w:val="00267CFF"/>
    <w:rsid w:val="00270A97"/>
    <w:rsid w:val="0027152F"/>
    <w:rsid w:val="00273A8D"/>
    <w:rsid w:val="00275E1B"/>
    <w:rsid w:val="00276661"/>
    <w:rsid w:val="00277A6F"/>
    <w:rsid w:val="00277D0A"/>
    <w:rsid w:val="002803F5"/>
    <w:rsid w:val="002840A9"/>
    <w:rsid w:val="002852ED"/>
    <w:rsid w:val="0028577A"/>
    <w:rsid w:val="002900AF"/>
    <w:rsid w:val="00290468"/>
    <w:rsid w:val="0029090D"/>
    <w:rsid w:val="00290CA7"/>
    <w:rsid w:val="00291583"/>
    <w:rsid w:val="002945DA"/>
    <w:rsid w:val="00294916"/>
    <w:rsid w:val="002965B8"/>
    <w:rsid w:val="00297B19"/>
    <w:rsid w:val="002B01F1"/>
    <w:rsid w:val="002B29F3"/>
    <w:rsid w:val="002B61BC"/>
    <w:rsid w:val="002B69DA"/>
    <w:rsid w:val="002B6C92"/>
    <w:rsid w:val="002C24D0"/>
    <w:rsid w:val="002C2588"/>
    <w:rsid w:val="002C454F"/>
    <w:rsid w:val="002C5443"/>
    <w:rsid w:val="002C5F46"/>
    <w:rsid w:val="002C636C"/>
    <w:rsid w:val="002C7BA2"/>
    <w:rsid w:val="002D24B2"/>
    <w:rsid w:val="002D6927"/>
    <w:rsid w:val="002D6A30"/>
    <w:rsid w:val="002D79A9"/>
    <w:rsid w:val="002E132F"/>
    <w:rsid w:val="002E28A9"/>
    <w:rsid w:val="002E34BC"/>
    <w:rsid w:val="002E44AE"/>
    <w:rsid w:val="002E4CF9"/>
    <w:rsid w:val="002E5EC0"/>
    <w:rsid w:val="002E6E75"/>
    <w:rsid w:val="002E7DCD"/>
    <w:rsid w:val="002F06DF"/>
    <w:rsid w:val="002F0BAE"/>
    <w:rsid w:val="002F1C5C"/>
    <w:rsid w:val="002F357C"/>
    <w:rsid w:val="002F3E9D"/>
    <w:rsid w:val="002F4CFD"/>
    <w:rsid w:val="003022E4"/>
    <w:rsid w:val="00302862"/>
    <w:rsid w:val="00302C55"/>
    <w:rsid w:val="00303E01"/>
    <w:rsid w:val="003041FE"/>
    <w:rsid w:val="003055F5"/>
    <w:rsid w:val="00305EDC"/>
    <w:rsid w:val="0031120A"/>
    <w:rsid w:val="00312154"/>
    <w:rsid w:val="00313A85"/>
    <w:rsid w:val="00313CFD"/>
    <w:rsid w:val="00316202"/>
    <w:rsid w:val="003207DC"/>
    <w:rsid w:val="00320BBC"/>
    <w:rsid w:val="0032100C"/>
    <w:rsid w:val="00321922"/>
    <w:rsid w:val="00321A96"/>
    <w:rsid w:val="00323505"/>
    <w:rsid w:val="0032478B"/>
    <w:rsid w:val="00324F25"/>
    <w:rsid w:val="0032589E"/>
    <w:rsid w:val="00326210"/>
    <w:rsid w:val="00326537"/>
    <w:rsid w:val="00326E6C"/>
    <w:rsid w:val="00331EAC"/>
    <w:rsid w:val="0033207E"/>
    <w:rsid w:val="00332C6C"/>
    <w:rsid w:val="003411E2"/>
    <w:rsid w:val="00341A99"/>
    <w:rsid w:val="00341D9F"/>
    <w:rsid w:val="003425D1"/>
    <w:rsid w:val="003432BC"/>
    <w:rsid w:val="00343950"/>
    <w:rsid w:val="003456CD"/>
    <w:rsid w:val="00346618"/>
    <w:rsid w:val="00352AF3"/>
    <w:rsid w:val="00352DA1"/>
    <w:rsid w:val="00353652"/>
    <w:rsid w:val="00353B6F"/>
    <w:rsid w:val="003549FB"/>
    <w:rsid w:val="00355B34"/>
    <w:rsid w:val="00356C0A"/>
    <w:rsid w:val="00357FA5"/>
    <w:rsid w:val="003626D1"/>
    <w:rsid w:val="00363216"/>
    <w:rsid w:val="0036397F"/>
    <w:rsid w:val="00364E08"/>
    <w:rsid w:val="0036557B"/>
    <w:rsid w:val="00366012"/>
    <w:rsid w:val="00370529"/>
    <w:rsid w:val="0037262E"/>
    <w:rsid w:val="003727AA"/>
    <w:rsid w:val="00372B5A"/>
    <w:rsid w:val="00374291"/>
    <w:rsid w:val="00374CBF"/>
    <w:rsid w:val="00376CD4"/>
    <w:rsid w:val="00377138"/>
    <w:rsid w:val="00377685"/>
    <w:rsid w:val="00382D74"/>
    <w:rsid w:val="00385044"/>
    <w:rsid w:val="003857AB"/>
    <w:rsid w:val="00386181"/>
    <w:rsid w:val="00387B48"/>
    <w:rsid w:val="003903CD"/>
    <w:rsid w:val="003917C4"/>
    <w:rsid w:val="003A000F"/>
    <w:rsid w:val="003A0726"/>
    <w:rsid w:val="003A105D"/>
    <w:rsid w:val="003A1069"/>
    <w:rsid w:val="003A125A"/>
    <w:rsid w:val="003A4247"/>
    <w:rsid w:val="003A6439"/>
    <w:rsid w:val="003B01B3"/>
    <w:rsid w:val="003B17DC"/>
    <w:rsid w:val="003B209C"/>
    <w:rsid w:val="003B30C2"/>
    <w:rsid w:val="003B37B3"/>
    <w:rsid w:val="003B401B"/>
    <w:rsid w:val="003B4496"/>
    <w:rsid w:val="003B4565"/>
    <w:rsid w:val="003B59F3"/>
    <w:rsid w:val="003B6341"/>
    <w:rsid w:val="003B6F66"/>
    <w:rsid w:val="003C2915"/>
    <w:rsid w:val="003C2FF0"/>
    <w:rsid w:val="003C4C29"/>
    <w:rsid w:val="003C619C"/>
    <w:rsid w:val="003D02D7"/>
    <w:rsid w:val="003D0A1A"/>
    <w:rsid w:val="003D14E2"/>
    <w:rsid w:val="003D330B"/>
    <w:rsid w:val="003D3D8D"/>
    <w:rsid w:val="003D3FC2"/>
    <w:rsid w:val="003E09AA"/>
    <w:rsid w:val="003E33F8"/>
    <w:rsid w:val="003E4248"/>
    <w:rsid w:val="003E7377"/>
    <w:rsid w:val="003F0BCA"/>
    <w:rsid w:val="003F0C7C"/>
    <w:rsid w:val="003F2BED"/>
    <w:rsid w:val="003F31AC"/>
    <w:rsid w:val="003F3939"/>
    <w:rsid w:val="003F3B33"/>
    <w:rsid w:val="003F4C17"/>
    <w:rsid w:val="003F594C"/>
    <w:rsid w:val="003F5D43"/>
    <w:rsid w:val="003F5DE7"/>
    <w:rsid w:val="00403EB7"/>
    <w:rsid w:val="0040666A"/>
    <w:rsid w:val="00410344"/>
    <w:rsid w:val="004117A1"/>
    <w:rsid w:val="0041283B"/>
    <w:rsid w:val="004133CC"/>
    <w:rsid w:val="00413473"/>
    <w:rsid w:val="00413F59"/>
    <w:rsid w:val="00414388"/>
    <w:rsid w:val="004161B4"/>
    <w:rsid w:val="00416CD4"/>
    <w:rsid w:val="0041758B"/>
    <w:rsid w:val="004177B4"/>
    <w:rsid w:val="004207ED"/>
    <w:rsid w:val="00420FC9"/>
    <w:rsid w:val="004215CE"/>
    <w:rsid w:val="0042198C"/>
    <w:rsid w:val="00424C58"/>
    <w:rsid w:val="0042700F"/>
    <w:rsid w:val="004302C9"/>
    <w:rsid w:val="004329AC"/>
    <w:rsid w:val="00436332"/>
    <w:rsid w:val="00440153"/>
    <w:rsid w:val="00440CE1"/>
    <w:rsid w:val="004414A7"/>
    <w:rsid w:val="00441599"/>
    <w:rsid w:val="00441DA5"/>
    <w:rsid w:val="00442997"/>
    <w:rsid w:val="00442EA2"/>
    <w:rsid w:val="0044393A"/>
    <w:rsid w:val="00444AF0"/>
    <w:rsid w:val="004451D3"/>
    <w:rsid w:val="004475E4"/>
    <w:rsid w:val="00453DC5"/>
    <w:rsid w:val="004546AA"/>
    <w:rsid w:val="0045474C"/>
    <w:rsid w:val="004600A8"/>
    <w:rsid w:val="00463FB9"/>
    <w:rsid w:val="0046497A"/>
    <w:rsid w:val="00465BD6"/>
    <w:rsid w:val="00466C39"/>
    <w:rsid w:val="00466DE7"/>
    <w:rsid w:val="00470412"/>
    <w:rsid w:val="00472427"/>
    <w:rsid w:val="0047295D"/>
    <w:rsid w:val="00473970"/>
    <w:rsid w:val="00474FD1"/>
    <w:rsid w:val="0047617E"/>
    <w:rsid w:val="004816AC"/>
    <w:rsid w:val="00482700"/>
    <w:rsid w:val="00484556"/>
    <w:rsid w:val="004874DB"/>
    <w:rsid w:val="004875BE"/>
    <w:rsid w:val="00491D68"/>
    <w:rsid w:val="00493124"/>
    <w:rsid w:val="00493253"/>
    <w:rsid w:val="00493644"/>
    <w:rsid w:val="00495AA3"/>
    <w:rsid w:val="00495CB4"/>
    <w:rsid w:val="0049743D"/>
    <w:rsid w:val="004A0137"/>
    <w:rsid w:val="004A0656"/>
    <w:rsid w:val="004A0918"/>
    <w:rsid w:val="004A15E1"/>
    <w:rsid w:val="004A1853"/>
    <w:rsid w:val="004A18F8"/>
    <w:rsid w:val="004A2364"/>
    <w:rsid w:val="004A50CE"/>
    <w:rsid w:val="004A5338"/>
    <w:rsid w:val="004A53DA"/>
    <w:rsid w:val="004B1117"/>
    <w:rsid w:val="004B31EF"/>
    <w:rsid w:val="004B4674"/>
    <w:rsid w:val="004B7824"/>
    <w:rsid w:val="004B7B9C"/>
    <w:rsid w:val="004C183F"/>
    <w:rsid w:val="004C236D"/>
    <w:rsid w:val="004C2EAB"/>
    <w:rsid w:val="004C33FE"/>
    <w:rsid w:val="004C3556"/>
    <w:rsid w:val="004C426F"/>
    <w:rsid w:val="004C74FD"/>
    <w:rsid w:val="004C7EA3"/>
    <w:rsid w:val="004D10C4"/>
    <w:rsid w:val="004D1E42"/>
    <w:rsid w:val="004D2F67"/>
    <w:rsid w:val="004D453B"/>
    <w:rsid w:val="004D4883"/>
    <w:rsid w:val="004D4EA4"/>
    <w:rsid w:val="004D554A"/>
    <w:rsid w:val="004D585F"/>
    <w:rsid w:val="004D6211"/>
    <w:rsid w:val="004D7FE1"/>
    <w:rsid w:val="004E23C0"/>
    <w:rsid w:val="004E25F1"/>
    <w:rsid w:val="004E2671"/>
    <w:rsid w:val="004E6364"/>
    <w:rsid w:val="004E78A5"/>
    <w:rsid w:val="004E7ECD"/>
    <w:rsid w:val="004F041E"/>
    <w:rsid w:val="004F10B7"/>
    <w:rsid w:val="004F4EF1"/>
    <w:rsid w:val="004F7E5B"/>
    <w:rsid w:val="005024CE"/>
    <w:rsid w:val="00502531"/>
    <w:rsid w:val="0050345E"/>
    <w:rsid w:val="00503BF6"/>
    <w:rsid w:val="00506DEC"/>
    <w:rsid w:val="005070BE"/>
    <w:rsid w:val="0051222A"/>
    <w:rsid w:val="0051298C"/>
    <w:rsid w:val="00516182"/>
    <w:rsid w:val="00517D66"/>
    <w:rsid w:val="00522653"/>
    <w:rsid w:val="005230E5"/>
    <w:rsid w:val="00524C0B"/>
    <w:rsid w:val="00525ADE"/>
    <w:rsid w:val="00526E8C"/>
    <w:rsid w:val="0052783C"/>
    <w:rsid w:val="00527DBA"/>
    <w:rsid w:val="0053228E"/>
    <w:rsid w:val="00532E6E"/>
    <w:rsid w:val="005338B7"/>
    <w:rsid w:val="00536D76"/>
    <w:rsid w:val="0054082C"/>
    <w:rsid w:val="00540CE1"/>
    <w:rsid w:val="00542461"/>
    <w:rsid w:val="00543FC8"/>
    <w:rsid w:val="00544752"/>
    <w:rsid w:val="00545245"/>
    <w:rsid w:val="00547DA7"/>
    <w:rsid w:val="00550B54"/>
    <w:rsid w:val="005524C7"/>
    <w:rsid w:val="00552D5B"/>
    <w:rsid w:val="005576EE"/>
    <w:rsid w:val="0056282B"/>
    <w:rsid w:val="00563A79"/>
    <w:rsid w:val="00565DD6"/>
    <w:rsid w:val="00570C60"/>
    <w:rsid w:val="00576A2D"/>
    <w:rsid w:val="0058188C"/>
    <w:rsid w:val="00581EAC"/>
    <w:rsid w:val="00583D1A"/>
    <w:rsid w:val="00584230"/>
    <w:rsid w:val="005845B1"/>
    <w:rsid w:val="00587DED"/>
    <w:rsid w:val="005900E4"/>
    <w:rsid w:val="00590502"/>
    <w:rsid w:val="0059197A"/>
    <w:rsid w:val="0059325F"/>
    <w:rsid w:val="00595C6E"/>
    <w:rsid w:val="0059701E"/>
    <w:rsid w:val="00597586"/>
    <w:rsid w:val="005A0E5A"/>
    <w:rsid w:val="005A2E22"/>
    <w:rsid w:val="005A3DF8"/>
    <w:rsid w:val="005A44CA"/>
    <w:rsid w:val="005A4F8D"/>
    <w:rsid w:val="005B02A9"/>
    <w:rsid w:val="005B55C6"/>
    <w:rsid w:val="005B5ADD"/>
    <w:rsid w:val="005B748F"/>
    <w:rsid w:val="005C2C28"/>
    <w:rsid w:val="005C2DFA"/>
    <w:rsid w:val="005C48D9"/>
    <w:rsid w:val="005C511B"/>
    <w:rsid w:val="005C6E2E"/>
    <w:rsid w:val="005C7475"/>
    <w:rsid w:val="005C7539"/>
    <w:rsid w:val="005D0CF3"/>
    <w:rsid w:val="005D0EDF"/>
    <w:rsid w:val="005D11B7"/>
    <w:rsid w:val="005D2EE9"/>
    <w:rsid w:val="005D3B95"/>
    <w:rsid w:val="005D4A45"/>
    <w:rsid w:val="005D5069"/>
    <w:rsid w:val="005D730D"/>
    <w:rsid w:val="005D7EDC"/>
    <w:rsid w:val="005D7F6E"/>
    <w:rsid w:val="005E08C4"/>
    <w:rsid w:val="005E2188"/>
    <w:rsid w:val="005E218C"/>
    <w:rsid w:val="005E733D"/>
    <w:rsid w:val="005E7A09"/>
    <w:rsid w:val="005F0138"/>
    <w:rsid w:val="005F0C96"/>
    <w:rsid w:val="005F13DB"/>
    <w:rsid w:val="005F1CDD"/>
    <w:rsid w:val="005F1D86"/>
    <w:rsid w:val="005F276F"/>
    <w:rsid w:val="005F37D7"/>
    <w:rsid w:val="005F41EA"/>
    <w:rsid w:val="005F7482"/>
    <w:rsid w:val="00600321"/>
    <w:rsid w:val="006018F6"/>
    <w:rsid w:val="006025EA"/>
    <w:rsid w:val="006032B2"/>
    <w:rsid w:val="0060654C"/>
    <w:rsid w:val="00610567"/>
    <w:rsid w:val="00610EAA"/>
    <w:rsid w:val="00611702"/>
    <w:rsid w:val="006117E5"/>
    <w:rsid w:val="00613591"/>
    <w:rsid w:val="00613979"/>
    <w:rsid w:val="00614447"/>
    <w:rsid w:val="00614C84"/>
    <w:rsid w:val="0061668B"/>
    <w:rsid w:val="00617711"/>
    <w:rsid w:val="0062052D"/>
    <w:rsid w:val="00620E1A"/>
    <w:rsid w:val="00621B1D"/>
    <w:rsid w:val="0062257E"/>
    <w:rsid w:val="00622EF0"/>
    <w:rsid w:val="006235D1"/>
    <w:rsid w:val="006245BB"/>
    <w:rsid w:val="00624C58"/>
    <w:rsid w:val="006268DD"/>
    <w:rsid w:val="0062736C"/>
    <w:rsid w:val="0063009E"/>
    <w:rsid w:val="006324EF"/>
    <w:rsid w:val="00632B81"/>
    <w:rsid w:val="006367C4"/>
    <w:rsid w:val="0063740C"/>
    <w:rsid w:val="006420E0"/>
    <w:rsid w:val="0064236E"/>
    <w:rsid w:val="006424D8"/>
    <w:rsid w:val="00642776"/>
    <w:rsid w:val="00642C92"/>
    <w:rsid w:val="00642F8D"/>
    <w:rsid w:val="00644A03"/>
    <w:rsid w:val="00644A67"/>
    <w:rsid w:val="0064747D"/>
    <w:rsid w:val="006474BF"/>
    <w:rsid w:val="00651400"/>
    <w:rsid w:val="00654575"/>
    <w:rsid w:val="00655E68"/>
    <w:rsid w:val="00657FA7"/>
    <w:rsid w:val="00660820"/>
    <w:rsid w:val="0066329B"/>
    <w:rsid w:val="0066346C"/>
    <w:rsid w:val="00663C56"/>
    <w:rsid w:val="00664946"/>
    <w:rsid w:val="00666A62"/>
    <w:rsid w:val="00667335"/>
    <w:rsid w:val="00670E9A"/>
    <w:rsid w:val="00672562"/>
    <w:rsid w:val="00674D52"/>
    <w:rsid w:val="006757AC"/>
    <w:rsid w:val="00681AC3"/>
    <w:rsid w:val="00681DCF"/>
    <w:rsid w:val="0068258C"/>
    <w:rsid w:val="00683239"/>
    <w:rsid w:val="006838E4"/>
    <w:rsid w:val="00683D41"/>
    <w:rsid w:val="00685A7F"/>
    <w:rsid w:val="00685AA8"/>
    <w:rsid w:val="00687D96"/>
    <w:rsid w:val="0069218F"/>
    <w:rsid w:val="006939DA"/>
    <w:rsid w:val="00695531"/>
    <w:rsid w:val="00695D0E"/>
    <w:rsid w:val="0069656B"/>
    <w:rsid w:val="00697626"/>
    <w:rsid w:val="00697CBF"/>
    <w:rsid w:val="006A214E"/>
    <w:rsid w:val="006A2ECB"/>
    <w:rsid w:val="006A4268"/>
    <w:rsid w:val="006A4562"/>
    <w:rsid w:val="006A5BD2"/>
    <w:rsid w:val="006A6277"/>
    <w:rsid w:val="006A6DAD"/>
    <w:rsid w:val="006A7A3A"/>
    <w:rsid w:val="006A7E8C"/>
    <w:rsid w:val="006B0979"/>
    <w:rsid w:val="006B2C18"/>
    <w:rsid w:val="006B40B7"/>
    <w:rsid w:val="006B41E6"/>
    <w:rsid w:val="006B71A2"/>
    <w:rsid w:val="006C2910"/>
    <w:rsid w:val="006C2DE1"/>
    <w:rsid w:val="006C4836"/>
    <w:rsid w:val="006C54FD"/>
    <w:rsid w:val="006C5F46"/>
    <w:rsid w:val="006C7292"/>
    <w:rsid w:val="006C7996"/>
    <w:rsid w:val="006C7F50"/>
    <w:rsid w:val="006D0F02"/>
    <w:rsid w:val="006D18C3"/>
    <w:rsid w:val="006D2604"/>
    <w:rsid w:val="006D422D"/>
    <w:rsid w:val="006D728B"/>
    <w:rsid w:val="006D7B12"/>
    <w:rsid w:val="006D7E85"/>
    <w:rsid w:val="006E1989"/>
    <w:rsid w:val="006E255E"/>
    <w:rsid w:val="006E3207"/>
    <w:rsid w:val="006E36CD"/>
    <w:rsid w:val="006E3D6E"/>
    <w:rsid w:val="006E41AD"/>
    <w:rsid w:val="006E52D3"/>
    <w:rsid w:val="006E734E"/>
    <w:rsid w:val="006F1F4B"/>
    <w:rsid w:val="006F5CC4"/>
    <w:rsid w:val="0070104D"/>
    <w:rsid w:val="00701A55"/>
    <w:rsid w:val="007029E5"/>
    <w:rsid w:val="00702AEE"/>
    <w:rsid w:val="00703E26"/>
    <w:rsid w:val="007073AA"/>
    <w:rsid w:val="007076D9"/>
    <w:rsid w:val="007105D7"/>
    <w:rsid w:val="00711D1C"/>
    <w:rsid w:val="00712D72"/>
    <w:rsid w:val="00713509"/>
    <w:rsid w:val="00715D01"/>
    <w:rsid w:val="007160AE"/>
    <w:rsid w:val="00717C95"/>
    <w:rsid w:val="007200FE"/>
    <w:rsid w:val="00720A7B"/>
    <w:rsid w:val="00722636"/>
    <w:rsid w:val="00723AA2"/>
    <w:rsid w:val="00723F97"/>
    <w:rsid w:val="00726826"/>
    <w:rsid w:val="00727F4D"/>
    <w:rsid w:val="007303F0"/>
    <w:rsid w:val="00731E5E"/>
    <w:rsid w:val="0073272A"/>
    <w:rsid w:val="00732FA3"/>
    <w:rsid w:val="00737D3A"/>
    <w:rsid w:val="00742D91"/>
    <w:rsid w:val="007442B7"/>
    <w:rsid w:val="0074623F"/>
    <w:rsid w:val="007505E2"/>
    <w:rsid w:val="007541F0"/>
    <w:rsid w:val="00754574"/>
    <w:rsid w:val="00754F16"/>
    <w:rsid w:val="00755095"/>
    <w:rsid w:val="00757CF0"/>
    <w:rsid w:val="007609DE"/>
    <w:rsid w:val="00760A82"/>
    <w:rsid w:val="00762322"/>
    <w:rsid w:val="00763723"/>
    <w:rsid w:val="00763C39"/>
    <w:rsid w:val="00766DC9"/>
    <w:rsid w:val="00773BA2"/>
    <w:rsid w:val="00774414"/>
    <w:rsid w:val="00777322"/>
    <w:rsid w:val="00783187"/>
    <w:rsid w:val="007832C8"/>
    <w:rsid w:val="0078460C"/>
    <w:rsid w:val="007919D7"/>
    <w:rsid w:val="007924DB"/>
    <w:rsid w:val="007957C5"/>
    <w:rsid w:val="007A109B"/>
    <w:rsid w:val="007A123F"/>
    <w:rsid w:val="007A368D"/>
    <w:rsid w:val="007A3F22"/>
    <w:rsid w:val="007A59F6"/>
    <w:rsid w:val="007A7291"/>
    <w:rsid w:val="007B0B84"/>
    <w:rsid w:val="007B0FBC"/>
    <w:rsid w:val="007B16AF"/>
    <w:rsid w:val="007B37C3"/>
    <w:rsid w:val="007B4703"/>
    <w:rsid w:val="007B6CE9"/>
    <w:rsid w:val="007B6D62"/>
    <w:rsid w:val="007B758C"/>
    <w:rsid w:val="007C0359"/>
    <w:rsid w:val="007C784B"/>
    <w:rsid w:val="007C7A23"/>
    <w:rsid w:val="007D3E5F"/>
    <w:rsid w:val="007D44B8"/>
    <w:rsid w:val="007D4A03"/>
    <w:rsid w:val="007D4A61"/>
    <w:rsid w:val="007D7713"/>
    <w:rsid w:val="007E0DB5"/>
    <w:rsid w:val="007E1ADC"/>
    <w:rsid w:val="007E2AA4"/>
    <w:rsid w:val="007E3D05"/>
    <w:rsid w:val="007F0EB4"/>
    <w:rsid w:val="007F361C"/>
    <w:rsid w:val="007F7B86"/>
    <w:rsid w:val="008007FB"/>
    <w:rsid w:val="008010A3"/>
    <w:rsid w:val="00803DC4"/>
    <w:rsid w:val="00805818"/>
    <w:rsid w:val="00805C2E"/>
    <w:rsid w:val="00806325"/>
    <w:rsid w:val="008065EA"/>
    <w:rsid w:val="00806E43"/>
    <w:rsid w:val="00807C04"/>
    <w:rsid w:val="00807E7F"/>
    <w:rsid w:val="00810613"/>
    <w:rsid w:val="00810E52"/>
    <w:rsid w:val="0081522D"/>
    <w:rsid w:val="00817D00"/>
    <w:rsid w:val="00820F69"/>
    <w:rsid w:val="00825560"/>
    <w:rsid w:val="00825A16"/>
    <w:rsid w:val="008261BD"/>
    <w:rsid w:val="00826FB8"/>
    <w:rsid w:val="00827CC7"/>
    <w:rsid w:val="00830F0E"/>
    <w:rsid w:val="00831FFF"/>
    <w:rsid w:val="00832C16"/>
    <w:rsid w:val="00834BF1"/>
    <w:rsid w:val="008353C7"/>
    <w:rsid w:val="008361C7"/>
    <w:rsid w:val="008362CF"/>
    <w:rsid w:val="008378CF"/>
    <w:rsid w:val="00840625"/>
    <w:rsid w:val="0084299D"/>
    <w:rsid w:val="0084309B"/>
    <w:rsid w:val="00843954"/>
    <w:rsid w:val="0084426B"/>
    <w:rsid w:val="00844A59"/>
    <w:rsid w:val="00846F9A"/>
    <w:rsid w:val="00847431"/>
    <w:rsid w:val="00847D72"/>
    <w:rsid w:val="00850D9E"/>
    <w:rsid w:val="008576A4"/>
    <w:rsid w:val="008578D2"/>
    <w:rsid w:val="008601EB"/>
    <w:rsid w:val="00862C0A"/>
    <w:rsid w:val="00862CC4"/>
    <w:rsid w:val="00864DC7"/>
    <w:rsid w:val="00865194"/>
    <w:rsid w:val="008655E4"/>
    <w:rsid w:val="00866986"/>
    <w:rsid w:val="00866F58"/>
    <w:rsid w:val="00870B29"/>
    <w:rsid w:val="00873349"/>
    <w:rsid w:val="0087600E"/>
    <w:rsid w:val="00877541"/>
    <w:rsid w:val="00877FF7"/>
    <w:rsid w:val="008824D0"/>
    <w:rsid w:val="00882D71"/>
    <w:rsid w:val="0088564F"/>
    <w:rsid w:val="00886923"/>
    <w:rsid w:val="00886EEF"/>
    <w:rsid w:val="00887EE1"/>
    <w:rsid w:val="00891601"/>
    <w:rsid w:val="00892DE7"/>
    <w:rsid w:val="008A11D5"/>
    <w:rsid w:val="008A25AF"/>
    <w:rsid w:val="008A2A8E"/>
    <w:rsid w:val="008A2DE3"/>
    <w:rsid w:val="008A3EC4"/>
    <w:rsid w:val="008A43C8"/>
    <w:rsid w:val="008A4FC4"/>
    <w:rsid w:val="008A6E8D"/>
    <w:rsid w:val="008A78ED"/>
    <w:rsid w:val="008B0AA9"/>
    <w:rsid w:val="008B2E70"/>
    <w:rsid w:val="008B43C2"/>
    <w:rsid w:val="008B44D4"/>
    <w:rsid w:val="008B77EE"/>
    <w:rsid w:val="008C007F"/>
    <w:rsid w:val="008C1673"/>
    <w:rsid w:val="008C5F7A"/>
    <w:rsid w:val="008D0078"/>
    <w:rsid w:val="008D26B1"/>
    <w:rsid w:val="008D2803"/>
    <w:rsid w:val="008D28A0"/>
    <w:rsid w:val="008D35D0"/>
    <w:rsid w:val="008D560B"/>
    <w:rsid w:val="008D6A96"/>
    <w:rsid w:val="008D6B1B"/>
    <w:rsid w:val="008E447E"/>
    <w:rsid w:val="008E79F5"/>
    <w:rsid w:val="008F1A75"/>
    <w:rsid w:val="008F2615"/>
    <w:rsid w:val="008F2D2F"/>
    <w:rsid w:val="008F5644"/>
    <w:rsid w:val="008F6343"/>
    <w:rsid w:val="008F7C19"/>
    <w:rsid w:val="008F7F33"/>
    <w:rsid w:val="008F7F55"/>
    <w:rsid w:val="00900627"/>
    <w:rsid w:val="009007EB"/>
    <w:rsid w:val="00900F88"/>
    <w:rsid w:val="00901E25"/>
    <w:rsid w:val="00901EE9"/>
    <w:rsid w:val="00902697"/>
    <w:rsid w:val="009029B4"/>
    <w:rsid w:val="00902B68"/>
    <w:rsid w:val="00902E63"/>
    <w:rsid w:val="0090327A"/>
    <w:rsid w:val="009050B9"/>
    <w:rsid w:val="00905355"/>
    <w:rsid w:val="00905B09"/>
    <w:rsid w:val="00906339"/>
    <w:rsid w:val="00906771"/>
    <w:rsid w:val="00906ADB"/>
    <w:rsid w:val="00910572"/>
    <w:rsid w:val="0091093F"/>
    <w:rsid w:val="0091133A"/>
    <w:rsid w:val="00911FC1"/>
    <w:rsid w:val="00912593"/>
    <w:rsid w:val="00912FEF"/>
    <w:rsid w:val="00913342"/>
    <w:rsid w:val="009139DC"/>
    <w:rsid w:val="00913F8C"/>
    <w:rsid w:val="009147C1"/>
    <w:rsid w:val="009157C2"/>
    <w:rsid w:val="00917020"/>
    <w:rsid w:val="009205F0"/>
    <w:rsid w:val="00921BE0"/>
    <w:rsid w:val="0092367D"/>
    <w:rsid w:val="00923CF2"/>
    <w:rsid w:val="0092465F"/>
    <w:rsid w:val="00932EB4"/>
    <w:rsid w:val="009337FA"/>
    <w:rsid w:val="0093446A"/>
    <w:rsid w:val="0093598B"/>
    <w:rsid w:val="00935B5D"/>
    <w:rsid w:val="00937583"/>
    <w:rsid w:val="00940047"/>
    <w:rsid w:val="009400A3"/>
    <w:rsid w:val="00940220"/>
    <w:rsid w:val="00945C76"/>
    <w:rsid w:val="00945EB8"/>
    <w:rsid w:val="0094647F"/>
    <w:rsid w:val="00952B6E"/>
    <w:rsid w:val="00953C41"/>
    <w:rsid w:val="009603D4"/>
    <w:rsid w:val="0096073A"/>
    <w:rsid w:val="00961164"/>
    <w:rsid w:val="00962F72"/>
    <w:rsid w:val="00965867"/>
    <w:rsid w:val="0096597D"/>
    <w:rsid w:val="00966496"/>
    <w:rsid w:val="00966AAC"/>
    <w:rsid w:val="0096754B"/>
    <w:rsid w:val="00972136"/>
    <w:rsid w:val="009741EE"/>
    <w:rsid w:val="009748EF"/>
    <w:rsid w:val="00976DF5"/>
    <w:rsid w:val="00977189"/>
    <w:rsid w:val="00977EE0"/>
    <w:rsid w:val="009809F3"/>
    <w:rsid w:val="00980CE4"/>
    <w:rsid w:val="00980F72"/>
    <w:rsid w:val="009818FF"/>
    <w:rsid w:val="00981AD4"/>
    <w:rsid w:val="00982850"/>
    <w:rsid w:val="00983C54"/>
    <w:rsid w:val="00984FAC"/>
    <w:rsid w:val="00986C98"/>
    <w:rsid w:val="00992A39"/>
    <w:rsid w:val="00994A9E"/>
    <w:rsid w:val="00997CDB"/>
    <w:rsid w:val="009A245C"/>
    <w:rsid w:val="009A3289"/>
    <w:rsid w:val="009A32A6"/>
    <w:rsid w:val="009A4A62"/>
    <w:rsid w:val="009A5544"/>
    <w:rsid w:val="009A70A6"/>
    <w:rsid w:val="009B09F8"/>
    <w:rsid w:val="009B1115"/>
    <w:rsid w:val="009B1B67"/>
    <w:rsid w:val="009B3851"/>
    <w:rsid w:val="009C1385"/>
    <w:rsid w:val="009C1611"/>
    <w:rsid w:val="009C2091"/>
    <w:rsid w:val="009C31CD"/>
    <w:rsid w:val="009C582E"/>
    <w:rsid w:val="009C5887"/>
    <w:rsid w:val="009C75B3"/>
    <w:rsid w:val="009D0F5E"/>
    <w:rsid w:val="009D1B04"/>
    <w:rsid w:val="009D6EE1"/>
    <w:rsid w:val="009E433E"/>
    <w:rsid w:val="009E6A79"/>
    <w:rsid w:val="009F0D8B"/>
    <w:rsid w:val="009F0DE7"/>
    <w:rsid w:val="009F26E2"/>
    <w:rsid w:val="009F4AAC"/>
    <w:rsid w:val="009F7321"/>
    <w:rsid w:val="009F7789"/>
    <w:rsid w:val="009F7ADC"/>
    <w:rsid w:val="00A012A0"/>
    <w:rsid w:val="00A01724"/>
    <w:rsid w:val="00A02165"/>
    <w:rsid w:val="00A02374"/>
    <w:rsid w:val="00A02726"/>
    <w:rsid w:val="00A03FAF"/>
    <w:rsid w:val="00A05904"/>
    <w:rsid w:val="00A06A12"/>
    <w:rsid w:val="00A072A4"/>
    <w:rsid w:val="00A10727"/>
    <w:rsid w:val="00A12DEA"/>
    <w:rsid w:val="00A139D1"/>
    <w:rsid w:val="00A140E9"/>
    <w:rsid w:val="00A1467C"/>
    <w:rsid w:val="00A14B59"/>
    <w:rsid w:val="00A15886"/>
    <w:rsid w:val="00A16949"/>
    <w:rsid w:val="00A16E06"/>
    <w:rsid w:val="00A201BF"/>
    <w:rsid w:val="00A21265"/>
    <w:rsid w:val="00A24C40"/>
    <w:rsid w:val="00A24C8E"/>
    <w:rsid w:val="00A25683"/>
    <w:rsid w:val="00A2575A"/>
    <w:rsid w:val="00A25AFC"/>
    <w:rsid w:val="00A25BEF"/>
    <w:rsid w:val="00A26B38"/>
    <w:rsid w:val="00A27F77"/>
    <w:rsid w:val="00A302C4"/>
    <w:rsid w:val="00A325B3"/>
    <w:rsid w:val="00A32675"/>
    <w:rsid w:val="00A334C5"/>
    <w:rsid w:val="00A33542"/>
    <w:rsid w:val="00A33547"/>
    <w:rsid w:val="00A335C2"/>
    <w:rsid w:val="00A33AAA"/>
    <w:rsid w:val="00A34200"/>
    <w:rsid w:val="00A353F6"/>
    <w:rsid w:val="00A40166"/>
    <w:rsid w:val="00A40F95"/>
    <w:rsid w:val="00A40FBC"/>
    <w:rsid w:val="00A4297E"/>
    <w:rsid w:val="00A42A6B"/>
    <w:rsid w:val="00A42F10"/>
    <w:rsid w:val="00A42F26"/>
    <w:rsid w:val="00A44937"/>
    <w:rsid w:val="00A457DC"/>
    <w:rsid w:val="00A46658"/>
    <w:rsid w:val="00A50E68"/>
    <w:rsid w:val="00A5121D"/>
    <w:rsid w:val="00A5161C"/>
    <w:rsid w:val="00A53016"/>
    <w:rsid w:val="00A53537"/>
    <w:rsid w:val="00A54225"/>
    <w:rsid w:val="00A54BF7"/>
    <w:rsid w:val="00A63E5B"/>
    <w:rsid w:val="00A668E5"/>
    <w:rsid w:val="00A674EA"/>
    <w:rsid w:val="00A67D1B"/>
    <w:rsid w:val="00A71C90"/>
    <w:rsid w:val="00A74C94"/>
    <w:rsid w:val="00A75454"/>
    <w:rsid w:val="00A754BA"/>
    <w:rsid w:val="00A7567C"/>
    <w:rsid w:val="00A76965"/>
    <w:rsid w:val="00A76B9B"/>
    <w:rsid w:val="00A827EC"/>
    <w:rsid w:val="00A9315A"/>
    <w:rsid w:val="00A933A3"/>
    <w:rsid w:val="00A946D7"/>
    <w:rsid w:val="00A95FC9"/>
    <w:rsid w:val="00A965AE"/>
    <w:rsid w:val="00AA056A"/>
    <w:rsid w:val="00AA05EB"/>
    <w:rsid w:val="00AA43F1"/>
    <w:rsid w:val="00AA4983"/>
    <w:rsid w:val="00AA49A5"/>
    <w:rsid w:val="00AA7D10"/>
    <w:rsid w:val="00AB2C0D"/>
    <w:rsid w:val="00AB35B2"/>
    <w:rsid w:val="00AB3B30"/>
    <w:rsid w:val="00AB6F50"/>
    <w:rsid w:val="00AB7668"/>
    <w:rsid w:val="00AB7910"/>
    <w:rsid w:val="00AB7C2A"/>
    <w:rsid w:val="00AB7E27"/>
    <w:rsid w:val="00AC01BE"/>
    <w:rsid w:val="00AC0524"/>
    <w:rsid w:val="00AC16DC"/>
    <w:rsid w:val="00AC1B48"/>
    <w:rsid w:val="00AC2B2C"/>
    <w:rsid w:val="00AC3815"/>
    <w:rsid w:val="00AC45FB"/>
    <w:rsid w:val="00AC68D6"/>
    <w:rsid w:val="00AD10E6"/>
    <w:rsid w:val="00AD2A5D"/>
    <w:rsid w:val="00AD3902"/>
    <w:rsid w:val="00AD3E94"/>
    <w:rsid w:val="00AD4859"/>
    <w:rsid w:val="00AD6462"/>
    <w:rsid w:val="00AD7D84"/>
    <w:rsid w:val="00AE00BF"/>
    <w:rsid w:val="00AE00FC"/>
    <w:rsid w:val="00AE1BEC"/>
    <w:rsid w:val="00AE1C62"/>
    <w:rsid w:val="00AE425C"/>
    <w:rsid w:val="00AE49C0"/>
    <w:rsid w:val="00AE4BDC"/>
    <w:rsid w:val="00AE6BD5"/>
    <w:rsid w:val="00AE702F"/>
    <w:rsid w:val="00AE794F"/>
    <w:rsid w:val="00AF133E"/>
    <w:rsid w:val="00AF2467"/>
    <w:rsid w:val="00AF5E88"/>
    <w:rsid w:val="00AF62B7"/>
    <w:rsid w:val="00AF71A7"/>
    <w:rsid w:val="00AF7F87"/>
    <w:rsid w:val="00B0018F"/>
    <w:rsid w:val="00B004A3"/>
    <w:rsid w:val="00B014E6"/>
    <w:rsid w:val="00B01A7D"/>
    <w:rsid w:val="00B01D33"/>
    <w:rsid w:val="00B03072"/>
    <w:rsid w:val="00B033E8"/>
    <w:rsid w:val="00B04704"/>
    <w:rsid w:val="00B10588"/>
    <w:rsid w:val="00B1120C"/>
    <w:rsid w:val="00B11F68"/>
    <w:rsid w:val="00B125FB"/>
    <w:rsid w:val="00B12F8A"/>
    <w:rsid w:val="00B144BB"/>
    <w:rsid w:val="00B14749"/>
    <w:rsid w:val="00B148EC"/>
    <w:rsid w:val="00B150EA"/>
    <w:rsid w:val="00B15633"/>
    <w:rsid w:val="00B161E6"/>
    <w:rsid w:val="00B161FE"/>
    <w:rsid w:val="00B21157"/>
    <w:rsid w:val="00B2350B"/>
    <w:rsid w:val="00B23B12"/>
    <w:rsid w:val="00B2401E"/>
    <w:rsid w:val="00B24F9B"/>
    <w:rsid w:val="00B27188"/>
    <w:rsid w:val="00B3017A"/>
    <w:rsid w:val="00B3019B"/>
    <w:rsid w:val="00B319F4"/>
    <w:rsid w:val="00B31E5C"/>
    <w:rsid w:val="00B32688"/>
    <w:rsid w:val="00B33E8E"/>
    <w:rsid w:val="00B3510F"/>
    <w:rsid w:val="00B35161"/>
    <w:rsid w:val="00B36D83"/>
    <w:rsid w:val="00B37028"/>
    <w:rsid w:val="00B41AC9"/>
    <w:rsid w:val="00B43E5A"/>
    <w:rsid w:val="00B52142"/>
    <w:rsid w:val="00B53362"/>
    <w:rsid w:val="00B53606"/>
    <w:rsid w:val="00B538C2"/>
    <w:rsid w:val="00B5512F"/>
    <w:rsid w:val="00B60585"/>
    <w:rsid w:val="00B606A7"/>
    <w:rsid w:val="00B60D91"/>
    <w:rsid w:val="00B6381F"/>
    <w:rsid w:val="00B67812"/>
    <w:rsid w:val="00B738C5"/>
    <w:rsid w:val="00B73B4B"/>
    <w:rsid w:val="00B73EF9"/>
    <w:rsid w:val="00B74ED1"/>
    <w:rsid w:val="00B76B96"/>
    <w:rsid w:val="00B80734"/>
    <w:rsid w:val="00B80929"/>
    <w:rsid w:val="00B82560"/>
    <w:rsid w:val="00B847CB"/>
    <w:rsid w:val="00B90001"/>
    <w:rsid w:val="00B90451"/>
    <w:rsid w:val="00B92914"/>
    <w:rsid w:val="00B9356D"/>
    <w:rsid w:val="00B95229"/>
    <w:rsid w:val="00B97DE3"/>
    <w:rsid w:val="00BA0780"/>
    <w:rsid w:val="00BA0F10"/>
    <w:rsid w:val="00BA1832"/>
    <w:rsid w:val="00BA1961"/>
    <w:rsid w:val="00BA2CD6"/>
    <w:rsid w:val="00BA6195"/>
    <w:rsid w:val="00BA6EA8"/>
    <w:rsid w:val="00BA74C4"/>
    <w:rsid w:val="00BB00C9"/>
    <w:rsid w:val="00BB30EE"/>
    <w:rsid w:val="00BB7211"/>
    <w:rsid w:val="00BB77E5"/>
    <w:rsid w:val="00BC0170"/>
    <w:rsid w:val="00BC17DF"/>
    <w:rsid w:val="00BC2EAB"/>
    <w:rsid w:val="00BC3B90"/>
    <w:rsid w:val="00BC637A"/>
    <w:rsid w:val="00BD1629"/>
    <w:rsid w:val="00BD2EF8"/>
    <w:rsid w:val="00BD4109"/>
    <w:rsid w:val="00BE1578"/>
    <w:rsid w:val="00BE28A6"/>
    <w:rsid w:val="00BE3E13"/>
    <w:rsid w:val="00BE6862"/>
    <w:rsid w:val="00BE6E25"/>
    <w:rsid w:val="00BE74AF"/>
    <w:rsid w:val="00BF0929"/>
    <w:rsid w:val="00BF2180"/>
    <w:rsid w:val="00BF23E4"/>
    <w:rsid w:val="00BF2C5C"/>
    <w:rsid w:val="00BF2FDB"/>
    <w:rsid w:val="00BF34BD"/>
    <w:rsid w:val="00BF4D62"/>
    <w:rsid w:val="00BF4DC6"/>
    <w:rsid w:val="00BF61FB"/>
    <w:rsid w:val="00BF694F"/>
    <w:rsid w:val="00BF780D"/>
    <w:rsid w:val="00C01668"/>
    <w:rsid w:val="00C0229D"/>
    <w:rsid w:val="00C0670E"/>
    <w:rsid w:val="00C06FB6"/>
    <w:rsid w:val="00C076E0"/>
    <w:rsid w:val="00C10691"/>
    <w:rsid w:val="00C12835"/>
    <w:rsid w:val="00C1296B"/>
    <w:rsid w:val="00C1435C"/>
    <w:rsid w:val="00C16825"/>
    <w:rsid w:val="00C169F8"/>
    <w:rsid w:val="00C21E10"/>
    <w:rsid w:val="00C21E20"/>
    <w:rsid w:val="00C23118"/>
    <w:rsid w:val="00C233BD"/>
    <w:rsid w:val="00C24893"/>
    <w:rsid w:val="00C25F46"/>
    <w:rsid w:val="00C26FAB"/>
    <w:rsid w:val="00C30DC3"/>
    <w:rsid w:val="00C31968"/>
    <w:rsid w:val="00C325C6"/>
    <w:rsid w:val="00C3389C"/>
    <w:rsid w:val="00C410B9"/>
    <w:rsid w:val="00C413DD"/>
    <w:rsid w:val="00C422AB"/>
    <w:rsid w:val="00C43606"/>
    <w:rsid w:val="00C43798"/>
    <w:rsid w:val="00C4582D"/>
    <w:rsid w:val="00C45B00"/>
    <w:rsid w:val="00C45B32"/>
    <w:rsid w:val="00C47C79"/>
    <w:rsid w:val="00C47F1A"/>
    <w:rsid w:val="00C50ED5"/>
    <w:rsid w:val="00C5139A"/>
    <w:rsid w:val="00C53161"/>
    <w:rsid w:val="00C56EA9"/>
    <w:rsid w:val="00C57261"/>
    <w:rsid w:val="00C57A95"/>
    <w:rsid w:val="00C629D0"/>
    <w:rsid w:val="00C634A0"/>
    <w:rsid w:val="00C63998"/>
    <w:rsid w:val="00C645EB"/>
    <w:rsid w:val="00C64DCA"/>
    <w:rsid w:val="00C65F78"/>
    <w:rsid w:val="00C70618"/>
    <w:rsid w:val="00C72131"/>
    <w:rsid w:val="00C72E6F"/>
    <w:rsid w:val="00C8257F"/>
    <w:rsid w:val="00C82AA3"/>
    <w:rsid w:val="00C84874"/>
    <w:rsid w:val="00C865DD"/>
    <w:rsid w:val="00C879F9"/>
    <w:rsid w:val="00C91DDA"/>
    <w:rsid w:val="00C9209B"/>
    <w:rsid w:val="00C9224A"/>
    <w:rsid w:val="00C96AE4"/>
    <w:rsid w:val="00C97938"/>
    <w:rsid w:val="00CA1E70"/>
    <w:rsid w:val="00CA4B3B"/>
    <w:rsid w:val="00CA5277"/>
    <w:rsid w:val="00CA5BA9"/>
    <w:rsid w:val="00CA6177"/>
    <w:rsid w:val="00CA79B9"/>
    <w:rsid w:val="00CB319B"/>
    <w:rsid w:val="00CB4696"/>
    <w:rsid w:val="00CB4732"/>
    <w:rsid w:val="00CB4813"/>
    <w:rsid w:val="00CC16FB"/>
    <w:rsid w:val="00CC2384"/>
    <w:rsid w:val="00CC33EC"/>
    <w:rsid w:val="00CC353E"/>
    <w:rsid w:val="00CC4221"/>
    <w:rsid w:val="00CC468D"/>
    <w:rsid w:val="00CC6680"/>
    <w:rsid w:val="00CD18E2"/>
    <w:rsid w:val="00CD2B53"/>
    <w:rsid w:val="00CD2B64"/>
    <w:rsid w:val="00CD36FF"/>
    <w:rsid w:val="00CD3DDF"/>
    <w:rsid w:val="00CD3F4A"/>
    <w:rsid w:val="00CD4060"/>
    <w:rsid w:val="00CD450C"/>
    <w:rsid w:val="00CD45D1"/>
    <w:rsid w:val="00CD54EB"/>
    <w:rsid w:val="00CD5E1A"/>
    <w:rsid w:val="00CE3809"/>
    <w:rsid w:val="00CE3A08"/>
    <w:rsid w:val="00CE3C2C"/>
    <w:rsid w:val="00CE442B"/>
    <w:rsid w:val="00CE4C87"/>
    <w:rsid w:val="00CE7FE0"/>
    <w:rsid w:val="00CF019B"/>
    <w:rsid w:val="00CF25E8"/>
    <w:rsid w:val="00CF2847"/>
    <w:rsid w:val="00CF28C6"/>
    <w:rsid w:val="00CF4B61"/>
    <w:rsid w:val="00CF5AEB"/>
    <w:rsid w:val="00CF637C"/>
    <w:rsid w:val="00CF74E3"/>
    <w:rsid w:val="00D0151E"/>
    <w:rsid w:val="00D01EB6"/>
    <w:rsid w:val="00D02E37"/>
    <w:rsid w:val="00D0323A"/>
    <w:rsid w:val="00D03A4A"/>
    <w:rsid w:val="00D1024A"/>
    <w:rsid w:val="00D1250A"/>
    <w:rsid w:val="00D12515"/>
    <w:rsid w:val="00D12AFA"/>
    <w:rsid w:val="00D14307"/>
    <w:rsid w:val="00D15D54"/>
    <w:rsid w:val="00D15F6C"/>
    <w:rsid w:val="00D17E13"/>
    <w:rsid w:val="00D20B6B"/>
    <w:rsid w:val="00D20B6C"/>
    <w:rsid w:val="00D23FB7"/>
    <w:rsid w:val="00D243A5"/>
    <w:rsid w:val="00D25C23"/>
    <w:rsid w:val="00D26577"/>
    <w:rsid w:val="00D26617"/>
    <w:rsid w:val="00D2674C"/>
    <w:rsid w:val="00D27C4E"/>
    <w:rsid w:val="00D27DA4"/>
    <w:rsid w:val="00D32906"/>
    <w:rsid w:val="00D339A8"/>
    <w:rsid w:val="00D33E97"/>
    <w:rsid w:val="00D34A8A"/>
    <w:rsid w:val="00D34E3D"/>
    <w:rsid w:val="00D35AF1"/>
    <w:rsid w:val="00D408BD"/>
    <w:rsid w:val="00D4287F"/>
    <w:rsid w:val="00D4553F"/>
    <w:rsid w:val="00D4723C"/>
    <w:rsid w:val="00D4745D"/>
    <w:rsid w:val="00D504B4"/>
    <w:rsid w:val="00D5082B"/>
    <w:rsid w:val="00D51BEE"/>
    <w:rsid w:val="00D5367E"/>
    <w:rsid w:val="00D54E5A"/>
    <w:rsid w:val="00D54EAA"/>
    <w:rsid w:val="00D5519A"/>
    <w:rsid w:val="00D610A6"/>
    <w:rsid w:val="00D616B6"/>
    <w:rsid w:val="00D62056"/>
    <w:rsid w:val="00D6221C"/>
    <w:rsid w:val="00D623BB"/>
    <w:rsid w:val="00D63B3C"/>
    <w:rsid w:val="00D6463E"/>
    <w:rsid w:val="00D649E6"/>
    <w:rsid w:val="00D66C3A"/>
    <w:rsid w:val="00D72543"/>
    <w:rsid w:val="00D76188"/>
    <w:rsid w:val="00D765CA"/>
    <w:rsid w:val="00D76ADF"/>
    <w:rsid w:val="00D76F21"/>
    <w:rsid w:val="00D77085"/>
    <w:rsid w:val="00D8015A"/>
    <w:rsid w:val="00D803E7"/>
    <w:rsid w:val="00D80A8E"/>
    <w:rsid w:val="00D80B11"/>
    <w:rsid w:val="00D8235A"/>
    <w:rsid w:val="00D830EB"/>
    <w:rsid w:val="00D86F2E"/>
    <w:rsid w:val="00D91239"/>
    <w:rsid w:val="00D917C6"/>
    <w:rsid w:val="00D91C26"/>
    <w:rsid w:val="00D93EFF"/>
    <w:rsid w:val="00D957DF"/>
    <w:rsid w:val="00D95967"/>
    <w:rsid w:val="00D978F8"/>
    <w:rsid w:val="00DA016B"/>
    <w:rsid w:val="00DA04E0"/>
    <w:rsid w:val="00DA09A2"/>
    <w:rsid w:val="00DA2027"/>
    <w:rsid w:val="00DB102D"/>
    <w:rsid w:val="00DB2092"/>
    <w:rsid w:val="00DB2747"/>
    <w:rsid w:val="00DB2B84"/>
    <w:rsid w:val="00DB2E25"/>
    <w:rsid w:val="00DB32D6"/>
    <w:rsid w:val="00DB33A2"/>
    <w:rsid w:val="00DB61C8"/>
    <w:rsid w:val="00DB6635"/>
    <w:rsid w:val="00DB66B0"/>
    <w:rsid w:val="00DB779B"/>
    <w:rsid w:val="00DB7F8C"/>
    <w:rsid w:val="00DC0AB1"/>
    <w:rsid w:val="00DC2C56"/>
    <w:rsid w:val="00DC379D"/>
    <w:rsid w:val="00DC3B75"/>
    <w:rsid w:val="00DC3D15"/>
    <w:rsid w:val="00DC4989"/>
    <w:rsid w:val="00DC5C17"/>
    <w:rsid w:val="00DC6F4D"/>
    <w:rsid w:val="00DC7370"/>
    <w:rsid w:val="00DD0A78"/>
    <w:rsid w:val="00DD0AAE"/>
    <w:rsid w:val="00DD2593"/>
    <w:rsid w:val="00DD515F"/>
    <w:rsid w:val="00DD5FE7"/>
    <w:rsid w:val="00DD6D64"/>
    <w:rsid w:val="00DD777A"/>
    <w:rsid w:val="00DD7D87"/>
    <w:rsid w:val="00DE08E7"/>
    <w:rsid w:val="00DE1727"/>
    <w:rsid w:val="00DE17BC"/>
    <w:rsid w:val="00DE1969"/>
    <w:rsid w:val="00DE6C35"/>
    <w:rsid w:val="00DE73D9"/>
    <w:rsid w:val="00DE747A"/>
    <w:rsid w:val="00DE7BB5"/>
    <w:rsid w:val="00DF05EF"/>
    <w:rsid w:val="00DF2111"/>
    <w:rsid w:val="00DF2B1C"/>
    <w:rsid w:val="00DF523D"/>
    <w:rsid w:val="00DF52FE"/>
    <w:rsid w:val="00DF7167"/>
    <w:rsid w:val="00DF7863"/>
    <w:rsid w:val="00DF7CDF"/>
    <w:rsid w:val="00E00FD9"/>
    <w:rsid w:val="00E02579"/>
    <w:rsid w:val="00E037B9"/>
    <w:rsid w:val="00E03C16"/>
    <w:rsid w:val="00E04360"/>
    <w:rsid w:val="00E0462D"/>
    <w:rsid w:val="00E047F7"/>
    <w:rsid w:val="00E069D6"/>
    <w:rsid w:val="00E07C8E"/>
    <w:rsid w:val="00E1128B"/>
    <w:rsid w:val="00E12AB2"/>
    <w:rsid w:val="00E134CB"/>
    <w:rsid w:val="00E13FAF"/>
    <w:rsid w:val="00E15EA6"/>
    <w:rsid w:val="00E168EB"/>
    <w:rsid w:val="00E16B44"/>
    <w:rsid w:val="00E201AF"/>
    <w:rsid w:val="00E20954"/>
    <w:rsid w:val="00E2109C"/>
    <w:rsid w:val="00E2148C"/>
    <w:rsid w:val="00E22F89"/>
    <w:rsid w:val="00E260A9"/>
    <w:rsid w:val="00E263D0"/>
    <w:rsid w:val="00E265EA"/>
    <w:rsid w:val="00E27E9C"/>
    <w:rsid w:val="00E33584"/>
    <w:rsid w:val="00E338B8"/>
    <w:rsid w:val="00E33D33"/>
    <w:rsid w:val="00E35D22"/>
    <w:rsid w:val="00E366C0"/>
    <w:rsid w:val="00E37B9F"/>
    <w:rsid w:val="00E402E0"/>
    <w:rsid w:val="00E4052E"/>
    <w:rsid w:val="00E408BA"/>
    <w:rsid w:val="00E40EBD"/>
    <w:rsid w:val="00E42C96"/>
    <w:rsid w:val="00E434A9"/>
    <w:rsid w:val="00E4658A"/>
    <w:rsid w:val="00E468A3"/>
    <w:rsid w:val="00E46F59"/>
    <w:rsid w:val="00E509C3"/>
    <w:rsid w:val="00E51DA3"/>
    <w:rsid w:val="00E52ED6"/>
    <w:rsid w:val="00E54D21"/>
    <w:rsid w:val="00E55D40"/>
    <w:rsid w:val="00E56322"/>
    <w:rsid w:val="00E57280"/>
    <w:rsid w:val="00E5730A"/>
    <w:rsid w:val="00E57C33"/>
    <w:rsid w:val="00E6243F"/>
    <w:rsid w:val="00E63040"/>
    <w:rsid w:val="00E6398F"/>
    <w:rsid w:val="00E63F77"/>
    <w:rsid w:val="00E64857"/>
    <w:rsid w:val="00E6486F"/>
    <w:rsid w:val="00E64E77"/>
    <w:rsid w:val="00E6619D"/>
    <w:rsid w:val="00E6638F"/>
    <w:rsid w:val="00E668F8"/>
    <w:rsid w:val="00E66C28"/>
    <w:rsid w:val="00E67E33"/>
    <w:rsid w:val="00E700C9"/>
    <w:rsid w:val="00E70639"/>
    <w:rsid w:val="00E70AC5"/>
    <w:rsid w:val="00E722B0"/>
    <w:rsid w:val="00E72AB9"/>
    <w:rsid w:val="00E7305C"/>
    <w:rsid w:val="00E736E2"/>
    <w:rsid w:val="00E74C44"/>
    <w:rsid w:val="00E75C5B"/>
    <w:rsid w:val="00E76D46"/>
    <w:rsid w:val="00E77364"/>
    <w:rsid w:val="00E81761"/>
    <w:rsid w:val="00E82347"/>
    <w:rsid w:val="00E82BC4"/>
    <w:rsid w:val="00E8332D"/>
    <w:rsid w:val="00E84771"/>
    <w:rsid w:val="00E86674"/>
    <w:rsid w:val="00E86F8B"/>
    <w:rsid w:val="00E87CE8"/>
    <w:rsid w:val="00E90420"/>
    <w:rsid w:val="00E908B4"/>
    <w:rsid w:val="00E912D8"/>
    <w:rsid w:val="00E92362"/>
    <w:rsid w:val="00E9237B"/>
    <w:rsid w:val="00E92B8D"/>
    <w:rsid w:val="00E96867"/>
    <w:rsid w:val="00EA163A"/>
    <w:rsid w:val="00EA36DA"/>
    <w:rsid w:val="00EA4420"/>
    <w:rsid w:val="00EA46DB"/>
    <w:rsid w:val="00EA5CCE"/>
    <w:rsid w:val="00EA67DE"/>
    <w:rsid w:val="00EB01E8"/>
    <w:rsid w:val="00EB1710"/>
    <w:rsid w:val="00EB1BB6"/>
    <w:rsid w:val="00EB2308"/>
    <w:rsid w:val="00EB411B"/>
    <w:rsid w:val="00EB5E1E"/>
    <w:rsid w:val="00EB61D6"/>
    <w:rsid w:val="00EC06BE"/>
    <w:rsid w:val="00EC17A6"/>
    <w:rsid w:val="00EC3AA0"/>
    <w:rsid w:val="00EC52F7"/>
    <w:rsid w:val="00ED08E7"/>
    <w:rsid w:val="00ED187B"/>
    <w:rsid w:val="00ED25C0"/>
    <w:rsid w:val="00ED2E43"/>
    <w:rsid w:val="00ED425F"/>
    <w:rsid w:val="00ED6A41"/>
    <w:rsid w:val="00ED6DE7"/>
    <w:rsid w:val="00ED7B72"/>
    <w:rsid w:val="00ED7DE8"/>
    <w:rsid w:val="00EE0886"/>
    <w:rsid w:val="00EE0A2B"/>
    <w:rsid w:val="00EE15DB"/>
    <w:rsid w:val="00EE1715"/>
    <w:rsid w:val="00EE2905"/>
    <w:rsid w:val="00EE5806"/>
    <w:rsid w:val="00EE61DE"/>
    <w:rsid w:val="00EF0226"/>
    <w:rsid w:val="00EF20E3"/>
    <w:rsid w:val="00EF220D"/>
    <w:rsid w:val="00EF37F1"/>
    <w:rsid w:val="00EF53EA"/>
    <w:rsid w:val="00EF74AA"/>
    <w:rsid w:val="00F00D61"/>
    <w:rsid w:val="00F00EFB"/>
    <w:rsid w:val="00F01DA9"/>
    <w:rsid w:val="00F06F7B"/>
    <w:rsid w:val="00F07BA5"/>
    <w:rsid w:val="00F105CF"/>
    <w:rsid w:val="00F10BA4"/>
    <w:rsid w:val="00F13385"/>
    <w:rsid w:val="00F16E01"/>
    <w:rsid w:val="00F21F46"/>
    <w:rsid w:val="00F22142"/>
    <w:rsid w:val="00F22359"/>
    <w:rsid w:val="00F22C56"/>
    <w:rsid w:val="00F251DD"/>
    <w:rsid w:val="00F30FBC"/>
    <w:rsid w:val="00F32132"/>
    <w:rsid w:val="00F3380B"/>
    <w:rsid w:val="00F3384F"/>
    <w:rsid w:val="00F35043"/>
    <w:rsid w:val="00F35044"/>
    <w:rsid w:val="00F35A7A"/>
    <w:rsid w:val="00F40C3D"/>
    <w:rsid w:val="00F41D4D"/>
    <w:rsid w:val="00F42DBD"/>
    <w:rsid w:val="00F45844"/>
    <w:rsid w:val="00F4718C"/>
    <w:rsid w:val="00F52002"/>
    <w:rsid w:val="00F5235D"/>
    <w:rsid w:val="00F601F0"/>
    <w:rsid w:val="00F607E1"/>
    <w:rsid w:val="00F60ACF"/>
    <w:rsid w:val="00F61508"/>
    <w:rsid w:val="00F61D90"/>
    <w:rsid w:val="00F61E3A"/>
    <w:rsid w:val="00F66BF4"/>
    <w:rsid w:val="00F702E4"/>
    <w:rsid w:val="00F7617D"/>
    <w:rsid w:val="00F772C9"/>
    <w:rsid w:val="00F80B14"/>
    <w:rsid w:val="00F83ACC"/>
    <w:rsid w:val="00F83FFB"/>
    <w:rsid w:val="00F85B00"/>
    <w:rsid w:val="00F91174"/>
    <w:rsid w:val="00F920EE"/>
    <w:rsid w:val="00F92F17"/>
    <w:rsid w:val="00F949B2"/>
    <w:rsid w:val="00F94E56"/>
    <w:rsid w:val="00F94EA3"/>
    <w:rsid w:val="00F95735"/>
    <w:rsid w:val="00F9602F"/>
    <w:rsid w:val="00FA009F"/>
    <w:rsid w:val="00FA14B6"/>
    <w:rsid w:val="00FA2200"/>
    <w:rsid w:val="00FA340F"/>
    <w:rsid w:val="00FA50BF"/>
    <w:rsid w:val="00FA5E99"/>
    <w:rsid w:val="00FA6222"/>
    <w:rsid w:val="00FA7593"/>
    <w:rsid w:val="00FB0808"/>
    <w:rsid w:val="00FB15FB"/>
    <w:rsid w:val="00FB1FDA"/>
    <w:rsid w:val="00FB4941"/>
    <w:rsid w:val="00FB49C0"/>
    <w:rsid w:val="00FB5E20"/>
    <w:rsid w:val="00FB6EDB"/>
    <w:rsid w:val="00FB705B"/>
    <w:rsid w:val="00FB7093"/>
    <w:rsid w:val="00FB72A8"/>
    <w:rsid w:val="00FC1A91"/>
    <w:rsid w:val="00FC3990"/>
    <w:rsid w:val="00FC7CCB"/>
    <w:rsid w:val="00FD08F3"/>
    <w:rsid w:val="00FD0B23"/>
    <w:rsid w:val="00FD1C18"/>
    <w:rsid w:val="00FD2F9C"/>
    <w:rsid w:val="00FD44DE"/>
    <w:rsid w:val="00FD4CEE"/>
    <w:rsid w:val="00FD7D20"/>
    <w:rsid w:val="00FE0D07"/>
    <w:rsid w:val="00FE1AA6"/>
    <w:rsid w:val="00FE3DC0"/>
    <w:rsid w:val="00FE48E9"/>
    <w:rsid w:val="00FE7277"/>
    <w:rsid w:val="00FE799D"/>
    <w:rsid w:val="00FF0A66"/>
    <w:rsid w:val="00FF1987"/>
    <w:rsid w:val="00FF5C65"/>
    <w:rsid w:val="00FF6918"/>
    <w:rsid w:val="00FF6A22"/>
    <w:rsid w:val="00FF6AAC"/>
    <w:rsid w:val="00FF6B60"/>
    <w:rsid w:val="00FF6C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ADC"/>
  </w:style>
  <w:style w:type="paragraph" w:styleId="Heading1">
    <w:name w:val="heading 1"/>
    <w:basedOn w:val="Normal"/>
    <w:next w:val="Normal"/>
    <w:link w:val="Heading1Char"/>
    <w:uiPriority w:val="9"/>
    <w:qFormat/>
    <w:rsid w:val="00912F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3A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313A8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918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04378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FE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2">
    <w:name w:val="Table Grid2"/>
    <w:basedOn w:val="TableNormal"/>
    <w:next w:val="TableGrid"/>
    <w:uiPriority w:val="59"/>
    <w:rsid w:val="0008789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F41D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t">
    <w:name w:val="st"/>
    <w:basedOn w:val="DefaultParagraphFont"/>
    <w:rsid w:val="00FA009F"/>
  </w:style>
  <w:style w:type="table" w:customStyle="1" w:styleId="TableGrid21">
    <w:name w:val="Table Grid21"/>
    <w:basedOn w:val="TableNormal"/>
    <w:next w:val="TableGrid"/>
    <w:uiPriority w:val="59"/>
    <w:rsid w:val="006E320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16D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stuniversities@mdraonli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765BED-F842-41AE-ABBA-400655F25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4</Pages>
  <Words>4552</Words>
  <Characters>25950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Manveer</cp:lastModifiedBy>
  <cp:revision>84</cp:revision>
  <cp:lastPrinted>2018-02-02T04:24:00Z</cp:lastPrinted>
  <dcterms:created xsi:type="dcterms:W3CDTF">2017-12-23T05:01:00Z</dcterms:created>
  <dcterms:modified xsi:type="dcterms:W3CDTF">2019-01-02T09:18:00Z</dcterms:modified>
</cp:coreProperties>
</file>